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AF7BA" w14:textId="4AA25F93" w:rsidR="00EB2EDB" w:rsidRDefault="00EB2EDB" w:rsidP="00D87262">
      <w:pPr>
        <w:pStyle w:val="Title"/>
        <w:pBdr>
          <w:bottom w:val="single" w:sz="8" w:space="13" w:color="4472C4" w:themeColor="accent1"/>
        </w:pBdr>
        <w:jc w:val="center"/>
        <w:rPr>
          <w:b/>
          <w:sz w:val="44"/>
          <w:szCs w:val="44"/>
        </w:rPr>
      </w:pPr>
      <w:r w:rsidRPr="00623584">
        <w:rPr>
          <w:b/>
          <w:sz w:val="44"/>
          <w:szCs w:val="44"/>
        </w:rPr>
        <w:t>COMSATS University Islamabad, Lahore Campus</w:t>
      </w:r>
    </w:p>
    <w:p w14:paraId="631E7B13" w14:textId="52395F12" w:rsidR="00EB2EDB" w:rsidRDefault="00D24EF8" w:rsidP="00D87262">
      <w:pPr>
        <w:pStyle w:val="Heading2"/>
        <w:jc w:val="center"/>
        <w:rPr>
          <w:sz w:val="72"/>
          <w:szCs w:val="72"/>
          <w:u w:val="single"/>
        </w:rPr>
      </w:pPr>
      <w:bookmarkStart w:id="0" w:name="_Toc116329931"/>
      <w:r>
        <w:rPr>
          <w:b w:val="0"/>
          <w:noProof/>
          <w:sz w:val="44"/>
          <w:szCs w:val="44"/>
        </w:rPr>
        <w:drawing>
          <wp:anchor distT="0" distB="0" distL="114300" distR="114300" simplePos="0" relativeHeight="251670529" behindDoc="0" locked="0" layoutInCell="1" allowOverlap="1" wp14:anchorId="41710699" wp14:editId="2701CFD9">
            <wp:simplePos x="0" y="0"/>
            <wp:positionH relativeFrom="column">
              <wp:posOffset>2499995</wp:posOffset>
            </wp:positionH>
            <wp:positionV relativeFrom="paragraph">
              <wp:posOffset>-48895</wp:posOffset>
            </wp:positionV>
            <wp:extent cx="795131" cy="699714"/>
            <wp:effectExtent l="0" t="0" r="0" b="571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5131" cy="6997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End w:id="0"/>
    </w:p>
    <w:p w14:paraId="2364864F" w14:textId="444429F3" w:rsidR="00EB2EDB" w:rsidRPr="00707FDE" w:rsidRDefault="00BF3A29" w:rsidP="00D87262">
      <w:pPr>
        <w:pStyle w:val="Heading2"/>
        <w:jc w:val="center"/>
        <w:rPr>
          <w:color w:val="0D0D0D" w:themeColor="text1" w:themeTint="F2"/>
          <w:sz w:val="52"/>
          <w:szCs w:val="52"/>
        </w:rPr>
      </w:pPr>
      <w:r>
        <w:rPr>
          <w:color w:val="0D0D0D" w:themeColor="text1" w:themeTint="F2"/>
          <w:sz w:val="52"/>
          <w:szCs w:val="52"/>
        </w:rPr>
        <w:t xml:space="preserve">Microprocessor and Assembly </w:t>
      </w:r>
    </w:p>
    <w:p w14:paraId="62814895" w14:textId="62D5765C" w:rsidR="00EB2EDB" w:rsidRPr="000D22EB" w:rsidRDefault="003B4760" w:rsidP="00D87262">
      <w:pPr>
        <w:pStyle w:val="Heading1"/>
        <w:jc w:val="center"/>
        <w:rPr>
          <w:color w:val="0D0D0D" w:themeColor="text1" w:themeTint="F2"/>
          <w:sz w:val="44"/>
          <w:szCs w:val="44"/>
        </w:rPr>
      </w:pPr>
      <w:r>
        <w:rPr>
          <w:color w:val="0D0D0D" w:themeColor="text1" w:themeTint="F2"/>
          <w:sz w:val="44"/>
          <w:szCs w:val="44"/>
        </w:rPr>
        <w:t>Final</w:t>
      </w:r>
      <w:r w:rsidR="00BF3A29">
        <w:rPr>
          <w:color w:val="0D0D0D" w:themeColor="text1" w:themeTint="F2"/>
          <w:sz w:val="44"/>
          <w:szCs w:val="44"/>
        </w:rPr>
        <w:t xml:space="preserve"> Term </w:t>
      </w:r>
      <w:r w:rsidR="008475A3">
        <w:rPr>
          <w:color w:val="0D0D0D" w:themeColor="text1" w:themeTint="F2"/>
          <w:sz w:val="44"/>
          <w:szCs w:val="44"/>
        </w:rPr>
        <w:t>–</w:t>
      </w:r>
      <w:r w:rsidR="00A4355C">
        <w:rPr>
          <w:color w:val="0D0D0D" w:themeColor="text1" w:themeTint="F2"/>
          <w:sz w:val="44"/>
          <w:szCs w:val="44"/>
        </w:rPr>
        <w:t xml:space="preserve"> </w:t>
      </w:r>
      <w:r w:rsidR="00BF3A29">
        <w:rPr>
          <w:color w:val="0D0D0D" w:themeColor="text1" w:themeTint="F2"/>
          <w:sz w:val="44"/>
          <w:szCs w:val="44"/>
        </w:rPr>
        <w:t>Lab</w:t>
      </w:r>
      <w:r w:rsidR="008475A3">
        <w:rPr>
          <w:color w:val="0D0D0D" w:themeColor="text1" w:themeTint="F2"/>
          <w:sz w:val="44"/>
          <w:szCs w:val="44"/>
        </w:rPr>
        <w:t xml:space="preserve"> Exam</w:t>
      </w:r>
    </w:p>
    <w:p w14:paraId="14CA6BB3" w14:textId="77777777" w:rsidR="00EB2EDB" w:rsidRDefault="00EB2EDB" w:rsidP="00BF3A29">
      <w:pPr>
        <w:rPr>
          <w:sz w:val="44"/>
          <w:szCs w:val="44"/>
        </w:rPr>
      </w:pPr>
    </w:p>
    <w:p w14:paraId="34927743" w14:textId="77777777" w:rsidR="00EB2EDB" w:rsidRDefault="00EB2EDB" w:rsidP="00A91133">
      <w:pPr>
        <w:jc w:val="center"/>
        <w:rPr>
          <w:sz w:val="44"/>
          <w:szCs w:val="44"/>
        </w:rPr>
      </w:pPr>
    </w:p>
    <w:p w14:paraId="71F618E2" w14:textId="04910331" w:rsidR="00EB2EDB" w:rsidRPr="00DE0D60" w:rsidRDefault="00EB2EDB" w:rsidP="00DE0D60">
      <w:pPr>
        <w:pStyle w:val="ListParagraph"/>
        <w:numPr>
          <w:ilvl w:val="0"/>
          <w:numId w:val="14"/>
        </w:numPr>
        <w:spacing w:line="600" w:lineRule="auto"/>
        <w:rPr>
          <w:b/>
          <w:sz w:val="40"/>
          <w:szCs w:val="40"/>
          <w:u w:val="single"/>
        </w:rPr>
      </w:pPr>
      <w:r w:rsidRPr="00DE0D60">
        <w:rPr>
          <w:b/>
          <w:sz w:val="40"/>
          <w:szCs w:val="40"/>
          <w:u w:val="single"/>
        </w:rPr>
        <w:t>Submitted By:</w:t>
      </w:r>
      <w:r w:rsidRPr="00DE0D60">
        <w:rPr>
          <w:b/>
          <w:sz w:val="40"/>
          <w:szCs w:val="40"/>
        </w:rPr>
        <w:t xml:space="preserve">                  </w:t>
      </w:r>
      <w:r w:rsidR="00FD44A5">
        <w:rPr>
          <w:b/>
          <w:sz w:val="40"/>
          <w:szCs w:val="40"/>
        </w:rPr>
        <w:t xml:space="preserve"> </w:t>
      </w:r>
      <w:r w:rsidR="00CB11E2">
        <w:rPr>
          <w:b/>
          <w:sz w:val="40"/>
          <w:szCs w:val="40"/>
        </w:rPr>
        <w:t xml:space="preserve"> </w:t>
      </w:r>
      <w:r w:rsidRPr="00DE0D60">
        <w:rPr>
          <w:b/>
          <w:sz w:val="40"/>
          <w:szCs w:val="40"/>
        </w:rPr>
        <w:t xml:space="preserve"> </w:t>
      </w:r>
      <w:r w:rsidR="009D4212">
        <w:rPr>
          <w:b/>
          <w:sz w:val="40"/>
          <w:szCs w:val="40"/>
        </w:rPr>
        <w:t xml:space="preserve">  </w:t>
      </w:r>
      <w:r w:rsidR="00F51B4D">
        <w:rPr>
          <w:b/>
          <w:sz w:val="40"/>
          <w:szCs w:val="40"/>
        </w:rPr>
        <w:t xml:space="preserve"> </w:t>
      </w:r>
      <w:r w:rsidRPr="00DE0D60">
        <w:rPr>
          <w:sz w:val="40"/>
          <w:szCs w:val="40"/>
        </w:rPr>
        <w:t>M. Maiz Nadeem</w:t>
      </w:r>
    </w:p>
    <w:p w14:paraId="09258440" w14:textId="1A1B2C7D" w:rsidR="00EB2EDB" w:rsidRPr="00DE0D60" w:rsidRDefault="00EB2EDB" w:rsidP="00DE0D60">
      <w:pPr>
        <w:pStyle w:val="ListParagraph"/>
        <w:numPr>
          <w:ilvl w:val="0"/>
          <w:numId w:val="14"/>
        </w:numPr>
        <w:spacing w:line="600" w:lineRule="auto"/>
        <w:rPr>
          <w:b/>
          <w:sz w:val="40"/>
          <w:szCs w:val="40"/>
          <w:u w:val="single"/>
        </w:rPr>
      </w:pPr>
      <w:r w:rsidRPr="00DE0D60">
        <w:rPr>
          <w:b/>
          <w:sz w:val="40"/>
          <w:szCs w:val="40"/>
          <w:u w:val="single"/>
        </w:rPr>
        <w:t>Registration Number:</w:t>
      </w:r>
      <w:r w:rsidRPr="00DE0D60">
        <w:rPr>
          <w:b/>
          <w:sz w:val="40"/>
          <w:szCs w:val="40"/>
        </w:rPr>
        <w:t xml:space="preserve">      </w:t>
      </w:r>
      <w:r w:rsidR="00CB11E2">
        <w:rPr>
          <w:b/>
          <w:sz w:val="40"/>
          <w:szCs w:val="40"/>
        </w:rPr>
        <w:t xml:space="preserve"> </w:t>
      </w:r>
      <w:r w:rsidRPr="00DE0D60">
        <w:rPr>
          <w:b/>
          <w:sz w:val="40"/>
          <w:szCs w:val="40"/>
        </w:rPr>
        <w:t xml:space="preserve">   </w:t>
      </w:r>
      <w:r w:rsidR="009D4212">
        <w:rPr>
          <w:b/>
          <w:sz w:val="40"/>
          <w:szCs w:val="40"/>
        </w:rPr>
        <w:t xml:space="preserve">  </w:t>
      </w:r>
      <w:r w:rsidR="00F51B4D">
        <w:rPr>
          <w:b/>
          <w:sz w:val="40"/>
          <w:szCs w:val="40"/>
        </w:rPr>
        <w:t xml:space="preserve"> </w:t>
      </w:r>
      <w:r w:rsidRPr="00DE0D60">
        <w:rPr>
          <w:sz w:val="40"/>
          <w:szCs w:val="40"/>
        </w:rPr>
        <w:t>SP21-BCS-052</w:t>
      </w:r>
    </w:p>
    <w:p w14:paraId="7F4F3F52" w14:textId="5886C079" w:rsidR="00EB2EDB" w:rsidRPr="00DE0D60" w:rsidRDefault="00EB2EDB" w:rsidP="00DE0D60">
      <w:pPr>
        <w:pStyle w:val="ListParagraph"/>
        <w:numPr>
          <w:ilvl w:val="0"/>
          <w:numId w:val="14"/>
        </w:numPr>
        <w:spacing w:line="600" w:lineRule="auto"/>
        <w:rPr>
          <w:b/>
          <w:sz w:val="40"/>
          <w:szCs w:val="40"/>
          <w:u w:val="single"/>
        </w:rPr>
      </w:pPr>
      <w:r w:rsidRPr="00DE0D60">
        <w:rPr>
          <w:b/>
          <w:sz w:val="40"/>
          <w:szCs w:val="40"/>
          <w:u w:val="single"/>
        </w:rPr>
        <w:t>Session:</w:t>
      </w:r>
      <w:r w:rsidRPr="00DE0D60">
        <w:rPr>
          <w:b/>
          <w:sz w:val="40"/>
          <w:szCs w:val="40"/>
        </w:rPr>
        <w:t xml:space="preserve">                                </w:t>
      </w:r>
      <w:r w:rsidR="009D4212">
        <w:rPr>
          <w:b/>
          <w:sz w:val="40"/>
          <w:szCs w:val="40"/>
        </w:rPr>
        <w:t xml:space="preserve"> </w:t>
      </w:r>
      <w:r w:rsidR="000E4808">
        <w:rPr>
          <w:sz w:val="40"/>
          <w:szCs w:val="40"/>
        </w:rPr>
        <w:t>BCS – B (FALL 2022)</w:t>
      </w:r>
    </w:p>
    <w:p w14:paraId="1E3D3636" w14:textId="797E92C8" w:rsidR="00EB2EDB" w:rsidRPr="00DE0D60" w:rsidRDefault="005A7621" w:rsidP="00DE0D60">
      <w:pPr>
        <w:pStyle w:val="ListParagraph"/>
        <w:numPr>
          <w:ilvl w:val="0"/>
          <w:numId w:val="14"/>
        </w:numPr>
        <w:spacing w:line="600" w:lineRule="auto"/>
        <w:rPr>
          <w:b/>
          <w:sz w:val="40"/>
          <w:szCs w:val="40"/>
          <w:u w:val="single"/>
        </w:rPr>
      </w:pPr>
      <w:r>
        <w:rPr>
          <w:b/>
          <w:sz w:val="40"/>
          <w:szCs w:val="40"/>
          <w:u w:val="single"/>
        </w:rPr>
        <w:t>Date</w:t>
      </w:r>
      <w:r w:rsidR="00EB2EDB" w:rsidRPr="00DE0D60">
        <w:rPr>
          <w:b/>
          <w:sz w:val="40"/>
          <w:szCs w:val="40"/>
          <w:u w:val="single"/>
        </w:rPr>
        <w:t>:</w:t>
      </w:r>
      <w:r w:rsidR="00E8249A">
        <w:rPr>
          <w:sz w:val="40"/>
          <w:szCs w:val="40"/>
        </w:rPr>
        <w:tab/>
      </w:r>
      <w:r w:rsidR="00E8249A">
        <w:rPr>
          <w:sz w:val="40"/>
          <w:szCs w:val="40"/>
        </w:rPr>
        <w:tab/>
      </w:r>
      <w:r w:rsidR="00E8249A">
        <w:rPr>
          <w:sz w:val="40"/>
          <w:szCs w:val="40"/>
        </w:rPr>
        <w:tab/>
      </w:r>
      <w:r w:rsidR="00E8249A">
        <w:rPr>
          <w:sz w:val="40"/>
          <w:szCs w:val="40"/>
        </w:rPr>
        <w:tab/>
      </w:r>
      <w:r>
        <w:rPr>
          <w:sz w:val="40"/>
          <w:szCs w:val="40"/>
        </w:rPr>
        <w:tab/>
        <w:t xml:space="preserve">    </w:t>
      </w:r>
      <w:r w:rsidR="003B4760">
        <w:rPr>
          <w:sz w:val="40"/>
          <w:szCs w:val="40"/>
        </w:rPr>
        <w:t>12</w:t>
      </w:r>
      <w:r w:rsidR="003B4760" w:rsidRPr="003B4760">
        <w:rPr>
          <w:sz w:val="40"/>
          <w:szCs w:val="40"/>
          <w:vertAlign w:val="superscript"/>
        </w:rPr>
        <w:t>th</w:t>
      </w:r>
      <w:r w:rsidR="003B4760">
        <w:rPr>
          <w:sz w:val="40"/>
          <w:szCs w:val="40"/>
        </w:rPr>
        <w:t xml:space="preserve"> Jan</w:t>
      </w:r>
      <w:r>
        <w:rPr>
          <w:sz w:val="40"/>
          <w:szCs w:val="40"/>
        </w:rPr>
        <w:t>, 2022</w:t>
      </w:r>
    </w:p>
    <w:p w14:paraId="5FA53086" w14:textId="383FC6E9" w:rsidR="00C8053E" w:rsidRPr="006D361C" w:rsidRDefault="00EB2EDB" w:rsidP="006D361C">
      <w:pPr>
        <w:pStyle w:val="ListParagraph"/>
        <w:numPr>
          <w:ilvl w:val="0"/>
          <w:numId w:val="14"/>
        </w:numPr>
        <w:spacing w:line="600" w:lineRule="auto"/>
        <w:rPr>
          <w:b/>
          <w:sz w:val="44"/>
          <w:szCs w:val="44"/>
          <w:u w:val="single"/>
        </w:rPr>
      </w:pPr>
      <w:r w:rsidRPr="00DE0D60">
        <w:rPr>
          <w:b/>
          <w:sz w:val="40"/>
          <w:szCs w:val="40"/>
          <w:u w:val="single"/>
        </w:rPr>
        <w:t>Submitted To:</w:t>
      </w:r>
      <w:r w:rsidR="00E8249A">
        <w:rPr>
          <w:b/>
          <w:sz w:val="40"/>
          <w:szCs w:val="40"/>
        </w:rPr>
        <w:tab/>
      </w:r>
      <w:r w:rsidR="00E8249A">
        <w:rPr>
          <w:b/>
          <w:sz w:val="40"/>
          <w:szCs w:val="40"/>
        </w:rPr>
        <w:tab/>
      </w:r>
      <w:r w:rsidR="00F84D22">
        <w:rPr>
          <w:b/>
          <w:sz w:val="40"/>
          <w:szCs w:val="40"/>
        </w:rPr>
        <w:t xml:space="preserve">  </w:t>
      </w:r>
      <w:r w:rsidR="00553692">
        <w:rPr>
          <w:b/>
          <w:sz w:val="40"/>
          <w:szCs w:val="40"/>
        </w:rPr>
        <w:t xml:space="preserve">      </w:t>
      </w:r>
      <w:r w:rsidR="009D4212">
        <w:rPr>
          <w:b/>
          <w:sz w:val="40"/>
          <w:szCs w:val="40"/>
        </w:rPr>
        <w:t xml:space="preserve">  </w:t>
      </w:r>
      <w:r w:rsidR="00544B35">
        <w:rPr>
          <w:b/>
          <w:sz w:val="40"/>
          <w:szCs w:val="40"/>
        </w:rPr>
        <w:t xml:space="preserve">  </w:t>
      </w:r>
      <w:r w:rsidR="00F14008">
        <w:rPr>
          <w:b/>
          <w:sz w:val="40"/>
          <w:szCs w:val="40"/>
        </w:rPr>
        <w:t xml:space="preserve"> </w:t>
      </w:r>
      <w:r w:rsidR="00544B35">
        <w:rPr>
          <w:bCs/>
          <w:sz w:val="40"/>
          <w:szCs w:val="40"/>
        </w:rPr>
        <w:t>Sir Amaid Zia</w:t>
      </w:r>
      <w:r w:rsidR="00083469" w:rsidRPr="00DE0D60">
        <w:rPr>
          <w:rFonts w:asciiTheme="majorHAnsi" w:hAnsiTheme="majorHAnsi" w:cstheme="majorHAnsi"/>
          <w:sz w:val="24"/>
          <w:szCs w:val="24"/>
        </w:rPr>
        <w:br w:type="page"/>
      </w:r>
    </w:p>
    <w:p w14:paraId="2BE7CDAA" w14:textId="3C378D8E" w:rsidR="00083469" w:rsidRDefault="005E3A10" w:rsidP="008E5BE9">
      <w:pPr>
        <w:pStyle w:val="Heading1"/>
        <w:spacing w:before="240"/>
        <w:jc w:val="center"/>
        <w:rPr>
          <w:sz w:val="40"/>
          <w:szCs w:val="40"/>
        </w:rPr>
      </w:pPr>
      <w:r>
        <w:rPr>
          <w:sz w:val="40"/>
          <w:szCs w:val="40"/>
        </w:rPr>
        <w:lastRenderedPageBreak/>
        <w:t xml:space="preserve">Question </w:t>
      </w:r>
      <w:r w:rsidR="00CB24E3">
        <w:rPr>
          <w:sz w:val="40"/>
          <w:szCs w:val="40"/>
        </w:rPr>
        <w:t xml:space="preserve">no </w:t>
      </w:r>
      <w:r>
        <w:rPr>
          <w:sz w:val="40"/>
          <w:szCs w:val="40"/>
        </w:rPr>
        <w:t>1</w:t>
      </w:r>
    </w:p>
    <w:p w14:paraId="2AC4F6C1" w14:textId="77777777" w:rsidR="006D361C" w:rsidRPr="006D361C" w:rsidRDefault="006D361C" w:rsidP="006D361C">
      <w:pPr>
        <w:rPr>
          <w:lang w:val="en-US"/>
        </w:rPr>
      </w:pPr>
    </w:p>
    <w:p w14:paraId="0DD2B1B8" w14:textId="0F05468F" w:rsidR="00BE0F40" w:rsidRDefault="00D01C03" w:rsidP="00931C75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Code</w:t>
      </w:r>
      <w:r w:rsidRPr="00DF58D1">
        <w:rPr>
          <w:sz w:val="32"/>
          <w:szCs w:val="32"/>
        </w:rPr>
        <w:t>:</w:t>
      </w: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59"/>
      </w:tblGrid>
      <w:tr w:rsidR="00D25B4E" w:rsidRPr="00D25B4E" w14:paraId="2408446A" w14:textId="77777777" w:rsidTr="00E60319">
        <w:tc>
          <w:tcPr>
            <w:tcW w:w="0" w:type="auto"/>
            <w:shd w:val="clear" w:color="auto" w:fill="FFFFFF"/>
            <w:hideMark/>
          </w:tcPr>
          <w:p w14:paraId="26E18B2F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ORG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100h</w:t>
            </w:r>
          </w:p>
          <w:p w14:paraId="35A55DB2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33A83330" w14:textId="77777777" w:rsidTr="00E60319">
        <w:tc>
          <w:tcPr>
            <w:tcW w:w="0" w:type="auto"/>
            <w:shd w:val="clear" w:color="auto" w:fill="FFFFFF"/>
            <w:hideMark/>
          </w:tcPr>
          <w:p w14:paraId="6C356CAC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896FE57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668DD52F" w14:textId="77777777" w:rsidTr="00E60319">
        <w:tc>
          <w:tcPr>
            <w:tcW w:w="0" w:type="auto"/>
            <w:shd w:val="clear" w:color="auto" w:fill="FFFFFF"/>
            <w:hideMark/>
          </w:tcPr>
          <w:p w14:paraId="56C07B46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   .DATA</w:t>
            </w:r>
          </w:p>
          <w:p w14:paraId="3146072B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39AF4875" w14:textId="77777777" w:rsidTr="00E60319">
        <w:tc>
          <w:tcPr>
            <w:tcW w:w="0" w:type="auto"/>
            <w:shd w:val="clear" w:color="auto" w:fill="FFFFFF"/>
            <w:hideMark/>
          </w:tcPr>
          <w:p w14:paraId="6A3860BC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FE40562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34DA1725" w14:textId="77777777" w:rsidTr="00E60319">
        <w:tc>
          <w:tcPr>
            <w:tcW w:w="0" w:type="auto"/>
            <w:shd w:val="clear" w:color="auto" w:fill="FFFFFF"/>
            <w:hideMark/>
          </w:tcPr>
          <w:p w14:paraId="147B91C4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RESULT  </w:t>
            </w:r>
            <w:r w:rsidRPr="00D25B4E">
              <w:rPr>
                <w:rFonts w:ascii="Consolas" w:eastAsia="Times New Roman" w:hAnsi="Consolas" w:cs="Times New Roman"/>
                <w:i/>
                <w:iCs/>
                <w:color w:val="34A7B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6393B6D6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6CAF8835" w14:textId="77777777" w:rsidTr="00E60319">
        <w:tc>
          <w:tcPr>
            <w:tcW w:w="0" w:type="auto"/>
            <w:shd w:val="clear" w:color="auto" w:fill="FFFFFF"/>
            <w:hideMark/>
          </w:tcPr>
          <w:p w14:paraId="2DB6B365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TERM1   </w:t>
            </w:r>
            <w:r w:rsidRPr="00D25B4E">
              <w:rPr>
                <w:rFonts w:ascii="Consolas" w:eastAsia="Times New Roman" w:hAnsi="Consolas" w:cs="Times New Roman"/>
                <w:i/>
                <w:iCs/>
                <w:color w:val="34A7B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550CF212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38FBE3C1" w14:textId="77777777" w:rsidTr="00E60319">
        <w:tc>
          <w:tcPr>
            <w:tcW w:w="0" w:type="auto"/>
            <w:shd w:val="clear" w:color="auto" w:fill="FFFFFF"/>
            <w:hideMark/>
          </w:tcPr>
          <w:p w14:paraId="25095A22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TERM2   </w:t>
            </w:r>
            <w:r w:rsidRPr="00D25B4E">
              <w:rPr>
                <w:rFonts w:ascii="Consolas" w:eastAsia="Times New Roman" w:hAnsi="Consolas" w:cs="Times New Roman"/>
                <w:i/>
                <w:iCs/>
                <w:color w:val="34A7B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72D38E02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6F60E042" w14:textId="77777777" w:rsidTr="00E60319">
        <w:tc>
          <w:tcPr>
            <w:tcW w:w="0" w:type="auto"/>
            <w:shd w:val="clear" w:color="auto" w:fill="FFFFFF"/>
            <w:hideMark/>
          </w:tcPr>
          <w:p w14:paraId="325D34DC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TERM3   </w:t>
            </w:r>
            <w:r w:rsidRPr="00D25B4E">
              <w:rPr>
                <w:rFonts w:ascii="Consolas" w:eastAsia="Times New Roman" w:hAnsi="Consolas" w:cs="Times New Roman"/>
                <w:i/>
                <w:iCs/>
                <w:color w:val="34A7B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3CC1BC48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4D245913" w14:textId="77777777" w:rsidTr="00E60319">
        <w:tc>
          <w:tcPr>
            <w:tcW w:w="0" w:type="auto"/>
            <w:shd w:val="clear" w:color="auto" w:fill="FFFFFF"/>
            <w:hideMark/>
          </w:tcPr>
          <w:p w14:paraId="72883677" w14:textId="76C3DB9E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US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N       </w:t>
            </w:r>
            <w:r w:rsidRPr="00D25B4E">
              <w:rPr>
                <w:rFonts w:ascii="Consolas" w:eastAsia="Times New Roman" w:hAnsi="Consolas" w:cs="Times New Roman"/>
                <w:i/>
                <w:iCs/>
                <w:color w:val="34A7B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="00E70E0B" w:rsidRPr="00D07358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5</w:t>
            </w:r>
          </w:p>
          <w:p w14:paraId="6E9E620C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2D51C1CF" w14:textId="77777777" w:rsidTr="00E60319">
        <w:tc>
          <w:tcPr>
            <w:tcW w:w="0" w:type="auto"/>
            <w:shd w:val="clear" w:color="auto" w:fill="FFFFFF"/>
            <w:hideMark/>
          </w:tcPr>
          <w:p w14:paraId="067A0B57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311CF7E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0E55336A" w14:textId="77777777" w:rsidTr="00E60319">
        <w:tc>
          <w:tcPr>
            <w:tcW w:w="0" w:type="auto"/>
            <w:shd w:val="clear" w:color="auto" w:fill="FFFFFF"/>
            <w:hideMark/>
          </w:tcPr>
          <w:p w14:paraId="3484DC0B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   .CODE</w:t>
            </w:r>
          </w:p>
          <w:p w14:paraId="67FA7486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3BCB0936" w14:textId="77777777" w:rsidTr="00E60319">
        <w:tc>
          <w:tcPr>
            <w:tcW w:w="0" w:type="auto"/>
            <w:shd w:val="clear" w:color="auto" w:fill="FFFFFF"/>
            <w:hideMark/>
          </w:tcPr>
          <w:p w14:paraId="75A23136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A46DE4C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5CDC6B1D" w14:textId="77777777" w:rsidTr="00E60319">
        <w:tc>
          <w:tcPr>
            <w:tcW w:w="0" w:type="auto"/>
            <w:shd w:val="clear" w:color="auto" w:fill="FFFFFF"/>
            <w:hideMark/>
          </w:tcPr>
          <w:p w14:paraId="772D4344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   MAIN PROC</w:t>
            </w:r>
          </w:p>
          <w:p w14:paraId="1E7A8210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7E564C86" w14:textId="77777777" w:rsidTr="00E60319">
        <w:tc>
          <w:tcPr>
            <w:tcW w:w="0" w:type="auto"/>
            <w:shd w:val="clear" w:color="auto" w:fill="FFFFFF"/>
            <w:hideMark/>
          </w:tcPr>
          <w:p w14:paraId="0F06266F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9FD1D34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3ECBAF3E" w14:textId="77777777" w:rsidTr="00E60319">
        <w:tc>
          <w:tcPr>
            <w:tcW w:w="0" w:type="auto"/>
            <w:shd w:val="clear" w:color="auto" w:fill="FFFFFF"/>
            <w:hideMark/>
          </w:tcPr>
          <w:p w14:paraId="4FC29B9A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, N</w:t>
            </w:r>
          </w:p>
          <w:p w14:paraId="77D84493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5BD71FF3" w14:textId="77777777" w:rsidTr="00E60319">
        <w:tc>
          <w:tcPr>
            <w:tcW w:w="0" w:type="auto"/>
            <w:shd w:val="clear" w:color="auto" w:fill="FFFFFF"/>
            <w:hideMark/>
          </w:tcPr>
          <w:p w14:paraId="270EB079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DEC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7994C85A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7C606099" w14:textId="77777777" w:rsidTr="00E60319">
        <w:tc>
          <w:tcPr>
            <w:tcW w:w="0" w:type="auto"/>
            <w:shd w:val="clear" w:color="auto" w:fill="FFFFFF"/>
            <w:hideMark/>
          </w:tcPr>
          <w:p w14:paraId="66F1A5D6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5F73E68C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7260FB28" w14:textId="77777777" w:rsidTr="00E60319">
        <w:tc>
          <w:tcPr>
            <w:tcW w:w="0" w:type="auto"/>
            <w:shd w:val="clear" w:color="auto" w:fill="FFFFFF"/>
            <w:hideMark/>
          </w:tcPr>
          <w:p w14:paraId="1866C253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CALL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EQUENCE</w:t>
            </w:r>
          </w:p>
          <w:p w14:paraId="39399DA1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236CA603" w14:textId="77777777" w:rsidTr="00E60319">
        <w:tc>
          <w:tcPr>
            <w:tcW w:w="0" w:type="auto"/>
            <w:shd w:val="clear" w:color="auto" w:fill="FFFFFF"/>
            <w:hideMark/>
          </w:tcPr>
          <w:p w14:paraId="0D902D4A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F2617D1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736FA1FB" w14:textId="77777777" w:rsidTr="00E60319">
        <w:tc>
          <w:tcPr>
            <w:tcW w:w="0" w:type="auto"/>
            <w:shd w:val="clear" w:color="auto" w:fill="FFFFFF"/>
            <w:hideMark/>
          </w:tcPr>
          <w:p w14:paraId="1A2988F3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  <w:p w14:paraId="46778D2C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7F8C71CB" w14:textId="77777777" w:rsidTr="00E60319">
        <w:tc>
          <w:tcPr>
            <w:tcW w:w="0" w:type="auto"/>
            <w:shd w:val="clear" w:color="auto" w:fill="FFFFFF"/>
            <w:hideMark/>
          </w:tcPr>
          <w:p w14:paraId="1CA60196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   MAIN ENDP</w:t>
            </w:r>
          </w:p>
          <w:p w14:paraId="2797A472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5497747F" w14:textId="77777777" w:rsidTr="00E60319">
        <w:tc>
          <w:tcPr>
            <w:tcW w:w="0" w:type="auto"/>
            <w:shd w:val="clear" w:color="auto" w:fill="FFFFFF"/>
            <w:hideMark/>
          </w:tcPr>
          <w:p w14:paraId="49F6646B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C773776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48B39CF9" w14:textId="77777777" w:rsidTr="00E60319">
        <w:tc>
          <w:tcPr>
            <w:tcW w:w="0" w:type="auto"/>
            <w:shd w:val="clear" w:color="auto" w:fill="FFFFFF"/>
            <w:hideMark/>
          </w:tcPr>
          <w:p w14:paraId="515D02AE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83C9F2E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077CFF76" w14:textId="77777777" w:rsidTr="00E60319">
        <w:tc>
          <w:tcPr>
            <w:tcW w:w="0" w:type="auto"/>
            <w:shd w:val="clear" w:color="auto" w:fill="FFFFFF"/>
            <w:hideMark/>
          </w:tcPr>
          <w:p w14:paraId="2D99E0A3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   SEQUENCE PROC</w:t>
            </w:r>
          </w:p>
          <w:p w14:paraId="034BA170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0C6156BE" w14:textId="77777777" w:rsidTr="00E60319">
        <w:tc>
          <w:tcPr>
            <w:tcW w:w="0" w:type="auto"/>
            <w:shd w:val="clear" w:color="auto" w:fill="FFFFFF"/>
            <w:hideMark/>
          </w:tcPr>
          <w:p w14:paraId="61610711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25906A8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5FEC179B" w14:textId="77777777" w:rsidTr="00E60319">
        <w:tc>
          <w:tcPr>
            <w:tcW w:w="0" w:type="auto"/>
            <w:shd w:val="clear" w:color="auto" w:fill="FFFFFF"/>
            <w:hideMark/>
          </w:tcPr>
          <w:p w14:paraId="0D49663B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BP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SP</w:t>
            </w:r>
          </w:p>
          <w:p w14:paraId="53E3A98B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58C4A7FC" w14:textId="77777777" w:rsidTr="00E60319">
        <w:tc>
          <w:tcPr>
            <w:tcW w:w="0" w:type="auto"/>
            <w:shd w:val="clear" w:color="auto" w:fill="FFFFFF"/>
            <w:hideMark/>
          </w:tcPr>
          <w:p w14:paraId="7F52748A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, [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BP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194DCD2B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5B7C34DA" w14:textId="77777777" w:rsidTr="00E60319">
        <w:tc>
          <w:tcPr>
            <w:tcW w:w="0" w:type="auto"/>
            <w:shd w:val="clear" w:color="auto" w:fill="FFFFFF"/>
            <w:hideMark/>
          </w:tcPr>
          <w:p w14:paraId="0B6D65B0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,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7EE2BD11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1D2ADD14" w14:textId="77777777" w:rsidTr="00E60319">
        <w:tc>
          <w:tcPr>
            <w:tcW w:w="0" w:type="auto"/>
            <w:shd w:val="clear" w:color="auto" w:fill="FFFFFF"/>
            <w:hideMark/>
          </w:tcPr>
          <w:p w14:paraId="47047CD1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2352DCD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3026CDA3" w14:textId="77777777" w:rsidTr="00E60319">
        <w:tc>
          <w:tcPr>
            <w:tcW w:w="0" w:type="auto"/>
            <w:shd w:val="clear" w:color="auto" w:fill="FFFFFF"/>
            <w:hideMark/>
          </w:tcPr>
          <w:p w14:paraId="1070064F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,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34AEC776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0B5E65B7" w14:textId="77777777" w:rsidTr="00E60319">
        <w:tc>
          <w:tcPr>
            <w:tcW w:w="0" w:type="auto"/>
            <w:shd w:val="clear" w:color="auto" w:fill="FFFFFF"/>
            <w:hideMark/>
          </w:tcPr>
          <w:p w14:paraId="5BABC2E6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CMP2</w:t>
            </w:r>
          </w:p>
          <w:p w14:paraId="6760E5D7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3318F869" w14:textId="77777777" w:rsidTr="00E60319">
        <w:tc>
          <w:tcPr>
            <w:tcW w:w="0" w:type="auto"/>
            <w:shd w:val="clear" w:color="auto" w:fill="FFFFFF"/>
            <w:hideMark/>
          </w:tcPr>
          <w:p w14:paraId="3F70D394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RESULT,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6671B426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13C2798D" w14:textId="77777777" w:rsidTr="00E60319">
        <w:tc>
          <w:tcPr>
            <w:tcW w:w="0" w:type="auto"/>
            <w:shd w:val="clear" w:color="auto" w:fill="FFFFFF"/>
            <w:hideMark/>
          </w:tcPr>
          <w:p w14:paraId="5FFEAF7B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XIT</w:t>
            </w:r>
          </w:p>
          <w:p w14:paraId="489EEBA2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292D516F" w14:textId="77777777" w:rsidTr="00E60319">
        <w:tc>
          <w:tcPr>
            <w:tcW w:w="0" w:type="auto"/>
            <w:shd w:val="clear" w:color="auto" w:fill="FFFFFF"/>
            <w:hideMark/>
          </w:tcPr>
          <w:p w14:paraId="26BDC594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95190D0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17E0C3DE" w14:textId="77777777" w:rsidTr="00E60319">
        <w:tc>
          <w:tcPr>
            <w:tcW w:w="0" w:type="auto"/>
            <w:shd w:val="clear" w:color="auto" w:fill="FFFFFF"/>
            <w:hideMark/>
          </w:tcPr>
          <w:p w14:paraId="4A99C8F2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D25B4E">
              <w:rPr>
                <w:rFonts w:ascii="Consolas" w:eastAsia="Times New Roman" w:hAnsi="Consolas" w:cs="Times New Roman"/>
                <w:color w:val="427E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CMP2: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,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08BEB98B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7DDB471D" w14:textId="77777777" w:rsidTr="00E60319">
        <w:tc>
          <w:tcPr>
            <w:tcW w:w="0" w:type="auto"/>
            <w:shd w:val="clear" w:color="auto" w:fill="FFFFFF"/>
            <w:hideMark/>
          </w:tcPr>
          <w:p w14:paraId="24C6E23C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CMP3</w:t>
            </w:r>
          </w:p>
          <w:p w14:paraId="7CE1CF51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6F24BAA4" w14:textId="77777777" w:rsidTr="00E60319">
        <w:tc>
          <w:tcPr>
            <w:tcW w:w="0" w:type="auto"/>
            <w:shd w:val="clear" w:color="auto" w:fill="FFFFFF"/>
            <w:hideMark/>
          </w:tcPr>
          <w:p w14:paraId="60442AEE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RESULT,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4</w:t>
            </w:r>
          </w:p>
          <w:p w14:paraId="322FCEFE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7B22A54F" w14:textId="77777777" w:rsidTr="00E60319">
        <w:tc>
          <w:tcPr>
            <w:tcW w:w="0" w:type="auto"/>
            <w:shd w:val="clear" w:color="auto" w:fill="FFFFFF"/>
            <w:hideMark/>
          </w:tcPr>
          <w:p w14:paraId="6F1913A5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XIT</w:t>
            </w:r>
          </w:p>
          <w:p w14:paraId="30139AB4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3E94B773" w14:textId="77777777" w:rsidTr="00E60319">
        <w:tc>
          <w:tcPr>
            <w:tcW w:w="0" w:type="auto"/>
            <w:shd w:val="clear" w:color="auto" w:fill="FFFFFF"/>
            <w:hideMark/>
          </w:tcPr>
          <w:p w14:paraId="7B2CB132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C96C1C6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0F2A334E" w14:textId="77777777" w:rsidTr="00E60319">
        <w:tc>
          <w:tcPr>
            <w:tcW w:w="0" w:type="auto"/>
            <w:shd w:val="clear" w:color="auto" w:fill="FFFFFF"/>
            <w:hideMark/>
          </w:tcPr>
          <w:p w14:paraId="6A4E8D9E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D25B4E">
              <w:rPr>
                <w:rFonts w:ascii="Consolas" w:eastAsia="Times New Roman" w:hAnsi="Consolas" w:cs="Times New Roman"/>
                <w:color w:val="427E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CMP3: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,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629BD43E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13B56B06" w14:textId="77777777" w:rsidTr="00E60319">
        <w:tc>
          <w:tcPr>
            <w:tcW w:w="0" w:type="auto"/>
            <w:shd w:val="clear" w:color="auto" w:fill="FFFFFF"/>
            <w:hideMark/>
          </w:tcPr>
          <w:p w14:paraId="60FEF693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EXT</w:t>
            </w:r>
          </w:p>
          <w:p w14:paraId="30464AEE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2DE31FE1" w14:textId="77777777" w:rsidTr="00E60319">
        <w:tc>
          <w:tcPr>
            <w:tcW w:w="0" w:type="auto"/>
            <w:shd w:val="clear" w:color="auto" w:fill="FFFFFF"/>
            <w:hideMark/>
          </w:tcPr>
          <w:p w14:paraId="31D78180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RESULT,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7</w:t>
            </w:r>
          </w:p>
          <w:p w14:paraId="338FC772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47C4DF92" w14:textId="77777777" w:rsidTr="00E60319">
        <w:tc>
          <w:tcPr>
            <w:tcW w:w="0" w:type="auto"/>
            <w:shd w:val="clear" w:color="auto" w:fill="FFFFFF"/>
            <w:hideMark/>
          </w:tcPr>
          <w:p w14:paraId="7D4ACECE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XIT</w:t>
            </w:r>
          </w:p>
          <w:p w14:paraId="39ECAD65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1CE1A26E" w14:textId="77777777" w:rsidTr="00E60319">
        <w:tc>
          <w:tcPr>
            <w:tcW w:w="0" w:type="auto"/>
            <w:shd w:val="clear" w:color="auto" w:fill="FFFFFF"/>
            <w:hideMark/>
          </w:tcPr>
          <w:p w14:paraId="66C1C2BF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lastRenderedPageBreak/>
              <w:t> </w:t>
            </w:r>
          </w:p>
          <w:p w14:paraId="32590A01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580EF739" w14:textId="77777777" w:rsidTr="00E60319">
        <w:tc>
          <w:tcPr>
            <w:tcW w:w="0" w:type="auto"/>
            <w:shd w:val="clear" w:color="auto" w:fill="FFFFFF"/>
            <w:hideMark/>
          </w:tcPr>
          <w:p w14:paraId="1721162D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B5C895F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662EC9AD" w14:textId="77777777" w:rsidTr="00E60319">
        <w:tc>
          <w:tcPr>
            <w:tcW w:w="0" w:type="auto"/>
            <w:shd w:val="clear" w:color="auto" w:fill="FFFFFF"/>
            <w:hideMark/>
          </w:tcPr>
          <w:p w14:paraId="512F2D55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D25B4E">
              <w:rPr>
                <w:rFonts w:ascii="Consolas" w:eastAsia="Times New Roman" w:hAnsi="Consolas" w:cs="Times New Roman"/>
                <w:color w:val="427E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NEXT: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DEC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</w:t>
            </w:r>
          </w:p>
          <w:p w14:paraId="19EAF7BD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27CF1067" w14:textId="77777777" w:rsidTr="00E60319">
        <w:tc>
          <w:tcPr>
            <w:tcW w:w="0" w:type="auto"/>
            <w:shd w:val="clear" w:color="auto" w:fill="FFFFFF"/>
            <w:hideMark/>
          </w:tcPr>
          <w:p w14:paraId="2BFBDEA5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</w:t>
            </w:r>
          </w:p>
          <w:p w14:paraId="78992FE3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0A49BA0E" w14:textId="77777777" w:rsidTr="00E60319">
        <w:tc>
          <w:tcPr>
            <w:tcW w:w="0" w:type="auto"/>
            <w:shd w:val="clear" w:color="auto" w:fill="FFFFFF"/>
            <w:hideMark/>
          </w:tcPr>
          <w:p w14:paraId="4DB4F97D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CALL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EQUENCE</w:t>
            </w:r>
          </w:p>
          <w:p w14:paraId="32D4017C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500DFEC6" w14:textId="77777777" w:rsidTr="00E60319">
        <w:tc>
          <w:tcPr>
            <w:tcW w:w="0" w:type="auto"/>
            <w:shd w:val="clear" w:color="auto" w:fill="FFFFFF"/>
            <w:hideMark/>
          </w:tcPr>
          <w:p w14:paraId="497373EA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D32C720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62E1906F" w14:textId="77777777" w:rsidTr="00E60319">
        <w:tc>
          <w:tcPr>
            <w:tcW w:w="0" w:type="auto"/>
            <w:shd w:val="clear" w:color="auto" w:fill="FFFFFF"/>
            <w:hideMark/>
          </w:tcPr>
          <w:p w14:paraId="43F3DE5A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BP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SP</w:t>
            </w:r>
          </w:p>
          <w:p w14:paraId="7DA5F629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65F18112" w14:textId="77777777" w:rsidTr="00E60319">
        <w:tc>
          <w:tcPr>
            <w:tcW w:w="0" w:type="auto"/>
            <w:shd w:val="clear" w:color="auto" w:fill="FFFFFF"/>
            <w:hideMark/>
          </w:tcPr>
          <w:p w14:paraId="026ED0D0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, [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BP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704D70E9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319F0086" w14:textId="77777777" w:rsidTr="00E60319">
        <w:tc>
          <w:tcPr>
            <w:tcW w:w="0" w:type="auto"/>
            <w:shd w:val="clear" w:color="auto" w:fill="FFFFFF"/>
            <w:hideMark/>
          </w:tcPr>
          <w:p w14:paraId="7CF18BFE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,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59948429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3BB87E95" w14:textId="77777777" w:rsidTr="00E60319">
        <w:tc>
          <w:tcPr>
            <w:tcW w:w="0" w:type="auto"/>
            <w:shd w:val="clear" w:color="auto" w:fill="FFFFFF"/>
            <w:hideMark/>
          </w:tcPr>
          <w:p w14:paraId="3BE3D02C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DB60A5E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0C279907" w14:textId="77777777" w:rsidTr="00E60319">
        <w:tc>
          <w:tcPr>
            <w:tcW w:w="0" w:type="auto"/>
            <w:shd w:val="clear" w:color="auto" w:fill="FFFFFF"/>
            <w:hideMark/>
          </w:tcPr>
          <w:p w14:paraId="2FDCEA14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RESULT</w:t>
            </w:r>
          </w:p>
          <w:p w14:paraId="490CD3D6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65E971F2" w14:textId="77777777" w:rsidTr="00E60319">
        <w:tc>
          <w:tcPr>
            <w:tcW w:w="0" w:type="auto"/>
            <w:shd w:val="clear" w:color="auto" w:fill="FFFFFF"/>
            <w:hideMark/>
          </w:tcPr>
          <w:p w14:paraId="662664AD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9F13775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3F2AF614" w14:textId="77777777" w:rsidTr="00E60319">
        <w:tc>
          <w:tcPr>
            <w:tcW w:w="0" w:type="auto"/>
            <w:shd w:val="clear" w:color="auto" w:fill="FFFFFF"/>
            <w:hideMark/>
          </w:tcPr>
          <w:p w14:paraId="47C54713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,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76448EE6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7FBD7A5A" w14:textId="77777777" w:rsidTr="00E60319">
        <w:tc>
          <w:tcPr>
            <w:tcW w:w="0" w:type="auto"/>
            <w:shd w:val="clear" w:color="auto" w:fill="FFFFFF"/>
            <w:hideMark/>
          </w:tcPr>
          <w:p w14:paraId="6E2F4616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</w:t>
            </w:r>
          </w:p>
          <w:p w14:paraId="26A0BE9E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7166726F" w14:textId="77777777" w:rsidTr="00E60319">
        <w:tc>
          <w:tcPr>
            <w:tcW w:w="0" w:type="auto"/>
            <w:shd w:val="clear" w:color="auto" w:fill="FFFFFF"/>
            <w:hideMark/>
          </w:tcPr>
          <w:p w14:paraId="230BCF6D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CALL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EQUENCE</w:t>
            </w:r>
          </w:p>
          <w:p w14:paraId="17213E79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099FCAE5" w14:textId="77777777" w:rsidTr="00E60319">
        <w:tc>
          <w:tcPr>
            <w:tcW w:w="0" w:type="auto"/>
            <w:shd w:val="clear" w:color="auto" w:fill="FFFFFF"/>
            <w:hideMark/>
          </w:tcPr>
          <w:p w14:paraId="0240FB4C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1F5468A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3CBB694F" w14:textId="77777777" w:rsidTr="00E60319">
        <w:tc>
          <w:tcPr>
            <w:tcW w:w="0" w:type="auto"/>
            <w:shd w:val="clear" w:color="auto" w:fill="FFFFFF"/>
            <w:hideMark/>
          </w:tcPr>
          <w:p w14:paraId="5237647E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POP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TERM3</w:t>
            </w:r>
          </w:p>
          <w:p w14:paraId="3217238B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29B0012E" w14:textId="77777777" w:rsidTr="00E60319">
        <w:tc>
          <w:tcPr>
            <w:tcW w:w="0" w:type="auto"/>
            <w:shd w:val="clear" w:color="auto" w:fill="FFFFFF"/>
            <w:hideMark/>
          </w:tcPr>
          <w:p w14:paraId="7CC3BF0E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BP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SP</w:t>
            </w:r>
          </w:p>
          <w:p w14:paraId="7C858799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7A4EA020" w14:textId="77777777" w:rsidTr="00E60319">
        <w:tc>
          <w:tcPr>
            <w:tcW w:w="0" w:type="auto"/>
            <w:shd w:val="clear" w:color="auto" w:fill="FFFFFF"/>
            <w:hideMark/>
          </w:tcPr>
          <w:p w14:paraId="6029FA48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, [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BP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45737B51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460CF814" w14:textId="77777777" w:rsidTr="00E60319">
        <w:tc>
          <w:tcPr>
            <w:tcW w:w="0" w:type="auto"/>
            <w:shd w:val="clear" w:color="auto" w:fill="FFFFFF"/>
            <w:hideMark/>
          </w:tcPr>
          <w:p w14:paraId="3561D354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,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04F4FFFB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55AB81DD" w14:textId="77777777" w:rsidTr="00E60319">
        <w:tc>
          <w:tcPr>
            <w:tcW w:w="0" w:type="auto"/>
            <w:shd w:val="clear" w:color="auto" w:fill="FFFFFF"/>
            <w:hideMark/>
          </w:tcPr>
          <w:p w14:paraId="7A96046F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835091D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29A56CDD" w14:textId="77777777" w:rsidTr="00E60319">
        <w:tc>
          <w:tcPr>
            <w:tcW w:w="0" w:type="auto"/>
            <w:shd w:val="clear" w:color="auto" w:fill="FFFFFF"/>
            <w:hideMark/>
          </w:tcPr>
          <w:p w14:paraId="2FA1DD71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RESULT</w:t>
            </w:r>
          </w:p>
          <w:p w14:paraId="6FB90FF0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2EC8C63F" w14:textId="77777777" w:rsidTr="00E60319">
        <w:tc>
          <w:tcPr>
            <w:tcW w:w="0" w:type="auto"/>
            <w:shd w:val="clear" w:color="auto" w:fill="FFFFFF"/>
            <w:hideMark/>
          </w:tcPr>
          <w:p w14:paraId="4A4E2BBB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3F08FC8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770C711B" w14:textId="77777777" w:rsidTr="00E60319">
        <w:tc>
          <w:tcPr>
            <w:tcW w:w="0" w:type="auto"/>
            <w:shd w:val="clear" w:color="auto" w:fill="FFFFFF"/>
            <w:hideMark/>
          </w:tcPr>
          <w:p w14:paraId="676A2983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,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3</w:t>
            </w:r>
          </w:p>
          <w:p w14:paraId="6EC7837E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583FB6D8" w14:textId="77777777" w:rsidTr="00E60319">
        <w:tc>
          <w:tcPr>
            <w:tcW w:w="0" w:type="auto"/>
            <w:shd w:val="clear" w:color="auto" w:fill="FFFFFF"/>
            <w:hideMark/>
          </w:tcPr>
          <w:p w14:paraId="335C0E39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</w:t>
            </w:r>
          </w:p>
          <w:p w14:paraId="6D9A6C75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78AF5967" w14:textId="77777777" w:rsidTr="00E60319">
        <w:tc>
          <w:tcPr>
            <w:tcW w:w="0" w:type="auto"/>
            <w:shd w:val="clear" w:color="auto" w:fill="FFFFFF"/>
            <w:hideMark/>
          </w:tcPr>
          <w:p w14:paraId="1F565D81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CALL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EQUENCE</w:t>
            </w:r>
          </w:p>
          <w:p w14:paraId="4F4DD9F5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26B6F73D" w14:textId="77777777" w:rsidTr="00E60319">
        <w:tc>
          <w:tcPr>
            <w:tcW w:w="0" w:type="auto"/>
            <w:shd w:val="clear" w:color="auto" w:fill="FFFFFF"/>
            <w:hideMark/>
          </w:tcPr>
          <w:p w14:paraId="7A05B69B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83B519E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34C330E7" w14:textId="77777777" w:rsidTr="00E60319">
        <w:tc>
          <w:tcPr>
            <w:tcW w:w="0" w:type="auto"/>
            <w:shd w:val="clear" w:color="auto" w:fill="FFFFFF"/>
            <w:hideMark/>
          </w:tcPr>
          <w:p w14:paraId="543794A8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34EE564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55117861" w14:textId="77777777" w:rsidTr="00E60319">
        <w:tc>
          <w:tcPr>
            <w:tcW w:w="0" w:type="auto"/>
            <w:shd w:val="clear" w:color="auto" w:fill="FFFFFF"/>
            <w:hideMark/>
          </w:tcPr>
          <w:p w14:paraId="3F37E642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POP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TERM2</w:t>
            </w:r>
          </w:p>
          <w:p w14:paraId="5E8951BC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122EC17B" w14:textId="77777777" w:rsidTr="00E60319">
        <w:tc>
          <w:tcPr>
            <w:tcW w:w="0" w:type="auto"/>
            <w:shd w:val="clear" w:color="auto" w:fill="FFFFFF"/>
            <w:hideMark/>
          </w:tcPr>
          <w:p w14:paraId="1A440E56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BP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SP</w:t>
            </w:r>
          </w:p>
          <w:p w14:paraId="3FE6BEB3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04EF417B" w14:textId="77777777" w:rsidTr="00E60319">
        <w:tc>
          <w:tcPr>
            <w:tcW w:w="0" w:type="auto"/>
            <w:shd w:val="clear" w:color="auto" w:fill="FFFFFF"/>
            <w:hideMark/>
          </w:tcPr>
          <w:p w14:paraId="26C1471B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, [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BP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5FD18BDB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79DB3E0B" w14:textId="77777777" w:rsidTr="00E60319">
        <w:tc>
          <w:tcPr>
            <w:tcW w:w="0" w:type="auto"/>
            <w:shd w:val="clear" w:color="auto" w:fill="FFFFFF"/>
            <w:hideMark/>
          </w:tcPr>
          <w:p w14:paraId="69AFB4E4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,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14BB8B49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5D991BB9" w14:textId="77777777" w:rsidTr="00E60319">
        <w:tc>
          <w:tcPr>
            <w:tcW w:w="0" w:type="auto"/>
            <w:shd w:val="clear" w:color="auto" w:fill="FFFFFF"/>
            <w:hideMark/>
          </w:tcPr>
          <w:p w14:paraId="6AE8139F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4459CB1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1B53C27B" w14:textId="77777777" w:rsidTr="00E60319">
        <w:tc>
          <w:tcPr>
            <w:tcW w:w="0" w:type="auto"/>
            <w:shd w:val="clear" w:color="auto" w:fill="FFFFFF"/>
            <w:hideMark/>
          </w:tcPr>
          <w:p w14:paraId="55C977D9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, RESULT</w:t>
            </w:r>
          </w:p>
          <w:p w14:paraId="2D07B266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2932980A" w14:textId="77777777" w:rsidTr="00E60319">
        <w:tc>
          <w:tcPr>
            <w:tcW w:w="0" w:type="auto"/>
            <w:shd w:val="clear" w:color="auto" w:fill="FFFFFF"/>
            <w:hideMark/>
          </w:tcPr>
          <w:p w14:paraId="7758B0D6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TERM1,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2084FEE0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0EC9658C" w14:textId="77777777" w:rsidTr="00E60319">
        <w:tc>
          <w:tcPr>
            <w:tcW w:w="0" w:type="auto"/>
            <w:shd w:val="clear" w:color="auto" w:fill="FFFFFF"/>
            <w:hideMark/>
          </w:tcPr>
          <w:p w14:paraId="14FF881C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RESULT,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2A1550CC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3C19D2B8" w14:textId="77777777" w:rsidTr="00E60319">
        <w:tc>
          <w:tcPr>
            <w:tcW w:w="0" w:type="auto"/>
            <w:shd w:val="clear" w:color="auto" w:fill="FFFFFF"/>
            <w:hideMark/>
          </w:tcPr>
          <w:p w14:paraId="5F49719E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F98985C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1A3824CC" w14:textId="77777777" w:rsidTr="00E60319">
        <w:tc>
          <w:tcPr>
            <w:tcW w:w="0" w:type="auto"/>
            <w:shd w:val="clear" w:color="auto" w:fill="FFFFFF"/>
            <w:hideMark/>
          </w:tcPr>
          <w:p w14:paraId="45B5B9C1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, TERM1</w:t>
            </w:r>
          </w:p>
          <w:p w14:paraId="67A403F1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0B11502F" w14:textId="77777777" w:rsidTr="00E60319">
        <w:tc>
          <w:tcPr>
            <w:tcW w:w="0" w:type="auto"/>
            <w:shd w:val="clear" w:color="auto" w:fill="FFFFFF"/>
            <w:hideMark/>
          </w:tcPr>
          <w:p w14:paraId="76E85D54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4</w:t>
            </w:r>
          </w:p>
          <w:p w14:paraId="4B515AB3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322E1E32" w14:textId="77777777" w:rsidTr="00E60319">
        <w:tc>
          <w:tcPr>
            <w:tcW w:w="0" w:type="auto"/>
            <w:shd w:val="clear" w:color="auto" w:fill="FFFFFF"/>
            <w:hideMark/>
          </w:tcPr>
          <w:p w14:paraId="323DD5AB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MUL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093ADC9D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530C8DA7" w14:textId="77777777" w:rsidTr="00E60319">
        <w:tc>
          <w:tcPr>
            <w:tcW w:w="0" w:type="auto"/>
            <w:shd w:val="clear" w:color="auto" w:fill="FFFFFF"/>
            <w:hideMark/>
          </w:tcPr>
          <w:p w14:paraId="2E492F9E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RESULT,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48B496DE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19AEE9E5" w14:textId="77777777" w:rsidTr="00E60319">
        <w:tc>
          <w:tcPr>
            <w:tcW w:w="0" w:type="auto"/>
            <w:shd w:val="clear" w:color="auto" w:fill="FFFFFF"/>
            <w:hideMark/>
          </w:tcPr>
          <w:p w14:paraId="23A312B1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, TERM3</w:t>
            </w:r>
          </w:p>
          <w:p w14:paraId="4210CDAB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3E1841DF" w14:textId="77777777" w:rsidTr="00E60319">
        <w:tc>
          <w:tcPr>
            <w:tcW w:w="0" w:type="auto"/>
            <w:shd w:val="clear" w:color="auto" w:fill="FFFFFF"/>
            <w:hideMark/>
          </w:tcPr>
          <w:p w14:paraId="664FC8AF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MUL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</w:t>
            </w:r>
          </w:p>
          <w:p w14:paraId="1DD2E141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684FCF94" w14:textId="77777777" w:rsidTr="00E60319">
        <w:tc>
          <w:tcPr>
            <w:tcW w:w="0" w:type="auto"/>
            <w:shd w:val="clear" w:color="auto" w:fill="FFFFFF"/>
            <w:hideMark/>
          </w:tcPr>
          <w:p w14:paraId="43A3D7E3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, TERM2</w:t>
            </w:r>
          </w:p>
          <w:p w14:paraId="7F9DEB10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14FB6145" w14:textId="77777777" w:rsidTr="00E60319">
        <w:tc>
          <w:tcPr>
            <w:tcW w:w="0" w:type="auto"/>
            <w:shd w:val="clear" w:color="auto" w:fill="FFFFFF"/>
            <w:hideMark/>
          </w:tcPr>
          <w:p w14:paraId="58DB49E4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RESULT,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6FAE8398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6F78C54D" w14:textId="77777777" w:rsidTr="00E60319">
        <w:tc>
          <w:tcPr>
            <w:tcW w:w="0" w:type="auto"/>
            <w:shd w:val="clear" w:color="auto" w:fill="FFFFFF"/>
            <w:hideMark/>
          </w:tcPr>
          <w:p w14:paraId="0ACF6212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, TERM3</w:t>
            </w:r>
          </w:p>
          <w:p w14:paraId="50F20363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20B38950" w14:textId="77777777" w:rsidTr="00E60319">
        <w:tc>
          <w:tcPr>
            <w:tcW w:w="0" w:type="auto"/>
            <w:shd w:val="clear" w:color="auto" w:fill="FFFFFF"/>
            <w:hideMark/>
          </w:tcPr>
          <w:p w14:paraId="07362119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RESULT,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42A074F4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10CE7E04" w14:textId="77777777" w:rsidTr="00E60319">
        <w:tc>
          <w:tcPr>
            <w:tcW w:w="0" w:type="auto"/>
            <w:shd w:val="clear" w:color="auto" w:fill="FFFFFF"/>
            <w:hideMark/>
          </w:tcPr>
          <w:p w14:paraId="22A77F48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ECAAFFF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1E6F179A" w14:textId="77777777" w:rsidTr="00E60319">
        <w:tc>
          <w:tcPr>
            <w:tcW w:w="0" w:type="auto"/>
            <w:shd w:val="clear" w:color="auto" w:fill="FFFFFF"/>
            <w:hideMark/>
          </w:tcPr>
          <w:p w14:paraId="5CC511A7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F432856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76AED1EE" w14:textId="77777777" w:rsidTr="00E60319">
        <w:tc>
          <w:tcPr>
            <w:tcW w:w="0" w:type="auto"/>
            <w:shd w:val="clear" w:color="auto" w:fill="FFFFFF"/>
            <w:hideMark/>
          </w:tcPr>
          <w:p w14:paraId="26E936CE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lastRenderedPageBreak/>
              <w:t xml:space="preserve">    </w:t>
            </w:r>
            <w:r w:rsidRPr="00D25B4E">
              <w:rPr>
                <w:rFonts w:ascii="Consolas" w:eastAsia="Times New Roman" w:hAnsi="Consolas" w:cs="Times New Roman"/>
                <w:color w:val="427E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EXIT: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 </w:t>
            </w:r>
          </w:p>
          <w:p w14:paraId="5BE837BA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5687398A" w14:textId="77777777" w:rsidTr="00E60319">
        <w:tc>
          <w:tcPr>
            <w:tcW w:w="0" w:type="auto"/>
            <w:shd w:val="clear" w:color="auto" w:fill="FFFFFF"/>
            <w:hideMark/>
          </w:tcPr>
          <w:p w14:paraId="2BB87EDD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D25B4E">
              <w:rPr>
                <w:rFonts w:ascii="Consolas" w:eastAsia="Times New Roman" w:hAnsi="Consolas" w:cs="Times New Roman"/>
                <w:color w:val="C7004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D25B4E">
              <w:rPr>
                <w:rFonts w:ascii="Consolas" w:eastAsia="Times New Roman" w:hAnsi="Consolas" w:cs="Times New Roman"/>
                <w:color w:val="7C4FCD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5FE7B13C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</w:p>
        </w:tc>
      </w:tr>
      <w:tr w:rsidR="00D25B4E" w:rsidRPr="00D25B4E" w14:paraId="3F570F5A" w14:textId="77777777" w:rsidTr="00E60319">
        <w:tc>
          <w:tcPr>
            <w:tcW w:w="0" w:type="auto"/>
            <w:shd w:val="clear" w:color="auto" w:fill="FFFFFF"/>
            <w:hideMark/>
          </w:tcPr>
          <w:p w14:paraId="1CB74ECF" w14:textId="77777777" w:rsidR="00D25B4E" w:rsidRPr="00D25B4E" w:rsidRDefault="00D25B4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4"/>
                <w:szCs w:val="24"/>
                <w:lang w:val="en-PK" w:eastAsia="en-PK"/>
              </w:rPr>
            </w:pPr>
            <w:r w:rsidRPr="00D25B4E">
              <w:rPr>
                <w:rFonts w:ascii="Consolas" w:eastAsia="Times New Roman" w:hAnsi="Consolas" w:cs="Times New Roman"/>
                <w:color w:val="000000"/>
                <w:sz w:val="24"/>
                <w:szCs w:val="24"/>
                <w:bdr w:val="none" w:sz="0" w:space="0" w:color="auto" w:frame="1"/>
                <w:shd w:val="clear" w:color="auto" w:fill="FFFFFF"/>
                <w:lang w:val="en-PK" w:eastAsia="en-PK"/>
              </w:rPr>
              <w:t>    SEQUENCE ENDP</w:t>
            </w:r>
          </w:p>
        </w:tc>
      </w:tr>
    </w:tbl>
    <w:p w14:paraId="114691CB" w14:textId="77777777" w:rsidR="00BA4153" w:rsidRDefault="00BA4153" w:rsidP="00B52076">
      <w:pPr>
        <w:rPr>
          <w:lang w:val="en-US"/>
        </w:rPr>
      </w:pPr>
    </w:p>
    <w:p w14:paraId="32AE4479" w14:textId="3373C781" w:rsidR="00402054" w:rsidRDefault="00402054" w:rsidP="00402054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Output</w:t>
      </w:r>
      <w:r w:rsidRPr="00DF58D1">
        <w:rPr>
          <w:sz w:val="32"/>
          <w:szCs w:val="32"/>
        </w:rPr>
        <w:t>:</w:t>
      </w:r>
    </w:p>
    <w:p w14:paraId="4E63F6AF" w14:textId="7DAA36C1" w:rsidR="0014326F" w:rsidRDefault="00D37202" w:rsidP="00CE776F">
      <w:pPr>
        <w:pBdr>
          <w:bottom w:val="single" w:sz="12" w:space="1" w:color="auto"/>
        </w:pBdr>
        <w:spacing w:before="40" w:after="4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6038FB7" wp14:editId="51AD0DDC">
            <wp:extent cx="4019550" cy="24098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1955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33C46" w14:textId="1FBB9B74" w:rsidR="00784040" w:rsidRDefault="00784040" w:rsidP="00784040">
      <w:pPr>
        <w:pStyle w:val="Heading1"/>
        <w:spacing w:before="240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Question no </w:t>
      </w:r>
      <w:r w:rsidR="00595258">
        <w:rPr>
          <w:sz w:val="40"/>
          <w:szCs w:val="40"/>
        </w:rPr>
        <w:t>2</w:t>
      </w:r>
    </w:p>
    <w:p w14:paraId="00AAD05E" w14:textId="4BBBC46C" w:rsidR="00784040" w:rsidRDefault="00784040" w:rsidP="00D85459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Code</w:t>
      </w:r>
      <w:r w:rsidRPr="00DF58D1">
        <w:rPr>
          <w:sz w:val="32"/>
          <w:szCs w:val="32"/>
        </w:rPr>
        <w:t>:</w:t>
      </w:r>
    </w:p>
    <w:p w14:paraId="6371BD52" w14:textId="19D695F6" w:rsidR="00FA2A99" w:rsidRDefault="00FA2A99" w:rsidP="00FA2A99">
      <w:pPr>
        <w:rPr>
          <w:lang w:val="en-US"/>
        </w:rPr>
      </w:pP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911E9E" w:rsidRPr="00C538DC" w14:paraId="5AA696EB" w14:textId="77777777" w:rsidTr="00E60319">
        <w:tc>
          <w:tcPr>
            <w:tcW w:w="0" w:type="auto"/>
            <w:shd w:val="clear" w:color="auto" w:fill="FFFFFF"/>
            <w:hideMark/>
          </w:tcPr>
          <w:p w14:paraId="3BB392FB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ORG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0h</w:t>
            </w:r>
          </w:p>
          <w:p w14:paraId="731A7FD2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69206C79" w14:textId="77777777" w:rsidTr="00E60319">
        <w:tc>
          <w:tcPr>
            <w:tcW w:w="0" w:type="auto"/>
            <w:shd w:val="clear" w:color="auto" w:fill="FFFFFF"/>
            <w:hideMark/>
          </w:tcPr>
          <w:p w14:paraId="43F8AA7C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5B12D37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51BF53F1" w14:textId="77777777" w:rsidTr="00E60319">
        <w:tc>
          <w:tcPr>
            <w:tcW w:w="0" w:type="auto"/>
            <w:shd w:val="clear" w:color="auto" w:fill="FFFFFF"/>
            <w:hideMark/>
          </w:tcPr>
          <w:p w14:paraId="1BEE4177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.DATA             </w:t>
            </w:r>
          </w:p>
          <w:p w14:paraId="1E522E1A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5E0F23CB" w14:textId="77777777" w:rsidTr="00E60319">
        <w:tc>
          <w:tcPr>
            <w:tcW w:w="0" w:type="auto"/>
            <w:shd w:val="clear" w:color="auto" w:fill="FFFFFF"/>
            <w:hideMark/>
          </w:tcPr>
          <w:p w14:paraId="34041CBE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CCF76D9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5EABC7A4" w14:textId="77777777" w:rsidTr="00E60319">
        <w:tc>
          <w:tcPr>
            <w:tcW w:w="0" w:type="auto"/>
            <w:shd w:val="clear" w:color="auto" w:fill="FFFFFF"/>
            <w:hideMark/>
          </w:tcPr>
          <w:p w14:paraId="05DD0F19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ARR     </w:t>
            </w:r>
            <w:r w:rsidRPr="00C538DC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500h</w:t>
            </w:r>
          </w:p>
          <w:p w14:paraId="0C98D839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330E81EA" w14:textId="77777777" w:rsidTr="00E60319">
        <w:tc>
          <w:tcPr>
            <w:tcW w:w="0" w:type="auto"/>
            <w:shd w:val="clear" w:color="auto" w:fill="FFFFFF"/>
            <w:hideMark/>
          </w:tcPr>
          <w:p w14:paraId="7F16BC9C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COUNT   </w:t>
            </w:r>
            <w:r w:rsidRPr="00C538DC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264EAB4D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1584873B" w14:textId="77777777" w:rsidTr="00E60319">
        <w:tc>
          <w:tcPr>
            <w:tcW w:w="0" w:type="auto"/>
            <w:shd w:val="clear" w:color="auto" w:fill="FFFFFF"/>
            <w:hideMark/>
          </w:tcPr>
          <w:p w14:paraId="4E9AB8C9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</w:p>
          <w:p w14:paraId="20AFDB80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639DCCB4" w14:textId="77777777" w:rsidTr="00E60319">
        <w:tc>
          <w:tcPr>
            <w:tcW w:w="0" w:type="auto"/>
            <w:shd w:val="clear" w:color="auto" w:fill="FFFFFF"/>
            <w:hideMark/>
          </w:tcPr>
          <w:p w14:paraId="1844B216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RIGHT   </w:t>
            </w:r>
            <w:r w:rsidRPr="00C538DC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1E70ACB1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16821E89" w14:textId="77777777" w:rsidTr="00E60319">
        <w:tc>
          <w:tcPr>
            <w:tcW w:w="0" w:type="auto"/>
            <w:shd w:val="clear" w:color="auto" w:fill="FFFFFF"/>
            <w:hideMark/>
          </w:tcPr>
          <w:p w14:paraId="37C2FD64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DOWN    </w:t>
            </w:r>
            <w:r w:rsidRPr="00C538DC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 </w:t>
            </w:r>
          </w:p>
          <w:p w14:paraId="4E7FC3AA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2D1C27F2" w14:textId="77777777" w:rsidTr="00E60319">
        <w:tc>
          <w:tcPr>
            <w:tcW w:w="0" w:type="auto"/>
            <w:shd w:val="clear" w:color="auto" w:fill="FFFFFF"/>
            <w:hideMark/>
          </w:tcPr>
          <w:p w14:paraId="18DA3614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LEFT    </w:t>
            </w:r>
            <w:r w:rsidRPr="00C538DC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06595B9C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4695A852" w14:textId="77777777" w:rsidTr="00E60319">
        <w:tc>
          <w:tcPr>
            <w:tcW w:w="0" w:type="auto"/>
            <w:shd w:val="clear" w:color="auto" w:fill="FFFFFF"/>
            <w:hideMark/>
          </w:tcPr>
          <w:p w14:paraId="2C353234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UP      </w:t>
            </w:r>
            <w:r w:rsidRPr="00C538DC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0FD3ACB7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400F60FE" w14:textId="77777777" w:rsidTr="00E60319">
        <w:tc>
          <w:tcPr>
            <w:tcW w:w="0" w:type="auto"/>
            <w:shd w:val="clear" w:color="auto" w:fill="FFFFFF"/>
            <w:hideMark/>
          </w:tcPr>
          <w:p w14:paraId="76672255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</w:t>
            </w:r>
          </w:p>
          <w:p w14:paraId="6D9D2132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2AAE36F4" w14:textId="77777777" w:rsidTr="00E60319">
        <w:tc>
          <w:tcPr>
            <w:tcW w:w="0" w:type="auto"/>
            <w:shd w:val="clear" w:color="auto" w:fill="FFFFFF"/>
            <w:hideMark/>
          </w:tcPr>
          <w:p w14:paraId="2908C46B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RFLAG   </w:t>
            </w:r>
            <w:r w:rsidRPr="00C538DC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</w:p>
          <w:p w14:paraId="50641609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0D46810B" w14:textId="77777777" w:rsidTr="00E60319">
        <w:tc>
          <w:tcPr>
            <w:tcW w:w="0" w:type="auto"/>
            <w:shd w:val="clear" w:color="auto" w:fill="FFFFFF"/>
            <w:hideMark/>
          </w:tcPr>
          <w:p w14:paraId="787F06C1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DFLAG   </w:t>
            </w:r>
            <w:r w:rsidRPr="00C538DC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3C330B55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35E7703B" w14:textId="77777777" w:rsidTr="00E60319">
        <w:tc>
          <w:tcPr>
            <w:tcW w:w="0" w:type="auto"/>
            <w:shd w:val="clear" w:color="auto" w:fill="FFFFFF"/>
            <w:hideMark/>
          </w:tcPr>
          <w:p w14:paraId="64D12935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LFLAG   </w:t>
            </w:r>
            <w:r w:rsidRPr="00C538DC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4726C885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0795FC97" w14:textId="77777777" w:rsidTr="00E60319">
        <w:tc>
          <w:tcPr>
            <w:tcW w:w="0" w:type="auto"/>
            <w:shd w:val="clear" w:color="auto" w:fill="FFFFFF"/>
            <w:hideMark/>
          </w:tcPr>
          <w:p w14:paraId="0AC96014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UFLAG   </w:t>
            </w:r>
            <w:r w:rsidRPr="00C538DC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</w:p>
          <w:p w14:paraId="6A778E2B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1A6A3C4F" w14:textId="77777777" w:rsidTr="00E60319">
        <w:tc>
          <w:tcPr>
            <w:tcW w:w="0" w:type="auto"/>
            <w:shd w:val="clear" w:color="auto" w:fill="FFFFFF"/>
            <w:hideMark/>
          </w:tcPr>
          <w:p w14:paraId="2007CEBA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6926CF1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664BA4AE" w14:textId="77777777" w:rsidTr="00E60319">
        <w:tc>
          <w:tcPr>
            <w:tcW w:w="0" w:type="auto"/>
            <w:shd w:val="clear" w:color="auto" w:fill="FFFFFF"/>
            <w:hideMark/>
          </w:tcPr>
          <w:p w14:paraId="7898659B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97EF362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238C9F78" w14:textId="77777777" w:rsidTr="00E60319">
        <w:tc>
          <w:tcPr>
            <w:tcW w:w="0" w:type="auto"/>
            <w:shd w:val="clear" w:color="auto" w:fill="FFFFFF"/>
            <w:hideMark/>
          </w:tcPr>
          <w:p w14:paraId="7EF99C3F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.CODE                </w:t>
            </w:r>
          </w:p>
          <w:p w14:paraId="48EC1273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55412948" w14:textId="77777777" w:rsidTr="00E60319">
        <w:tc>
          <w:tcPr>
            <w:tcW w:w="0" w:type="auto"/>
            <w:shd w:val="clear" w:color="auto" w:fill="FFFFFF"/>
            <w:hideMark/>
          </w:tcPr>
          <w:p w14:paraId="64CE8254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616AB225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452B7E5E" w14:textId="77777777" w:rsidTr="00E60319">
        <w:tc>
          <w:tcPr>
            <w:tcW w:w="0" w:type="auto"/>
            <w:shd w:val="clear" w:color="auto" w:fill="FFFFFF"/>
            <w:hideMark/>
          </w:tcPr>
          <w:p w14:paraId="3FD981F4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ARR      </w:t>
            </w:r>
          </w:p>
          <w:p w14:paraId="165B3C78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01207BE1" w14:textId="77777777" w:rsidTr="00E60319">
        <w:tc>
          <w:tcPr>
            <w:tcW w:w="0" w:type="auto"/>
            <w:shd w:val="clear" w:color="auto" w:fill="FFFFFF"/>
            <w:hideMark/>
          </w:tcPr>
          <w:p w14:paraId="309BAD86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5F5CAB32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30FBBF44" w14:textId="77777777" w:rsidTr="00E60319">
        <w:tc>
          <w:tcPr>
            <w:tcW w:w="0" w:type="auto"/>
            <w:shd w:val="clear" w:color="auto" w:fill="FFFFFF"/>
            <w:hideMark/>
          </w:tcPr>
          <w:p w14:paraId="563D0AA1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ECD9C8D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5DA20430" w14:textId="77777777" w:rsidTr="00E60319">
        <w:tc>
          <w:tcPr>
            <w:tcW w:w="0" w:type="auto"/>
            <w:shd w:val="clear" w:color="auto" w:fill="FFFFFF"/>
            <w:hideMark/>
          </w:tcPr>
          <w:p w14:paraId="44E558DD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lastRenderedPageBreak/>
              <w:t xml:space="preserve">    </w:t>
            </w:r>
            <w:r w:rsidRPr="00C538DC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INPUTSTRING: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2D8EE2DD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536E5082" w14:textId="77777777" w:rsidTr="00E60319">
        <w:tc>
          <w:tcPr>
            <w:tcW w:w="0" w:type="auto"/>
            <w:shd w:val="clear" w:color="auto" w:fill="FFFFFF"/>
            <w:hideMark/>
          </w:tcPr>
          <w:p w14:paraId="2B877F5A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T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1H</w:t>
            </w:r>
          </w:p>
          <w:p w14:paraId="082D7857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7CED30A3" w14:textId="77777777" w:rsidTr="00E60319">
        <w:tc>
          <w:tcPr>
            <w:tcW w:w="0" w:type="auto"/>
            <w:shd w:val="clear" w:color="auto" w:fill="FFFFFF"/>
            <w:hideMark/>
          </w:tcPr>
          <w:p w14:paraId="4A138030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D</w:t>
            </w:r>
          </w:p>
          <w:p w14:paraId="6929A008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12B75D9E" w14:textId="77777777" w:rsidTr="00E60319">
        <w:tc>
          <w:tcPr>
            <w:tcW w:w="0" w:type="auto"/>
            <w:shd w:val="clear" w:color="auto" w:fill="FFFFFF"/>
            <w:hideMark/>
          </w:tcPr>
          <w:p w14:paraId="326FE656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E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NEXT  </w:t>
            </w:r>
          </w:p>
          <w:p w14:paraId="09E4344E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140B4DAC" w14:textId="77777777" w:rsidTr="00E60319">
        <w:tc>
          <w:tcPr>
            <w:tcW w:w="0" w:type="auto"/>
            <w:shd w:val="clear" w:color="auto" w:fill="FFFFFF"/>
            <w:hideMark/>
          </w:tcPr>
          <w:p w14:paraId="1F8F429A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[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]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</w:p>
          <w:p w14:paraId="55FADD5E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61B87881" w14:textId="77777777" w:rsidTr="00E60319">
        <w:tc>
          <w:tcPr>
            <w:tcW w:w="0" w:type="auto"/>
            <w:shd w:val="clear" w:color="auto" w:fill="FFFFFF"/>
            <w:hideMark/>
          </w:tcPr>
          <w:p w14:paraId="10AF6FE4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35643E58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290953BC" w14:textId="77777777" w:rsidTr="00E60319">
        <w:tc>
          <w:tcPr>
            <w:tcW w:w="0" w:type="auto"/>
            <w:shd w:val="clear" w:color="auto" w:fill="FFFFFF"/>
            <w:hideMark/>
          </w:tcPr>
          <w:p w14:paraId="7CF3D217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COUNT</w:t>
            </w:r>
          </w:p>
          <w:p w14:paraId="30CFA568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569F73D4" w14:textId="77777777" w:rsidTr="00E60319">
        <w:tc>
          <w:tcPr>
            <w:tcW w:w="0" w:type="auto"/>
            <w:shd w:val="clear" w:color="auto" w:fill="FFFFFF"/>
            <w:hideMark/>
          </w:tcPr>
          <w:p w14:paraId="65DE1BAD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INPUTSTRING     </w:t>
            </w:r>
          </w:p>
          <w:p w14:paraId="14D8A786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00E88D36" w14:textId="77777777" w:rsidTr="00E60319">
        <w:tc>
          <w:tcPr>
            <w:tcW w:w="0" w:type="auto"/>
            <w:shd w:val="clear" w:color="auto" w:fill="FFFFFF"/>
            <w:hideMark/>
          </w:tcPr>
          <w:p w14:paraId="3E2B760A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            </w:t>
            </w:r>
          </w:p>
          <w:p w14:paraId="245C384C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36789428" w14:textId="77777777" w:rsidTr="00E60319">
        <w:tc>
          <w:tcPr>
            <w:tcW w:w="0" w:type="auto"/>
            <w:shd w:val="clear" w:color="auto" w:fill="FFFFFF"/>
            <w:hideMark/>
          </w:tcPr>
          <w:p w14:paraId="747DFCAC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            </w:t>
            </w:r>
          </w:p>
          <w:p w14:paraId="20534B33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21000EEB" w14:textId="77777777" w:rsidTr="00E60319">
        <w:tc>
          <w:tcPr>
            <w:tcW w:w="0" w:type="auto"/>
            <w:shd w:val="clear" w:color="auto" w:fill="FFFFFF"/>
            <w:hideMark/>
          </w:tcPr>
          <w:p w14:paraId="4AD897F3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24A21D0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4F47E541" w14:textId="77777777" w:rsidTr="00E60319">
        <w:tc>
          <w:tcPr>
            <w:tcW w:w="0" w:type="auto"/>
            <w:shd w:val="clear" w:color="auto" w:fill="FFFFFF"/>
            <w:hideMark/>
          </w:tcPr>
          <w:p w14:paraId="1A4905A5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 </w:t>
            </w:r>
            <w:r w:rsidRPr="00C538DC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NEXT: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COUNT</w:t>
            </w:r>
          </w:p>
          <w:p w14:paraId="7E6A4E39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03E63DCE" w14:textId="77777777" w:rsidTr="00E60319">
        <w:tc>
          <w:tcPr>
            <w:tcW w:w="0" w:type="auto"/>
            <w:shd w:val="clear" w:color="auto" w:fill="FFFFFF"/>
            <w:hideMark/>
          </w:tcPr>
          <w:p w14:paraId="1432D4E5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DEC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</w:p>
          <w:p w14:paraId="7D1E0657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6F0284C1" w14:textId="77777777" w:rsidTr="00E60319">
        <w:tc>
          <w:tcPr>
            <w:tcW w:w="0" w:type="auto"/>
            <w:shd w:val="clear" w:color="auto" w:fill="FFFFFF"/>
            <w:hideMark/>
          </w:tcPr>
          <w:p w14:paraId="32DDC79A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</w:p>
          <w:p w14:paraId="013F2887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4DCEA6CF" w14:textId="77777777" w:rsidTr="00E60319">
        <w:tc>
          <w:tcPr>
            <w:tcW w:w="0" w:type="auto"/>
            <w:shd w:val="clear" w:color="auto" w:fill="FFFFFF"/>
            <w:hideMark/>
          </w:tcPr>
          <w:p w14:paraId="4EABC56B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UL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</w:p>
          <w:p w14:paraId="2EC16F11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689DD767" w14:textId="77777777" w:rsidTr="00E60319">
        <w:tc>
          <w:tcPr>
            <w:tcW w:w="0" w:type="auto"/>
            <w:shd w:val="clear" w:color="auto" w:fill="FFFFFF"/>
            <w:hideMark/>
          </w:tcPr>
          <w:p w14:paraId="0BE21F8E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2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7CE14194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23FE5DFF" w14:textId="77777777" w:rsidTr="00E60319">
        <w:tc>
          <w:tcPr>
            <w:tcW w:w="0" w:type="auto"/>
            <w:shd w:val="clear" w:color="auto" w:fill="FFFFFF"/>
            <w:hideMark/>
          </w:tcPr>
          <w:p w14:paraId="0A5D8860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41458B50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42D83716" w14:textId="77777777" w:rsidTr="00E60319">
        <w:tc>
          <w:tcPr>
            <w:tcW w:w="0" w:type="auto"/>
            <w:shd w:val="clear" w:color="auto" w:fill="FFFFFF"/>
            <w:hideMark/>
          </w:tcPr>
          <w:p w14:paraId="7068C29F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RIGHT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 </w:t>
            </w:r>
            <w:r w:rsidRPr="00C538DC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; CALCULATING STRING'S RIGHT MOVING INDEX  </w:t>
            </w:r>
          </w:p>
          <w:p w14:paraId="7DFF366F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68CBE694" w14:textId="77777777" w:rsidTr="00E60319">
        <w:tc>
          <w:tcPr>
            <w:tcW w:w="0" w:type="auto"/>
            <w:shd w:val="clear" w:color="auto" w:fill="FFFFFF"/>
            <w:hideMark/>
          </w:tcPr>
          <w:p w14:paraId="7BC61D15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              </w:t>
            </w:r>
          </w:p>
          <w:p w14:paraId="7A56A384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23F81EEB" w14:textId="77777777" w:rsidTr="00E60319">
        <w:tc>
          <w:tcPr>
            <w:tcW w:w="0" w:type="auto"/>
            <w:shd w:val="clear" w:color="auto" w:fill="FFFFFF"/>
            <w:hideMark/>
          </w:tcPr>
          <w:p w14:paraId="71599DB2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6039F04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334023CE" w14:textId="77777777" w:rsidTr="00E60319">
        <w:tc>
          <w:tcPr>
            <w:tcW w:w="0" w:type="auto"/>
            <w:shd w:val="clear" w:color="auto" w:fill="FFFFFF"/>
            <w:hideMark/>
          </w:tcPr>
          <w:p w14:paraId="00C6D546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RIGHT           </w:t>
            </w:r>
          </w:p>
          <w:p w14:paraId="66F07EDF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3AEF5EA7" w14:textId="77777777" w:rsidTr="00E60319">
        <w:tc>
          <w:tcPr>
            <w:tcW w:w="0" w:type="auto"/>
            <w:shd w:val="clear" w:color="auto" w:fill="FFFFFF"/>
            <w:hideMark/>
          </w:tcPr>
          <w:p w14:paraId="3EAA5F44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52</w:t>
            </w:r>
          </w:p>
          <w:p w14:paraId="29158DD8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704327A7" w14:textId="77777777" w:rsidTr="00E60319">
        <w:tc>
          <w:tcPr>
            <w:tcW w:w="0" w:type="auto"/>
            <w:shd w:val="clear" w:color="auto" w:fill="FFFFFF"/>
            <w:hideMark/>
          </w:tcPr>
          <w:p w14:paraId="0C0EF594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COUNT</w:t>
            </w:r>
          </w:p>
          <w:p w14:paraId="34EFD821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1427223F" w14:textId="77777777" w:rsidTr="00E60319">
        <w:tc>
          <w:tcPr>
            <w:tcW w:w="0" w:type="auto"/>
            <w:shd w:val="clear" w:color="auto" w:fill="FFFFFF"/>
            <w:hideMark/>
          </w:tcPr>
          <w:p w14:paraId="5B551E50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COUNT             </w:t>
            </w:r>
          </w:p>
          <w:p w14:paraId="6B78CB96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19F93065" w14:textId="77777777" w:rsidTr="00E60319">
        <w:tc>
          <w:tcPr>
            <w:tcW w:w="0" w:type="auto"/>
            <w:shd w:val="clear" w:color="auto" w:fill="FFFFFF"/>
            <w:hideMark/>
          </w:tcPr>
          <w:p w14:paraId="3C597BF7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UP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 </w:t>
            </w:r>
            <w:r w:rsidRPr="00C538DC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>; CALCULATING STRING'S   UP  MOVING INDEX</w:t>
            </w:r>
          </w:p>
          <w:p w14:paraId="4FF58B98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686FE018" w14:textId="77777777" w:rsidTr="00E60319">
        <w:tc>
          <w:tcPr>
            <w:tcW w:w="0" w:type="auto"/>
            <w:shd w:val="clear" w:color="auto" w:fill="FFFFFF"/>
            <w:hideMark/>
          </w:tcPr>
          <w:p w14:paraId="07C254EF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540F7D1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0AA9FB63" w14:textId="77777777" w:rsidTr="00E60319">
        <w:tc>
          <w:tcPr>
            <w:tcW w:w="0" w:type="auto"/>
            <w:shd w:val="clear" w:color="auto" w:fill="FFFFFF"/>
            <w:hideMark/>
          </w:tcPr>
          <w:p w14:paraId="26F4EA63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CD0A07F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13DD03A4" w14:textId="77777777" w:rsidTr="00E60319">
        <w:tc>
          <w:tcPr>
            <w:tcW w:w="0" w:type="auto"/>
            <w:shd w:val="clear" w:color="auto" w:fill="FFFFFF"/>
            <w:hideMark/>
          </w:tcPr>
          <w:p w14:paraId="361DB0E0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77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2C1745C9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47C84C11" w14:textId="77777777" w:rsidTr="00E60319">
        <w:tc>
          <w:tcPr>
            <w:tcW w:w="0" w:type="auto"/>
            <w:shd w:val="clear" w:color="auto" w:fill="FFFFFF"/>
            <w:hideMark/>
          </w:tcPr>
          <w:p w14:paraId="20E17954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COUNT</w:t>
            </w:r>
          </w:p>
          <w:p w14:paraId="04F861B0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3BFD71E9" w14:textId="77777777" w:rsidTr="00E60319">
        <w:tc>
          <w:tcPr>
            <w:tcW w:w="0" w:type="auto"/>
            <w:shd w:val="clear" w:color="auto" w:fill="FFFFFF"/>
            <w:hideMark/>
          </w:tcPr>
          <w:p w14:paraId="6A1B0BAE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COUNT</w:t>
            </w:r>
          </w:p>
          <w:p w14:paraId="2A9BF472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4C1779A3" w14:textId="77777777" w:rsidTr="00E60319">
        <w:tc>
          <w:tcPr>
            <w:tcW w:w="0" w:type="auto"/>
            <w:shd w:val="clear" w:color="auto" w:fill="FFFFFF"/>
            <w:hideMark/>
          </w:tcPr>
          <w:p w14:paraId="0507CFD7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17BD1691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68EE34DC" w14:textId="77777777" w:rsidTr="00E60319">
        <w:tc>
          <w:tcPr>
            <w:tcW w:w="0" w:type="auto"/>
            <w:shd w:val="clear" w:color="auto" w:fill="FFFFFF"/>
            <w:hideMark/>
          </w:tcPr>
          <w:p w14:paraId="3BA24E90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LEFT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C538DC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; CALCULATING STRING'S  LEFT MOVING INDEX    </w:t>
            </w:r>
          </w:p>
          <w:p w14:paraId="5CACB6D0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70D663DB" w14:textId="77777777" w:rsidTr="00E60319">
        <w:tc>
          <w:tcPr>
            <w:tcW w:w="0" w:type="auto"/>
            <w:shd w:val="clear" w:color="auto" w:fill="FFFFFF"/>
            <w:hideMark/>
          </w:tcPr>
          <w:p w14:paraId="156EB9F6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3E0C445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663E115E" w14:textId="77777777" w:rsidTr="00E60319">
        <w:tc>
          <w:tcPr>
            <w:tcW w:w="0" w:type="auto"/>
            <w:shd w:val="clear" w:color="auto" w:fill="FFFFFF"/>
            <w:hideMark/>
          </w:tcPr>
          <w:p w14:paraId="6BC1ABC3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            </w:t>
            </w:r>
          </w:p>
          <w:p w14:paraId="7FE7448F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65B79AFB" w14:textId="77777777" w:rsidTr="00E60319">
        <w:tc>
          <w:tcPr>
            <w:tcW w:w="0" w:type="auto"/>
            <w:shd w:val="clear" w:color="auto" w:fill="FFFFFF"/>
            <w:hideMark/>
          </w:tcPr>
          <w:p w14:paraId="762D20E1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3C5360DC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12BDCEC5" w14:textId="77777777" w:rsidTr="00E60319">
        <w:tc>
          <w:tcPr>
            <w:tcW w:w="0" w:type="auto"/>
            <w:shd w:val="clear" w:color="auto" w:fill="FFFFFF"/>
            <w:hideMark/>
          </w:tcPr>
          <w:p w14:paraId="4FC17ED3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DOWN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C538DC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; CALCULATING STRING'S  DOWN MOVING INDEX    </w:t>
            </w:r>
          </w:p>
          <w:p w14:paraId="4D2B5738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70DCA555" w14:textId="77777777" w:rsidTr="00E60319">
        <w:tc>
          <w:tcPr>
            <w:tcW w:w="0" w:type="auto"/>
            <w:shd w:val="clear" w:color="auto" w:fill="FFFFFF"/>
            <w:hideMark/>
          </w:tcPr>
          <w:p w14:paraId="16B223BA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                     </w:t>
            </w:r>
          </w:p>
          <w:p w14:paraId="4B1146F9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35FA185E" w14:textId="77777777" w:rsidTr="00E60319">
        <w:tc>
          <w:tcPr>
            <w:tcW w:w="0" w:type="auto"/>
            <w:shd w:val="clear" w:color="auto" w:fill="FFFFFF"/>
            <w:hideMark/>
          </w:tcPr>
          <w:p w14:paraId="5BBF96C7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60083585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44B2428B" w14:textId="77777777" w:rsidTr="00E60319">
        <w:tc>
          <w:tcPr>
            <w:tcW w:w="0" w:type="auto"/>
            <w:shd w:val="clear" w:color="auto" w:fill="FFFFFF"/>
            <w:hideMark/>
          </w:tcPr>
          <w:p w14:paraId="56859AF3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5E963D15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53EACC81" w14:textId="77777777" w:rsidTr="00E60319">
        <w:tc>
          <w:tcPr>
            <w:tcW w:w="0" w:type="auto"/>
            <w:shd w:val="clear" w:color="auto" w:fill="FFFFFF"/>
            <w:hideMark/>
          </w:tcPr>
          <w:p w14:paraId="05AFA844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; DISPLAY MODE   </w:t>
            </w:r>
          </w:p>
          <w:p w14:paraId="3ED6DD0B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18A7B1DE" w14:textId="77777777" w:rsidTr="00E60319">
        <w:tc>
          <w:tcPr>
            <w:tcW w:w="0" w:type="auto"/>
            <w:shd w:val="clear" w:color="auto" w:fill="FFFFFF"/>
            <w:hideMark/>
          </w:tcPr>
          <w:p w14:paraId="71B46513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30967F8B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15ADED32" w14:textId="77777777" w:rsidTr="00E60319">
        <w:tc>
          <w:tcPr>
            <w:tcW w:w="0" w:type="auto"/>
            <w:shd w:val="clear" w:color="auto" w:fill="FFFFFF"/>
            <w:hideMark/>
          </w:tcPr>
          <w:p w14:paraId="745F583A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RIGHT           </w:t>
            </w:r>
            <w:r w:rsidRPr="00C538DC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>; STARTING INDEX</w:t>
            </w:r>
          </w:p>
          <w:p w14:paraId="08C8AD53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4D3B68F9" w14:textId="77777777" w:rsidTr="00E60319">
        <w:tc>
          <w:tcPr>
            <w:tcW w:w="0" w:type="auto"/>
            <w:shd w:val="clear" w:color="auto" w:fill="FFFFFF"/>
            <w:hideMark/>
          </w:tcPr>
          <w:p w14:paraId="4C7158CD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</w:p>
          <w:p w14:paraId="33688ECF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2805E427" w14:textId="77777777" w:rsidTr="00E60319">
        <w:tc>
          <w:tcPr>
            <w:tcW w:w="0" w:type="auto"/>
            <w:shd w:val="clear" w:color="auto" w:fill="FFFFFF"/>
            <w:hideMark/>
          </w:tcPr>
          <w:p w14:paraId="7B37071F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9193B55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63DEBD5A" w14:textId="77777777" w:rsidTr="00E60319">
        <w:tc>
          <w:tcPr>
            <w:tcW w:w="0" w:type="auto"/>
            <w:shd w:val="clear" w:color="auto" w:fill="FFFFFF"/>
            <w:hideMark/>
          </w:tcPr>
          <w:p w14:paraId="050E6F75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15D69354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2D56D22B" w14:textId="77777777" w:rsidTr="00E60319">
        <w:tc>
          <w:tcPr>
            <w:tcW w:w="0" w:type="auto"/>
            <w:shd w:val="clear" w:color="auto" w:fill="FFFFFF"/>
            <w:hideMark/>
          </w:tcPr>
          <w:p w14:paraId="73131C9B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3</w:t>
            </w:r>
          </w:p>
          <w:p w14:paraId="3F3D4A43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134F2B05" w14:textId="77777777" w:rsidTr="00E60319">
        <w:tc>
          <w:tcPr>
            <w:tcW w:w="0" w:type="auto"/>
            <w:shd w:val="clear" w:color="auto" w:fill="FFFFFF"/>
            <w:hideMark/>
          </w:tcPr>
          <w:p w14:paraId="76C98FB0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T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H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</w:p>
          <w:p w14:paraId="2D9A4B80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287C2BA8" w14:textId="77777777" w:rsidTr="00E60319">
        <w:tc>
          <w:tcPr>
            <w:tcW w:w="0" w:type="auto"/>
            <w:shd w:val="clear" w:color="auto" w:fill="FFFFFF"/>
            <w:hideMark/>
          </w:tcPr>
          <w:p w14:paraId="5F321729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1FAF7084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2016F55C" w14:textId="77777777" w:rsidTr="00E60319">
        <w:tc>
          <w:tcPr>
            <w:tcW w:w="0" w:type="auto"/>
            <w:shd w:val="clear" w:color="auto" w:fill="FFFFFF"/>
            <w:hideMark/>
          </w:tcPr>
          <w:p w14:paraId="3EA38C3F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B800</w:t>
            </w:r>
          </w:p>
          <w:p w14:paraId="234819EA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2CA0E674" w14:textId="77777777" w:rsidTr="00E60319">
        <w:tc>
          <w:tcPr>
            <w:tcW w:w="0" w:type="auto"/>
            <w:shd w:val="clear" w:color="auto" w:fill="FFFFFF"/>
            <w:hideMark/>
          </w:tcPr>
          <w:p w14:paraId="2BCF8B9C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</w:p>
          <w:p w14:paraId="542BBA8F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06563ED1" w14:textId="77777777" w:rsidTr="00E60319">
        <w:tc>
          <w:tcPr>
            <w:tcW w:w="0" w:type="auto"/>
            <w:shd w:val="clear" w:color="auto" w:fill="FFFFFF"/>
            <w:hideMark/>
          </w:tcPr>
          <w:p w14:paraId="33B5B633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lastRenderedPageBreak/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7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</w:p>
          <w:p w14:paraId="5D1B95FF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17214714" w14:textId="77777777" w:rsidTr="00E60319">
        <w:tc>
          <w:tcPr>
            <w:tcW w:w="0" w:type="auto"/>
            <w:shd w:val="clear" w:color="auto" w:fill="FFFFFF"/>
            <w:hideMark/>
          </w:tcPr>
          <w:p w14:paraId="35B48FF9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6B041833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2FCD6C96" w14:textId="77777777" w:rsidTr="00E60319">
        <w:tc>
          <w:tcPr>
            <w:tcW w:w="0" w:type="auto"/>
            <w:shd w:val="clear" w:color="auto" w:fill="FFFFFF"/>
            <w:hideMark/>
          </w:tcPr>
          <w:p w14:paraId="72B08921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989A009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4DD2AA21" w14:textId="77777777" w:rsidTr="00E60319">
        <w:tc>
          <w:tcPr>
            <w:tcW w:w="0" w:type="auto"/>
            <w:shd w:val="clear" w:color="auto" w:fill="FFFFFF"/>
            <w:hideMark/>
          </w:tcPr>
          <w:p w14:paraId="76CB7EF2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 </w:t>
            </w:r>
            <w:r w:rsidRPr="00C538DC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RIGHTMOVE: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RFLAG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77D1FC8D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5CC767B2" w14:textId="77777777" w:rsidTr="00E60319">
        <w:tc>
          <w:tcPr>
            <w:tcW w:w="0" w:type="auto"/>
            <w:shd w:val="clear" w:color="auto" w:fill="FFFFFF"/>
            <w:hideMark/>
          </w:tcPr>
          <w:p w14:paraId="25D58609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DFLAG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</w:p>
          <w:p w14:paraId="0B83DD24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08C4C401" w14:textId="77777777" w:rsidTr="00E60319">
        <w:tc>
          <w:tcPr>
            <w:tcW w:w="0" w:type="auto"/>
            <w:shd w:val="clear" w:color="auto" w:fill="FFFFFF"/>
            <w:hideMark/>
          </w:tcPr>
          <w:p w14:paraId="68E20BA7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LFLAG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42E5E667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7DFA7BC6" w14:textId="77777777" w:rsidTr="00E60319">
        <w:tc>
          <w:tcPr>
            <w:tcW w:w="0" w:type="auto"/>
            <w:shd w:val="clear" w:color="auto" w:fill="FFFFFF"/>
            <w:hideMark/>
          </w:tcPr>
          <w:p w14:paraId="7FA011E2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UFLAG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C538DC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>; PREVENTS MOVING STRING IN OTHER DIRECTIONS</w:t>
            </w:r>
          </w:p>
          <w:p w14:paraId="3ADAFBCB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536C85BC" w14:textId="77777777" w:rsidTr="00E60319">
        <w:tc>
          <w:tcPr>
            <w:tcW w:w="0" w:type="auto"/>
            <w:shd w:val="clear" w:color="auto" w:fill="FFFFFF"/>
            <w:hideMark/>
          </w:tcPr>
          <w:p w14:paraId="0D6B63C1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6BDE8A4C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2386DC3E" w14:textId="77777777" w:rsidTr="00E60319">
        <w:tc>
          <w:tcPr>
            <w:tcW w:w="0" w:type="auto"/>
            <w:shd w:val="clear" w:color="auto" w:fill="FFFFFF"/>
            <w:hideMark/>
          </w:tcPr>
          <w:p w14:paraId="05536E84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6CC38309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4733491B" w14:textId="77777777" w:rsidTr="00E60319">
        <w:tc>
          <w:tcPr>
            <w:tcW w:w="0" w:type="auto"/>
            <w:shd w:val="clear" w:color="auto" w:fill="FFFFFF"/>
            <w:hideMark/>
          </w:tcPr>
          <w:p w14:paraId="07BC06A0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ARR</w:t>
            </w:r>
          </w:p>
          <w:p w14:paraId="5356E245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1AC36D45" w14:textId="77777777" w:rsidTr="00E60319">
        <w:tc>
          <w:tcPr>
            <w:tcW w:w="0" w:type="auto"/>
            <w:shd w:val="clear" w:color="auto" w:fill="FFFFFF"/>
            <w:hideMark/>
          </w:tcPr>
          <w:p w14:paraId="15887B0F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COUNT  </w:t>
            </w:r>
          </w:p>
          <w:p w14:paraId="2FE5B7A8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0D47D533" w14:textId="77777777" w:rsidTr="00E60319">
        <w:tc>
          <w:tcPr>
            <w:tcW w:w="0" w:type="auto"/>
            <w:shd w:val="clear" w:color="auto" w:fill="FFFFFF"/>
            <w:hideMark/>
          </w:tcPr>
          <w:p w14:paraId="56439D3F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TRINGPRINT</w:t>
            </w:r>
          </w:p>
          <w:p w14:paraId="7AF46807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0646E671" w14:textId="77777777" w:rsidTr="00E60319">
        <w:tc>
          <w:tcPr>
            <w:tcW w:w="0" w:type="auto"/>
            <w:shd w:val="clear" w:color="auto" w:fill="FFFFFF"/>
            <w:hideMark/>
          </w:tcPr>
          <w:p w14:paraId="17CAB45C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675F50D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3ACFC2BB" w14:textId="77777777" w:rsidTr="00E60319">
        <w:tc>
          <w:tcPr>
            <w:tcW w:w="0" w:type="auto"/>
            <w:shd w:val="clear" w:color="auto" w:fill="FFFFFF"/>
            <w:hideMark/>
          </w:tcPr>
          <w:p w14:paraId="6903340C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 </w:t>
            </w:r>
            <w:r w:rsidRPr="00C538DC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UPMOVE: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RFLAG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3AF096A3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7A7B4E96" w14:textId="77777777" w:rsidTr="00E60319">
        <w:tc>
          <w:tcPr>
            <w:tcW w:w="0" w:type="auto"/>
            <w:shd w:val="clear" w:color="auto" w:fill="FFFFFF"/>
            <w:hideMark/>
          </w:tcPr>
          <w:p w14:paraId="4F6E5FC4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DFLAG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585CC841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5AFB61D3" w14:textId="77777777" w:rsidTr="00E60319">
        <w:tc>
          <w:tcPr>
            <w:tcW w:w="0" w:type="auto"/>
            <w:shd w:val="clear" w:color="auto" w:fill="FFFFFF"/>
            <w:hideMark/>
          </w:tcPr>
          <w:p w14:paraId="6782BCB0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LFLAG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1D8D90DE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4B0E19C6" w14:textId="77777777" w:rsidTr="00E60319">
        <w:tc>
          <w:tcPr>
            <w:tcW w:w="0" w:type="auto"/>
            <w:shd w:val="clear" w:color="auto" w:fill="FFFFFF"/>
            <w:hideMark/>
          </w:tcPr>
          <w:p w14:paraId="78E4B8EF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UFLAG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7997AE7E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08AAF265" w14:textId="77777777" w:rsidTr="00E60319">
        <w:tc>
          <w:tcPr>
            <w:tcW w:w="0" w:type="auto"/>
            <w:shd w:val="clear" w:color="auto" w:fill="FFFFFF"/>
            <w:hideMark/>
          </w:tcPr>
          <w:p w14:paraId="76FFA076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47BBBF69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798166AD" w14:textId="77777777" w:rsidTr="00E60319">
        <w:tc>
          <w:tcPr>
            <w:tcW w:w="0" w:type="auto"/>
            <w:shd w:val="clear" w:color="auto" w:fill="FFFFFF"/>
            <w:hideMark/>
          </w:tcPr>
          <w:p w14:paraId="2121B89A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</w:p>
          <w:p w14:paraId="25B3B05B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4A9EEB35" w14:textId="77777777" w:rsidTr="00E60319">
        <w:tc>
          <w:tcPr>
            <w:tcW w:w="0" w:type="auto"/>
            <w:shd w:val="clear" w:color="auto" w:fill="FFFFFF"/>
            <w:hideMark/>
          </w:tcPr>
          <w:p w14:paraId="744CEFF5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ARR</w:t>
            </w:r>
          </w:p>
          <w:p w14:paraId="469E869C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2FA26576" w14:textId="77777777" w:rsidTr="00E60319">
        <w:tc>
          <w:tcPr>
            <w:tcW w:w="0" w:type="auto"/>
            <w:shd w:val="clear" w:color="auto" w:fill="FFFFFF"/>
            <w:hideMark/>
          </w:tcPr>
          <w:p w14:paraId="4DB2369B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COUNT  </w:t>
            </w:r>
          </w:p>
          <w:p w14:paraId="48E5B6CB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113C329A" w14:textId="77777777" w:rsidTr="00E60319">
        <w:tc>
          <w:tcPr>
            <w:tcW w:w="0" w:type="auto"/>
            <w:shd w:val="clear" w:color="auto" w:fill="FFFFFF"/>
            <w:hideMark/>
          </w:tcPr>
          <w:p w14:paraId="041B1FEF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TRINGPRINT</w:t>
            </w:r>
          </w:p>
          <w:p w14:paraId="1FA4D2EB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0D8D65C2" w14:textId="77777777" w:rsidTr="00E60319">
        <w:tc>
          <w:tcPr>
            <w:tcW w:w="0" w:type="auto"/>
            <w:shd w:val="clear" w:color="auto" w:fill="FFFFFF"/>
            <w:hideMark/>
          </w:tcPr>
          <w:p w14:paraId="4D6DFE62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FC4D789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39F2FCCE" w14:textId="77777777" w:rsidTr="00E60319">
        <w:tc>
          <w:tcPr>
            <w:tcW w:w="0" w:type="auto"/>
            <w:shd w:val="clear" w:color="auto" w:fill="FFFFFF"/>
            <w:hideMark/>
          </w:tcPr>
          <w:p w14:paraId="048585CB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 </w:t>
            </w:r>
            <w:r w:rsidRPr="00C538DC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LEFTMOVE: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RFLAG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116A66B6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5D36045E" w14:textId="77777777" w:rsidTr="00E60319">
        <w:tc>
          <w:tcPr>
            <w:tcW w:w="0" w:type="auto"/>
            <w:shd w:val="clear" w:color="auto" w:fill="FFFFFF"/>
            <w:hideMark/>
          </w:tcPr>
          <w:p w14:paraId="39D93684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DFLAG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</w:p>
          <w:p w14:paraId="5D0D2AF6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21063000" w14:textId="77777777" w:rsidTr="00E60319">
        <w:tc>
          <w:tcPr>
            <w:tcW w:w="0" w:type="auto"/>
            <w:shd w:val="clear" w:color="auto" w:fill="FFFFFF"/>
            <w:hideMark/>
          </w:tcPr>
          <w:p w14:paraId="7C5284A7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LFLAG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04B7FA33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7EC8E5D6" w14:textId="77777777" w:rsidTr="00E60319">
        <w:tc>
          <w:tcPr>
            <w:tcW w:w="0" w:type="auto"/>
            <w:shd w:val="clear" w:color="auto" w:fill="FFFFFF"/>
            <w:hideMark/>
          </w:tcPr>
          <w:p w14:paraId="056C2FB1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UFLAG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</w:p>
          <w:p w14:paraId="226E5BEA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7C91DEA4" w14:textId="77777777" w:rsidTr="00E60319">
        <w:tc>
          <w:tcPr>
            <w:tcW w:w="0" w:type="auto"/>
            <w:shd w:val="clear" w:color="auto" w:fill="FFFFFF"/>
            <w:hideMark/>
          </w:tcPr>
          <w:p w14:paraId="7C264E08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648C7C85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3D7F3C83" w14:textId="77777777" w:rsidTr="00E60319">
        <w:tc>
          <w:tcPr>
            <w:tcW w:w="0" w:type="auto"/>
            <w:shd w:val="clear" w:color="auto" w:fill="FFFFFF"/>
            <w:hideMark/>
          </w:tcPr>
          <w:p w14:paraId="0317421A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2E4F9120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064500F4" w14:textId="77777777" w:rsidTr="00E60319">
        <w:tc>
          <w:tcPr>
            <w:tcW w:w="0" w:type="auto"/>
            <w:shd w:val="clear" w:color="auto" w:fill="FFFFFF"/>
            <w:hideMark/>
          </w:tcPr>
          <w:p w14:paraId="55414DCC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ARR</w:t>
            </w:r>
          </w:p>
          <w:p w14:paraId="45526DA4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3FF814E3" w14:textId="77777777" w:rsidTr="00E60319">
        <w:tc>
          <w:tcPr>
            <w:tcW w:w="0" w:type="auto"/>
            <w:shd w:val="clear" w:color="auto" w:fill="FFFFFF"/>
            <w:hideMark/>
          </w:tcPr>
          <w:p w14:paraId="204231FC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COUNT  </w:t>
            </w:r>
          </w:p>
          <w:p w14:paraId="268463DE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5E73CD6B" w14:textId="77777777" w:rsidTr="00E60319">
        <w:tc>
          <w:tcPr>
            <w:tcW w:w="0" w:type="auto"/>
            <w:shd w:val="clear" w:color="auto" w:fill="FFFFFF"/>
            <w:hideMark/>
          </w:tcPr>
          <w:p w14:paraId="2B462F1E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TRINGPRINT</w:t>
            </w:r>
          </w:p>
          <w:p w14:paraId="3E8A65E5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69CDB037" w14:textId="77777777" w:rsidTr="00E60319">
        <w:tc>
          <w:tcPr>
            <w:tcW w:w="0" w:type="auto"/>
            <w:shd w:val="clear" w:color="auto" w:fill="FFFFFF"/>
            <w:hideMark/>
          </w:tcPr>
          <w:p w14:paraId="1B9C69CD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A938E79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7743A6E8" w14:textId="77777777" w:rsidTr="00E60319">
        <w:tc>
          <w:tcPr>
            <w:tcW w:w="0" w:type="auto"/>
            <w:shd w:val="clear" w:color="auto" w:fill="FFFFFF"/>
            <w:hideMark/>
          </w:tcPr>
          <w:p w14:paraId="12EE1C47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 </w:t>
            </w:r>
            <w:r w:rsidRPr="00C538DC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DOWNMOVE: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RFLAG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53BF91A7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0943A3D4" w14:textId="77777777" w:rsidTr="00E60319">
        <w:tc>
          <w:tcPr>
            <w:tcW w:w="0" w:type="auto"/>
            <w:shd w:val="clear" w:color="auto" w:fill="FFFFFF"/>
            <w:hideMark/>
          </w:tcPr>
          <w:p w14:paraId="7966FA0E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DFLAG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</w:p>
          <w:p w14:paraId="7E93DAF3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459D7FC4" w14:textId="77777777" w:rsidTr="00E60319">
        <w:tc>
          <w:tcPr>
            <w:tcW w:w="0" w:type="auto"/>
            <w:shd w:val="clear" w:color="auto" w:fill="FFFFFF"/>
            <w:hideMark/>
          </w:tcPr>
          <w:p w14:paraId="02F09FC3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LFLAG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642DA19A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77410EBB" w14:textId="77777777" w:rsidTr="00E60319">
        <w:tc>
          <w:tcPr>
            <w:tcW w:w="0" w:type="auto"/>
            <w:shd w:val="clear" w:color="auto" w:fill="FFFFFF"/>
            <w:hideMark/>
          </w:tcPr>
          <w:p w14:paraId="463B657C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UFLAG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</w:p>
          <w:p w14:paraId="6FB1135F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65007729" w14:textId="77777777" w:rsidTr="00E60319">
        <w:tc>
          <w:tcPr>
            <w:tcW w:w="0" w:type="auto"/>
            <w:shd w:val="clear" w:color="auto" w:fill="FFFFFF"/>
            <w:hideMark/>
          </w:tcPr>
          <w:p w14:paraId="15DF1971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2ADFC11E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509C2425" w14:textId="77777777" w:rsidTr="00E60319">
        <w:tc>
          <w:tcPr>
            <w:tcW w:w="0" w:type="auto"/>
            <w:shd w:val="clear" w:color="auto" w:fill="FFFFFF"/>
            <w:hideMark/>
          </w:tcPr>
          <w:p w14:paraId="5DE842E0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</w:p>
          <w:p w14:paraId="325A6331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52435AA3" w14:textId="77777777" w:rsidTr="00E60319">
        <w:tc>
          <w:tcPr>
            <w:tcW w:w="0" w:type="auto"/>
            <w:shd w:val="clear" w:color="auto" w:fill="FFFFFF"/>
            <w:hideMark/>
          </w:tcPr>
          <w:p w14:paraId="11237503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ARR</w:t>
            </w:r>
          </w:p>
          <w:p w14:paraId="184CB834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606F3724" w14:textId="77777777" w:rsidTr="00E60319">
        <w:tc>
          <w:tcPr>
            <w:tcW w:w="0" w:type="auto"/>
            <w:shd w:val="clear" w:color="auto" w:fill="FFFFFF"/>
            <w:hideMark/>
          </w:tcPr>
          <w:p w14:paraId="7CF8FE72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COUNT  </w:t>
            </w:r>
          </w:p>
          <w:p w14:paraId="77465671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0DE6AA87" w14:textId="77777777" w:rsidTr="00E60319">
        <w:tc>
          <w:tcPr>
            <w:tcW w:w="0" w:type="auto"/>
            <w:shd w:val="clear" w:color="auto" w:fill="FFFFFF"/>
            <w:hideMark/>
          </w:tcPr>
          <w:p w14:paraId="25A3574A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TRINGPRINT</w:t>
            </w:r>
          </w:p>
          <w:p w14:paraId="06588B5A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79519AE3" w14:textId="77777777" w:rsidTr="00E60319">
        <w:tc>
          <w:tcPr>
            <w:tcW w:w="0" w:type="auto"/>
            <w:shd w:val="clear" w:color="auto" w:fill="FFFFFF"/>
            <w:hideMark/>
          </w:tcPr>
          <w:p w14:paraId="6528C4AC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   </w:t>
            </w:r>
          </w:p>
          <w:p w14:paraId="680DED33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388639D6" w14:textId="77777777" w:rsidTr="00E60319">
        <w:tc>
          <w:tcPr>
            <w:tcW w:w="0" w:type="auto"/>
            <w:shd w:val="clear" w:color="auto" w:fill="FFFFFF"/>
            <w:hideMark/>
          </w:tcPr>
          <w:p w14:paraId="4AAFDCBE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   </w:t>
            </w:r>
          </w:p>
          <w:p w14:paraId="57B43C9D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7B0D4F0D" w14:textId="77777777" w:rsidTr="00E60319">
        <w:tc>
          <w:tcPr>
            <w:tcW w:w="0" w:type="auto"/>
            <w:shd w:val="clear" w:color="auto" w:fill="FFFFFF"/>
            <w:hideMark/>
          </w:tcPr>
          <w:p w14:paraId="1065A8AD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C538DC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STRINGPRINT: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2704B7D6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32C944D8" w14:textId="77777777" w:rsidTr="00E60319">
        <w:tc>
          <w:tcPr>
            <w:tcW w:w="0" w:type="auto"/>
            <w:shd w:val="clear" w:color="auto" w:fill="FFFFFF"/>
            <w:hideMark/>
          </w:tcPr>
          <w:p w14:paraId="489E9C69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E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PRINTNEXT  </w:t>
            </w:r>
          </w:p>
          <w:p w14:paraId="07E33733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23706C4D" w14:textId="77777777" w:rsidTr="00E60319">
        <w:tc>
          <w:tcPr>
            <w:tcW w:w="0" w:type="auto"/>
            <w:shd w:val="clear" w:color="auto" w:fill="FFFFFF"/>
            <w:hideMark/>
          </w:tcPr>
          <w:p w14:paraId="6E62D77A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[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60F14852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42201627" w14:textId="77777777" w:rsidTr="00E60319">
        <w:tc>
          <w:tcPr>
            <w:tcW w:w="0" w:type="auto"/>
            <w:shd w:val="clear" w:color="auto" w:fill="FFFFFF"/>
            <w:hideMark/>
          </w:tcPr>
          <w:p w14:paraId="2AF778C7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72E1239C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15397E50" w14:textId="77777777" w:rsidTr="00E60319">
        <w:tc>
          <w:tcPr>
            <w:tcW w:w="0" w:type="auto"/>
            <w:shd w:val="clear" w:color="auto" w:fill="FFFFFF"/>
            <w:hideMark/>
          </w:tcPr>
          <w:p w14:paraId="63FEA105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2</w:t>
            </w:r>
          </w:p>
          <w:p w14:paraId="3A742844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0CDE1992" w14:textId="77777777" w:rsidTr="00E60319">
        <w:tc>
          <w:tcPr>
            <w:tcW w:w="0" w:type="auto"/>
            <w:shd w:val="clear" w:color="auto" w:fill="FFFFFF"/>
            <w:hideMark/>
          </w:tcPr>
          <w:p w14:paraId="59AF9316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</w:p>
          <w:p w14:paraId="3FAA8C88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1BD79E1E" w14:textId="77777777" w:rsidTr="00E60319">
        <w:tc>
          <w:tcPr>
            <w:tcW w:w="0" w:type="auto"/>
            <w:shd w:val="clear" w:color="auto" w:fill="FFFFFF"/>
            <w:hideMark/>
          </w:tcPr>
          <w:p w14:paraId="3F87B98D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DEC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</w:p>
          <w:p w14:paraId="54E622F3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0FA4C230" w14:textId="77777777" w:rsidTr="00E60319">
        <w:tc>
          <w:tcPr>
            <w:tcW w:w="0" w:type="auto"/>
            <w:shd w:val="clear" w:color="auto" w:fill="FFFFFF"/>
            <w:hideMark/>
          </w:tcPr>
          <w:p w14:paraId="39D9B692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TRINGPRINT          </w:t>
            </w:r>
            <w:r w:rsidRPr="00C538DC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>; PRINTS STRING DIAGONALLY</w:t>
            </w:r>
          </w:p>
          <w:p w14:paraId="703DD86D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21EFD92D" w14:textId="77777777" w:rsidTr="00E60319">
        <w:tc>
          <w:tcPr>
            <w:tcW w:w="0" w:type="auto"/>
            <w:shd w:val="clear" w:color="auto" w:fill="FFFFFF"/>
            <w:hideMark/>
          </w:tcPr>
          <w:p w14:paraId="3EBA7731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127B5EC8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5C125953" w14:textId="77777777" w:rsidTr="00E60319">
        <w:tc>
          <w:tcPr>
            <w:tcW w:w="0" w:type="auto"/>
            <w:shd w:val="clear" w:color="auto" w:fill="FFFFFF"/>
            <w:hideMark/>
          </w:tcPr>
          <w:p w14:paraId="096B67DF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lastRenderedPageBreak/>
              <w:t xml:space="preserve">                                </w:t>
            </w:r>
          </w:p>
          <w:p w14:paraId="787C854A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28CF8FDE" w14:textId="77777777" w:rsidTr="00E60319">
        <w:tc>
          <w:tcPr>
            <w:tcW w:w="0" w:type="auto"/>
            <w:shd w:val="clear" w:color="auto" w:fill="FFFFFF"/>
            <w:hideMark/>
          </w:tcPr>
          <w:p w14:paraId="46F99F4A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 </w:t>
            </w:r>
            <w:r w:rsidRPr="00C538DC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PRINTNEXT: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COUNT</w:t>
            </w:r>
          </w:p>
          <w:p w14:paraId="7160C76D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01BA23AC" w14:textId="77777777" w:rsidTr="00E60319">
        <w:tc>
          <w:tcPr>
            <w:tcW w:w="0" w:type="auto"/>
            <w:shd w:val="clear" w:color="auto" w:fill="FFFFFF"/>
            <w:hideMark/>
          </w:tcPr>
          <w:p w14:paraId="3DCF0773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4A5D8B69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61560344" w14:textId="77777777" w:rsidTr="00E60319">
        <w:tc>
          <w:tcPr>
            <w:tcW w:w="0" w:type="auto"/>
            <w:shd w:val="clear" w:color="auto" w:fill="FFFFFF"/>
            <w:hideMark/>
          </w:tcPr>
          <w:p w14:paraId="5CF73FDF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 </w:t>
            </w:r>
            <w:r w:rsidRPr="00C538DC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ERASE: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7</w:t>
            </w:r>
          </w:p>
          <w:p w14:paraId="145A254F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6F5F2160" w14:textId="77777777" w:rsidTr="00E60319">
        <w:tc>
          <w:tcPr>
            <w:tcW w:w="0" w:type="auto"/>
            <w:shd w:val="clear" w:color="auto" w:fill="FFFFFF"/>
            <w:hideMark/>
          </w:tcPr>
          <w:p w14:paraId="3BC8310E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C538DC">
              <w:rPr>
                <w:rFonts w:ascii="Consolas" w:eastAsia="Times New Roman" w:hAnsi="Consolas" w:cs="Times New Roman"/>
                <w:color w:val="8F8634"/>
                <w:bdr w:val="none" w:sz="0" w:space="0" w:color="auto" w:frame="1"/>
                <w:shd w:val="clear" w:color="auto" w:fill="FFFFFF"/>
                <w:lang w:val="en-PK" w:eastAsia="en-PK"/>
              </w:rPr>
              <w:t>' '</w:t>
            </w:r>
          </w:p>
          <w:p w14:paraId="0A0EA867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50721031" w14:textId="77777777" w:rsidTr="00E60319">
        <w:tc>
          <w:tcPr>
            <w:tcW w:w="0" w:type="auto"/>
            <w:shd w:val="clear" w:color="auto" w:fill="FFFFFF"/>
            <w:hideMark/>
          </w:tcPr>
          <w:p w14:paraId="2F90554A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4F24C3A2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1B46CC5D" w14:textId="77777777" w:rsidTr="00E60319">
        <w:tc>
          <w:tcPr>
            <w:tcW w:w="0" w:type="auto"/>
            <w:shd w:val="clear" w:color="auto" w:fill="FFFFFF"/>
            <w:hideMark/>
          </w:tcPr>
          <w:p w14:paraId="42E408AF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2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</w:t>
            </w:r>
          </w:p>
          <w:p w14:paraId="412DF618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12AA7B0B" w14:textId="77777777" w:rsidTr="00E60319">
        <w:tc>
          <w:tcPr>
            <w:tcW w:w="0" w:type="auto"/>
            <w:shd w:val="clear" w:color="auto" w:fill="FFFFFF"/>
            <w:hideMark/>
          </w:tcPr>
          <w:p w14:paraId="061AD6DE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RASE               </w:t>
            </w:r>
            <w:r w:rsidRPr="00C538DC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>; ERASES STRING DIAGONALLY</w:t>
            </w:r>
          </w:p>
          <w:p w14:paraId="4EB1B646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40F28D90" w14:textId="77777777" w:rsidTr="00E60319">
        <w:tc>
          <w:tcPr>
            <w:tcW w:w="0" w:type="auto"/>
            <w:shd w:val="clear" w:color="auto" w:fill="FFFFFF"/>
            <w:hideMark/>
          </w:tcPr>
          <w:p w14:paraId="313EFFC8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58E76AA1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6BD757E0" w14:textId="77777777" w:rsidTr="00E60319">
        <w:tc>
          <w:tcPr>
            <w:tcW w:w="0" w:type="auto"/>
            <w:shd w:val="clear" w:color="auto" w:fill="FFFFFF"/>
            <w:hideMark/>
          </w:tcPr>
          <w:p w14:paraId="342D9672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</w:p>
          <w:p w14:paraId="53F151AE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24D0EFD9" w14:textId="77777777" w:rsidTr="00E60319">
        <w:tc>
          <w:tcPr>
            <w:tcW w:w="0" w:type="auto"/>
            <w:shd w:val="clear" w:color="auto" w:fill="FFFFFF"/>
            <w:hideMark/>
          </w:tcPr>
          <w:p w14:paraId="3F531A25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21EDB53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670D768D" w14:textId="77777777" w:rsidTr="00E60319">
        <w:tc>
          <w:tcPr>
            <w:tcW w:w="0" w:type="auto"/>
            <w:shd w:val="clear" w:color="auto" w:fill="FFFFFF"/>
            <w:hideMark/>
          </w:tcPr>
          <w:p w14:paraId="7E8E127F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UP</w:t>
            </w:r>
          </w:p>
          <w:p w14:paraId="2B689AF5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42CE2891" w14:textId="77777777" w:rsidTr="00E60319">
        <w:tc>
          <w:tcPr>
            <w:tcW w:w="0" w:type="auto"/>
            <w:shd w:val="clear" w:color="auto" w:fill="FFFFFF"/>
            <w:hideMark/>
          </w:tcPr>
          <w:p w14:paraId="0A89FF5B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E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UPMOVE               </w:t>
            </w:r>
            <w:r w:rsidRPr="00C538DC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; SHIFTS STRING UP  </w:t>
            </w:r>
          </w:p>
          <w:p w14:paraId="6B15EA66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77613628" w14:textId="77777777" w:rsidTr="00E60319">
        <w:tc>
          <w:tcPr>
            <w:tcW w:w="0" w:type="auto"/>
            <w:shd w:val="clear" w:color="auto" w:fill="FFFFFF"/>
            <w:hideMark/>
          </w:tcPr>
          <w:p w14:paraId="79F71086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LEFT</w:t>
            </w:r>
          </w:p>
          <w:p w14:paraId="1641DA52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6C7EDA52" w14:textId="77777777" w:rsidTr="00E60319">
        <w:tc>
          <w:tcPr>
            <w:tcW w:w="0" w:type="auto"/>
            <w:shd w:val="clear" w:color="auto" w:fill="FFFFFF"/>
            <w:hideMark/>
          </w:tcPr>
          <w:p w14:paraId="6767897A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E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LEFTMOVE             </w:t>
            </w:r>
            <w:r w:rsidRPr="00C538DC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; SHIFTS STRING LEFT                  </w:t>
            </w:r>
          </w:p>
          <w:p w14:paraId="0A11EB5C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51C582B4" w14:textId="77777777" w:rsidTr="00E60319">
        <w:tc>
          <w:tcPr>
            <w:tcW w:w="0" w:type="auto"/>
            <w:shd w:val="clear" w:color="auto" w:fill="FFFFFF"/>
            <w:hideMark/>
          </w:tcPr>
          <w:p w14:paraId="598A7AF1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DOWN</w:t>
            </w:r>
          </w:p>
          <w:p w14:paraId="309B52D5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4B4C75D5" w14:textId="77777777" w:rsidTr="00E60319">
        <w:tc>
          <w:tcPr>
            <w:tcW w:w="0" w:type="auto"/>
            <w:shd w:val="clear" w:color="auto" w:fill="FFFFFF"/>
            <w:hideMark/>
          </w:tcPr>
          <w:p w14:paraId="21341E9D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E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DOWNMOVE             </w:t>
            </w:r>
            <w:r w:rsidRPr="00C538DC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>; SHIFTS STRING DOWN</w:t>
            </w:r>
          </w:p>
          <w:p w14:paraId="6787441A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6A0A2AEB" w14:textId="77777777" w:rsidTr="00E60319">
        <w:tc>
          <w:tcPr>
            <w:tcW w:w="0" w:type="auto"/>
            <w:shd w:val="clear" w:color="auto" w:fill="FFFFFF"/>
            <w:hideMark/>
          </w:tcPr>
          <w:p w14:paraId="4F5144CB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RIGHT</w:t>
            </w:r>
          </w:p>
          <w:p w14:paraId="7BC90678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6A30F368" w14:textId="77777777" w:rsidTr="00E60319">
        <w:tc>
          <w:tcPr>
            <w:tcW w:w="0" w:type="auto"/>
            <w:shd w:val="clear" w:color="auto" w:fill="FFFFFF"/>
            <w:hideMark/>
          </w:tcPr>
          <w:p w14:paraId="231D66FE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E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RIGHTMOVE            </w:t>
            </w:r>
            <w:r w:rsidRPr="00C538DC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>; SHIFTS STRING RIGHT</w:t>
            </w:r>
          </w:p>
          <w:p w14:paraId="3A04EE26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56C6A55F" w14:textId="77777777" w:rsidTr="00E60319">
        <w:tc>
          <w:tcPr>
            <w:tcW w:w="0" w:type="auto"/>
            <w:shd w:val="clear" w:color="auto" w:fill="FFFFFF"/>
            <w:hideMark/>
          </w:tcPr>
          <w:p w14:paraId="72F6C12F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            </w:t>
            </w:r>
          </w:p>
          <w:p w14:paraId="7F5E1132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4AD75E1B" w14:textId="77777777" w:rsidTr="00E60319">
        <w:tc>
          <w:tcPr>
            <w:tcW w:w="0" w:type="auto"/>
            <w:shd w:val="clear" w:color="auto" w:fill="FFFFFF"/>
            <w:hideMark/>
          </w:tcPr>
          <w:p w14:paraId="1DC3113E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            </w:t>
            </w:r>
          </w:p>
          <w:p w14:paraId="5F79484B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52365AF9" w14:textId="77777777" w:rsidTr="00E60319">
        <w:tc>
          <w:tcPr>
            <w:tcW w:w="0" w:type="auto"/>
            <w:shd w:val="clear" w:color="auto" w:fill="FFFFFF"/>
            <w:hideMark/>
          </w:tcPr>
          <w:p w14:paraId="43420B20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UFLAG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</w:p>
          <w:p w14:paraId="57B191E1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3816D157" w14:textId="77777777" w:rsidTr="00E60319">
        <w:tc>
          <w:tcPr>
            <w:tcW w:w="0" w:type="auto"/>
            <w:shd w:val="clear" w:color="auto" w:fill="FFFFFF"/>
            <w:hideMark/>
          </w:tcPr>
          <w:p w14:paraId="0A4CF46D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E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 UPMOVE</w:t>
            </w:r>
          </w:p>
          <w:p w14:paraId="4549B7A3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7093DF3C" w14:textId="77777777" w:rsidTr="00E60319">
        <w:tc>
          <w:tcPr>
            <w:tcW w:w="0" w:type="auto"/>
            <w:shd w:val="clear" w:color="auto" w:fill="FFFFFF"/>
            <w:hideMark/>
          </w:tcPr>
          <w:p w14:paraId="5E69CA60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LFLAG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1B85A190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31895B12" w14:textId="77777777" w:rsidTr="00E60319">
        <w:tc>
          <w:tcPr>
            <w:tcW w:w="0" w:type="auto"/>
            <w:shd w:val="clear" w:color="auto" w:fill="FFFFFF"/>
            <w:hideMark/>
          </w:tcPr>
          <w:p w14:paraId="73E7FD66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E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LEFTMOVE </w:t>
            </w:r>
          </w:p>
          <w:p w14:paraId="25F134F5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30A17E25" w14:textId="77777777" w:rsidTr="00E60319">
        <w:tc>
          <w:tcPr>
            <w:tcW w:w="0" w:type="auto"/>
            <w:shd w:val="clear" w:color="auto" w:fill="FFFFFF"/>
            <w:hideMark/>
          </w:tcPr>
          <w:p w14:paraId="7D7780A0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DFLAG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6C8E7814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1317764D" w14:textId="77777777" w:rsidTr="00E60319">
        <w:tc>
          <w:tcPr>
            <w:tcW w:w="0" w:type="auto"/>
            <w:shd w:val="clear" w:color="auto" w:fill="FFFFFF"/>
            <w:hideMark/>
          </w:tcPr>
          <w:p w14:paraId="3E71140E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E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 DOWNMOVE</w:t>
            </w:r>
          </w:p>
          <w:p w14:paraId="131B22EC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4F04E1AA" w14:textId="77777777" w:rsidTr="00E60319">
        <w:tc>
          <w:tcPr>
            <w:tcW w:w="0" w:type="auto"/>
            <w:shd w:val="clear" w:color="auto" w:fill="FFFFFF"/>
            <w:hideMark/>
          </w:tcPr>
          <w:p w14:paraId="06223527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RFLAG, </w:t>
            </w:r>
            <w:r w:rsidRPr="00C538DC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695DD017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911E9E" w:rsidRPr="00C538DC" w14:paraId="2C988C27" w14:textId="77777777" w:rsidTr="00E60319">
        <w:tc>
          <w:tcPr>
            <w:tcW w:w="0" w:type="auto"/>
            <w:shd w:val="clear" w:color="auto" w:fill="FFFFFF"/>
            <w:hideMark/>
          </w:tcPr>
          <w:p w14:paraId="09521266" w14:textId="77777777" w:rsidR="00911E9E" w:rsidRPr="00C538DC" w:rsidRDefault="00911E9E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C538DC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E</w:t>
            </w:r>
            <w:r w:rsidRPr="00C538DC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RIGHTMOVE            </w:t>
            </w:r>
            <w:r w:rsidRPr="00C538DC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>; MAKES STRING KEEP MOVING IN SAME DIRECTION   </w:t>
            </w:r>
          </w:p>
        </w:tc>
      </w:tr>
    </w:tbl>
    <w:p w14:paraId="511CD81C" w14:textId="201061AC" w:rsidR="00B357F3" w:rsidRDefault="00B357F3" w:rsidP="00FA2A99">
      <w:pPr>
        <w:rPr>
          <w:lang w:val="en-US"/>
        </w:rPr>
      </w:pPr>
    </w:p>
    <w:p w14:paraId="2F7FC100" w14:textId="77777777" w:rsidR="007356C6" w:rsidRDefault="007356C6" w:rsidP="00FA2A99">
      <w:pPr>
        <w:rPr>
          <w:lang w:val="en-US"/>
        </w:rPr>
      </w:pPr>
    </w:p>
    <w:p w14:paraId="33C42191" w14:textId="2D88DF6A" w:rsidR="001E377E" w:rsidRDefault="001E377E" w:rsidP="001E377E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Output</w:t>
      </w:r>
      <w:r w:rsidRPr="00DF58D1">
        <w:rPr>
          <w:sz w:val="32"/>
          <w:szCs w:val="32"/>
        </w:rPr>
        <w:t>:</w:t>
      </w:r>
    </w:p>
    <w:p w14:paraId="4188090B" w14:textId="66E3B6A4" w:rsidR="00FA2A99" w:rsidRDefault="004F2C26" w:rsidP="00FA2A99">
      <w:pPr>
        <w:pBdr>
          <w:bottom w:val="single" w:sz="12" w:space="1" w:color="auto"/>
        </w:pBd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5AAD3DB0" wp14:editId="493A9144">
            <wp:extent cx="5731510" cy="324104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2A2B8" w14:textId="5E7B4FBB" w:rsidR="004F2C26" w:rsidRDefault="004F2C26" w:rsidP="00FA2A99">
      <w:pPr>
        <w:pBdr>
          <w:bottom w:val="single" w:sz="12" w:space="1" w:color="auto"/>
        </w:pBd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E6BFBC0" wp14:editId="46199524">
            <wp:extent cx="5731510" cy="324104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EA7FA" w14:textId="32342BCF" w:rsidR="004F2C26" w:rsidRDefault="004F2C26" w:rsidP="00FA2A99">
      <w:pPr>
        <w:pBdr>
          <w:bottom w:val="single" w:sz="12" w:space="1" w:color="auto"/>
        </w:pBd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9CF72DA" wp14:editId="31E17AE3">
            <wp:extent cx="5731510" cy="324104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179C5" w14:textId="6B3FD515" w:rsidR="004F2C26" w:rsidRDefault="004F2C26" w:rsidP="00FA2A99">
      <w:pPr>
        <w:pBdr>
          <w:bottom w:val="single" w:sz="12" w:space="1" w:color="auto"/>
        </w:pBd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F6CA63E" wp14:editId="0A33408B">
            <wp:extent cx="5731510" cy="324104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E7680" w14:textId="020F5ED3" w:rsidR="004F2C26" w:rsidRDefault="004F2C26" w:rsidP="00FA2A99">
      <w:pPr>
        <w:pBdr>
          <w:bottom w:val="single" w:sz="12" w:space="1" w:color="auto"/>
        </w:pBd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2B56373" wp14:editId="3F79734E">
            <wp:extent cx="5731510" cy="324104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E6463" w14:textId="77777777" w:rsidR="003541C2" w:rsidRDefault="003541C2" w:rsidP="00FA2A99">
      <w:pPr>
        <w:pBdr>
          <w:bottom w:val="single" w:sz="12" w:space="1" w:color="auto"/>
        </w:pBdr>
        <w:rPr>
          <w:lang w:val="en-US"/>
        </w:rPr>
      </w:pPr>
    </w:p>
    <w:p w14:paraId="62B23D17" w14:textId="77777777" w:rsidR="001E377E" w:rsidRPr="00FA2A99" w:rsidRDefault="001E377E" w:rsidP="00FA2A99">
      <w:pPr>
        <w:rPr>
          <w:lang w:val="en-US"/>
        </w:rPr>
      </w:pPr>
    </w:p>
    <w:p w14:paraId="5644CFE2" w14:textId="630F81AD" w:rsidR="00D455AD" w:rsidRDefault="00D455AD" w:rsidP="00D455AD">
      <w:pPr>
        <w:pStyle w:val="Heading1"/>
        <w:spacing w:before="240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Question no </w:t>
      </w:r>
      <w:r w:rsidR="00325314">
        <w:rPr>
          <w:sz w:val="40"/>
          <w:szCs w:val="40"/>
        </w:rPr>
        <w:t>3</w:t>
      </w:r>
    </w:p>
    <w:p w14:paraId="172CB9E6" w14:textId="5CE0B393" w:rsidR="00283B12" w:rsidRDefault="00283B12" w:rsidP="00283B12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Code:</w:t>
      </w:r>
    </w:p>
    <w:p w14:paraId="3355F2A8" w14:textId="5A9B7F97" w:rsidR="00397D89" w:rsidRDefault="00397D89" w:rsidP="00397D89">
      <w:pPr>
        <w:rPr>
          <w:lang w:val="en-US"/>
        </w:rPr>
      </w:pP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6C7E5A" w:rsidRPr="006C7E5A" w14:paraId="5AC35A6B" w14:textId="77777777" w:rsidTr="00E60319">
        <w:tc>
          <w:tcPr>
            <w:tcW w:w="0" w:type="auto"/>
            <w:shd w:val="clear" w:color="auto" w:fill="FFFFFF"/>
            <w:hideMark/>
          </w:tcPr>
          <w:p w14:paraId="0FA29CE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ORG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0h</w:t>
            </w:r>
          </w:p>
          <w:p w14:paraId="6C6ADD94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351C4F8" w14:textId="77777777" w:rsidTr="00E60319">
        <w:tc>
          <w:tcPr>
            <w:tcW w:w="0" w:type="auto"/>
            <w:shd w:val="clear" w:color="auto" w:fill="FFFFFF"/>
            <w:hideMark/>
          </w:tcPr>
          <w:p w14:paraId="1370AB3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46434F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B55B16E" w14:textId="77777777" w:rsidTr="00E60319">
        <w:tc>
          <w:tcPr>
            <w:tcW w:w="0" w:type="auto"/>
            <w:shd w:val="clear" w:color="auto" w:fill="FFFFFF"/>
            <w:hideMark/>
          </w:tcPr>
          <w:p w14:paraId="22FE4FF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.DATA             </w:t>
            </w:r>
          </w:p>
          <w:p w14:paraId="114F53F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6F75263B" w14:textId="77777777" w:rsidTr="00E60319">
        <w:tc>
          <w:tcPr>
            <w:tcW w:w="0" w:type="auto"/>
            <w:shd w:val="clear" w:color="auto" w:fill="FFFFFF"/>
            <w:hideMark/>
          </w:tcPr>
          <w:p w14:paraId="11849C5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76F2F45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EB67EA7" w14:textId="77777777" w:rsidTr="00E60319">
        <w:tc>
          <w:tcPr>
            <w:tcW w:w="0" w:type="auto"/>
            <w:shd w:val="clear" w:color="auto" w:fill="FFFFFF"/>
            <w:hideMark/>
          </w:tcPr>
          <w:p w14:paraId="7C48A02A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ARR     </w:t>
            </w:r>
            <w:r w:rsidRPr="006C7E5A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6C7E5A">
              <w:rPr>
                <w:rFonts w:ascii="Consolas" w:eastAsia="Times New Roman" w:hAnsi="Consolas" w:cs="Times New Roman"/>
                <w:color w:val="8F8634"/>
                <w:bdr w:val="none" w:sz="0" w:space="0" w:color="auto" w:frame="1"/>
                <w:shd w:val="clear" w:color="auto" w:fill="FFFFFF"/>
                <w:lang w:val="en-PK" w:eastAsia="en-PK"/>
              </w:rPr>
              <w:t>'match'</w:t>
            </w:r>
          </w:p>
          <w:p w14:paraId="0935597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96FEBAE" w14:textId="77777777" w:rsidTr="00E60319">
        <w:tc>
          <w:tcPr>
            <w:tcW w:w="0" w:type="auto"/>
            <w:shd w:val="clear" w:color="auto" w:fill="FFFFFF"/>
            <w:hideMark/>
          </w:tcPr>
          <w:p w14:paraId="1A25A4A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COUNT   </w:t>
            </w:r>
            <w:r w:rsidRPr="006C7E5A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5</w:t>
            </w:r>
          </w:p>
          <w:p w14:paraId="3129BE22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4DE0AB2" w14:textId="77777777" w:rsidTr="00E60319">
        <w:tc>
          <w:tcPr>
            <w:tcW w:w="0" w:type="auto"/>
            <w:shd w:val="clear" w:color="auto" w:fill="FFFFFF"/>
            <w:hideMark/>
          </w:tcPr>
          <w:p w14:paraId="45B13712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</w:p>
          <w:p w14:paraId="3A9A849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6455BB3C" w14:textId="77777777" w:rsidTr="00E60319">
        <w:tc>
          <w:tcPr>
            <w:tcW w:w="0" w:type="auto"/>
            <w:shd w:val="clear" w:color="auto" w:fill="FFFFFF"/>
            <w:hideMark/>
          </w:tcPr>
          <w:p w14:paraId="654D2714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RIGHT   </w:t>
            </w:r>
            <w:r w:rsidRPr="006C7E5A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5BE110FE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8A03935" w14:textId="77777777" w:rsidTr="00E60319">
        <w:tc>
          <w:tcPr>
            <w:tcW w:w="0" w:type="auto"/>
            <w:shd w:val="clear" w:color="auto" w:fill="FFFFFF"/>
            <w:hideMark/>
          </w:tcPr>
          <w:p w14:paraId="47FCDA44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DOWN    </w:t>
            </w:r>
            <w:r w:rsidRPr="006C7E5A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 </w:t>
            </w:r>
          </w:p>
          <w:p w14:paraId="4A4E4B0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2B20779" w14:textId="77777777" w:rsidTr="00E60319">
        <w:tc>
          <w:tcPr>
            <w:tcW w:w="0" w:type="auto"/>
            <w:shd w:val="clear" w:color="auto" w:fill="FFFFFF"/>
            <w:hideMark/>
          </w:tcPr>
          <w:p w14:paraId="75BF89E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LEFT    </w:t>
            </w:r>
            <w:r w:rsidRPr="006C7E5A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501A797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9A7B82C" w14:textId="77777777" w:rsidTr="00E60319">
        <w:tc>
          <w:tcPr>
            <w:tcW w:w="0" w:type="auto"/>
            <w:shd w:val="clear" w:color="auto" w:fill="FFFFFF"/>
            <w:hideMark/>
          </w:tcPr>
          <w:p w14:paraId="22D5668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UP      </w:t>
            </w:r>
            <w:r w:rsidRPr="006C7E5A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6FCA2985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4F11BF1E" w14:textId="77777777" w:rsidTr="00E60319">
        <w:tc>
          <w:tcPr>
            <w:tcW w:w="0" w:type="auto"/>
            <w:shd w:val="clear" w:color="auto" w:fill="FFFFFF"/>
            <w:hideMark/>
          </w:tcPr>
          <w:p w14:paraId="72513657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</w:t>
            </w:r>
          </w:p>
          <w:p w14:paraId="309E96F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3FAEE27" w14:textId="77777777" w:rsidTr="00E60319">
        <w:tc>
          <w:tcPr>
            <w:tcW w:w="0" w:type="auto"/>
            <w:shd w:val="clear" w:color="auto" w:fill="FFFFFF"/>
            <w:hideMark/>
          </w:tcPr>
          <w:p w14:paraId="76DDCFBE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RFLAG   </w:t>
            </w:r>
            <w:r w:rsidRPr="006C7E5A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</w:p>
          <w:p w14:paraId="367790CE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BEBA746" w14:textId="77777777" w:rsidTr="00E60319">
        <w:tc>
          <w:tcPr>
            <w:tcW w:w="0" w:type="auto"/>
            <w:shd w:val="clear" w:color="auto" w:fill="FFFFFF"/>
            <w:hideMark/>
          </w:tcPr>
          <w:p w14:paraId="6C8F144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DFLAG   </w:t>
            </w:r>
            <w:r w:rsidRPr="006C7E5A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480AA86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4DF0ABD" w14:textId="77777777" w:rsidTr="00E60319">
        <w:tc>
          <w:tcPr>
            <w:tcW w:w="0" w:type="auto"/>
            <w:shd w:val="clear" w:color="auto" w:fill="FFFFFF"/>
            <w:hideMark/>
          </w:tcPr>
          <w:p w14:paraId="7A7D0E2E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LFLAG   </w:t>
            </w:r>
            <w:r w:rsidRPr="006C7E5A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2A95EE2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1B779937" w14:textId="77777777" w:rsidTr="00E60319">
        <w:tc>
          <w:tcPr>
            <w:tcW w:w="0" w:type="auto"/>
            <w:shd w:val="clear" w:color="auto" w:fill="FFFFFF"/>
            <w:hideMark/>
          </w:tcPr>
          <w:p w14:paraId="0BABDF10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UFLAG   </w:t>
            </w:r>
            <w:r w:rsidRPr="006C7E5A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5B991997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257E3D4" w14:textId="77777777" w:rsidTr="00E60319">
        <w:tc>
          <w:tcPr>
            <w:tcW w:w="0" w:type="auto"/>
            <w:shd w:val="clear" w:color="auto" w:fill="FFFFFF"/>
            <w:hideMark/>
          </w:tcPr>
          <w:p w14:paraId="563D80E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08751C0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0E060453" w14:textId="77777777" w:rsidTr="00E60319">
        <w:tc>
          <w:tcPr>
            <w:tcW w:w="0" w:type="auto"/>
            <w:shd w:val="clear" w:color="auto" w:fill="FFFFFF"/>
            <w:hideMark/>
          </w:tcPr>
          <w:p w14:paraId="70CC14E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FLAG    </w:t>
            </w:r>
            <w:r w:rsidRPr="006C7E5A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6049E5E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64DEF2B" w14:textId="77777777" w:rsidTr="00E60319">
        <w:tc>
          <w:tcPr>
            <w:tcW w:w="0" w:type="auto"/>
            <w:shd w:val="clear" w:color="auto" w:fill="FFFFFF"/>
            <w:hideMark/>
          </w:tcPr>
          <w:p w14:paraId="17E08E1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CFLAG   </w:t>
            </w:r>
            <w:r w:rsidRPr="006C7E5A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1CB8BD9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6D583FCE" w14:textId="77777777" w:rsidTr="00E60319">
        <w:tc>
          <w:tcPr>
            <w:tcW w:w="0" w:type="auto"/>
            <w:shd w:val="clear" w:color="auto" w:fill="FFFFFF"/>
            <w:hideMark/>
          </w:tcPr>
          <w:p w14:paraId="26DD2FFF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TFLAG   </w:t>
            </w:r>
            <w:r w:rsidRPr="006C7E5A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0E87085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18C0AFAC" w14:textId="77777777" w:rsidTr="00E60319">
        <w:tc>
          <w:tcPr>
            <w:tcW w:w="0" w:type="auto"/>
            <w:shd w:val="clear" w:color="auto" w:fill="FFFFFF"/>
            <w:hideMark/>
          </w:tcPr>
          <w:p w14:paraId="6D94BD3E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TCOUNT  </w:t>
            </w:r>
            <w:r w:rsidRPr="006C7E5A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</w:p>
          <w:p w14:paraId="7E2CD3A7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A01C7B6" w14:textId="77777777" w:rsidTr="00E60319">
        <w:tc>
          <w:tcPr>
            <w:tcW w:w="0" w:type="auto"/>
            <w:shd w:val="clear" w:color="auto" w:fill="FFFFFF"/>
            <w:hideMark/>
          </w:tcPr>
          <w:p w14:paraId="332012A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0788135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6D62E386" w14:textId="77777777" w:rsidTr="00E60319">
        <w:tc>
          <w:tcPr>
            <w:tcW w:w="0" w:type="auto"/>
            <w:shd w:val="clear" w:color="auto" w:fill="FFFFFF"/>
            <w:hideMark/>
          </w:tcPr>
          <w:p w14:paraId="11577BE5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438AD72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6FA8B66A" w14:textId="77777777" w:rsidTr="00E60319">
        <w:tc>
          <w:tcPr>
            <w:tcW w:w="0" w:type="auto"/>
            <w:shd w:val="clear" w:color="auto" w:fill="FFFFFF"/>
            <w:hideMark/>
          </w:tcPr>
          <w:p w14:paraId="05BF8837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lastRenderedPageBreak/>
              <w:t xml:space="preserve">.CODE                </w:t>
            </w:r>
          </w:p>
          <w:p w14:paraId="1FD9554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01B82D6E" w14:textId="77777777" w:rsidTr="00E60319">
        <w:tc>
          <w:tcPr>
            <w:tcW w:w="0" w:type="auto"/>
            <w:shd w:val="clear" w:color="auto" w:fill="FFFFFF"/>
            <w:hideMark/>
          </w:tcPr>
          <w:p w14:paraId="366B00D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20CD79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1C12B9AF" w14:textId="77777777" w:rsidTr="00E60319">
        <w:tc>
          <w:tcPr>
            <w:tcW w:w="0" w:type="auto"/>
            <w:shd w:val="clear" w:color="auto" w:fill="FFFFFF"/>
            <w:hideMark/>
          </w:tcPr>
          <w:p w14:paraId="11B37974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LI</w:t>
            </w:r>
          </w:p>
          <w:p w14:paraId="2D471C3A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9836DA8" w14:textId="77777777" w:rsidTr="00E60319">
        <w:tc>
          <w:tcPr>
            <w:tcW w:w="0" w:type="auto"/>
            <w:shd w:val="clear" w:color="auto" w:fill="FFFFFF"/>
            <w:hideMark/>
          </w:tcPr>
          <w:p w14:paraId="156A358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26947CC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1B50FAB8" w14:textId="77777777" w:rsidTr="00E60319">
        <w:tc>
          <w:tcPr>
            <w:tcW w:w="0" w:type="auto"/>
            <w:shd w:val="clear" w:color="auto" w:fill="FFFFFF"/>
            <w:hideMark/>
          </w:tcPr>
          <w:p w14:paraId="3212829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0B28124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1A638A0A" w14:textId="77777777" w:rsidTr="00E60319">
        <w:tc>
          <w:tcPr>
            <w:tcW w:w="0" w:type="auto"/>
            <w:shd w:val="clear" w:color="auto" w:fill="FFFFFF"/>
            <w:hideMark/>
          </w:tcPr>
          <w:p w14:paraId="0CAF13A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9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</w:t>
            </w:r>
          </w:p>
          <w:p w14:paraId="33929B7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02497CCC" w14:textId="77777777" w:rsidTr="00E60319">
        <w:tc>
          <w:tcPr>
            <w:tcW w:w="0" w:type="auto"/>
            <w:shd w:val="clear" w:color="auto" w:fill="FFFFFF"/>
            <w:hideMark/>
          </w:tcPr>
          <w:p w14:paraId="77B358A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OFFSET KBISR</w:t>
            </w:r>
          </w:p>
          <w:p w14:paraId="365BFEC4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3FCFFBD" w14:textId="77777777" w:rsidTr="00E60319">
        <w:tc>
          <w:tcPr>
            <w:tcW w:w="0" w:type="auto"/>
            <w:shd w:val="clear" w:color="auto" w:fill="FFFFFF"/>
            <w:hideMark/>
          </w:tcPr>
          <w:p w14:paraId="58455E8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784902CA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74C73D3" w14:textId="77777777" w:rsidTr="00E60319">
        <w:tc>
          <w:tcPr>
            <w:tcW w:w="0" w:type="auto"/>
            <w:shd w:val="clear" w:color="auto" w:fill="FFFFFF"/>
            <w:hideMark/>
          </w:tcPr>
          <w:p w14:paraId="3BEBAEF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S</w:t>
            </w:r>
          </w:p>
          <w:p w14:paraId="5BA4AB4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4EAFA11C" w14:textId="77777777" w:rsidTr="00E60319">
        <w:tc>
          <w:tcPr>
            <w:tcW w:w="0" w:type="auto"/>
            <w:shd w:val="clear" w:color="auto" w:fill="FFFFFF"/>
            <w:hideMark/>
          </w:tcPr>
          <w:p w14:paraId="2B04511A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</w:t>
            </w:r>
          </w:p>
          <w:p w14:paraId="5FA8180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6A6EAFAA" w14:textId="77777777" w:rsidTr="00E60319">
        <w:tc>
          <w:tcPr>
            <w:tcW w:w="0" w:type="auto"/>
            <w:shd w:val="clear" w:color="auto" w:fill="FFFFFF"/>
            <w:hideMark/>
          </w:tcPr>
          <w:p w14:paraId="42C488B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OFFSET TISR</w:t>
            </w:r>
          </w:p>
          <w:p w14:paraId="08BD8A4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435DF528" w14:textId="77777777" w:rsidTr="00E60319">
        <w:tc>
          <w:tcPr>
            <w:tcW w:w="0" w:type="auto"/>
            <w:shd w:val="clear" w:color="auto" w:fill="FFFFFF"/>
            <w:hideMark/>
          </w:tcPr>
          <w:p w14:paraId="3355FFD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054501A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CD6E01E" w14:textId="77777777" w:rsidTr="00E60319">
        <w:tc>
          <w:tcPr>
            <w:tcW w:w="0" w:type="auto"/>
            <w:shd w:val="clear" w:color="auto" w:fill="FFFFFF"/>
            <w:hideMark/>
          </w:tcPr>
          <w:p w14:paraId="0692D8E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S</w:t>
            </w:r>
          </w:p>
          <w:p w14:paraId="4A98A3F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61D6483" w14:textId="77777777" w:rsidTr="00E60319">
        <w:tc>
          <w:tcPr>
            <w:tcW w:w="0" w:type="auto"/>
            <w:shd w:val="clear" w:color="auto" w:fill="FFFFFF"/>
            <w:hideMark/>
          </w:tcPr>
          <w:p w14:paraId="3A60D13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TI</w:t>
            </w:r>
          </w:p>
          <w:p w14:paraId="2F47F20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8AA1E40" w14:textId="77777777" w:rsidTr="00E60319">
        <w:tc>
          <w:tcPr>
            <w:tcW w:w="0" w:type="auto"/>
            <w:shd w:val="clear" w:color="auto" w:fill="FFFFFF"/>
            <w:hideMark/>
          </w:tcPr>
          <w:p w14:paraId="60A5F19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593245B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02C0AA6C" w14:textId="77777777" w:rsidTr="00E60319">
        <w:tc>
          <w:tcPr>
            <w:tcW w:w="0" w:type="auto"/>
            <w:shd w:val="clear" w:color="auto" w:fill="FFFFFF"/>
            <w:hideMark/>
          </w:tcPr>
          <w:p w14:paraId="31577F1A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EA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ARR        </w:t>
            </w:r>
          </w:p>
          <w:p w14:paraId="04B3DA0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43BEF7B6" w14:textId="77777777" w:rsidTr="00E60319">
        <w:tc>
          <w:tcPr>
            <w:tcW w:w="0" w:type="auto"/>
            <w:shd w:val="clear" w:color="auto" w:fill="FFFFFF"/>
            <w:hideMark/>
          </w:tcPr>
          <w:p w14:paraId="34569D3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            </w:t>
            </w:r>
          </w:p>
          <w:p w14:paraId="79DA38B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48CE251A" w14:textId="77777777" w:rsidTr="00E60319">
        <w:tc>
          <w:tcPr>
            <w:tcW w:w="0" w:type="auto"/>
            <w:shd w:val="clear" w:color="auto" w:fill="FFFFFF"/>
            <w:hideMark/>
          </w:tcPr>
          <w:p w14:paraId="1031C72E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            </w:t>
            </w:r>
          </w:p>
          <w:p w14:paraId="60B2DCD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6609685" w14:textId="77777777" w:rsidTr="00E60319">
        <w:tc>
          <w:tcPr>
            <w:tcW w:w="0" w:type="auto"/>
            <w:shd w:val="clear" w:color="auto" w:fill="FFFFFF"/>
            <w:hideMark/>
          </w:tcPr>
          <w:p w14:paraId="277234D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3628A4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88435E1" w14:textId="77777777" w:rsidTr="00E60319">
        <w:tc>
          <w:tcPr>
            <w:tcW w:w="0" w:type="auto"/>
            <w:shd w:val="clear" w:color="auto" w:fill="FFFFFF"/>
            <w:hideMark/>
          </w:tcPr>
          <w:p w14:paraId="527B5165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 </w:t>
            </w:r>
            <w:r w:rsidRPr="006C7E5A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NEXT: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COUNT</w:t>
            </w:r>
          </w:p>
          <w:p w14:paraId="5FEE6AC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041C7C02" w14:textId="77777777" w:rsidTr="00E60319">
        <w:tc>
          <w:tcPr>
            <w:tcW w:w="0" w:type="auto"/>
            <w:shd w:val="clear" w:color="auto" w:fill="FFFFFF"/>
            <w:hideMark/>
          </w:tcPr>
          <w:p w14:paraId="6313D8C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DEC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</w:p>
          <w:p w14:paraId="0B70DEB5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31A4941" w14:textId="77777777" w:rsidTr="00E60319">
        <w:tc>
          <w:tcPr>
            <w:tcW w:w="0" w:type="auto"/>
            <w:shd w:val="clear" w:color="auto" w:fill="FFFFFF"/>
            <w:hideMark/>
          </w:tcPr>
          <w:p w14:paraId="53CDF952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</w:p>
          <w:p w14:paraId="1FE2992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EC194B8" w14:textId="77777777" w:rsidTr="00E60319">
        <w:tc>
          <w:tcPr>
            <w:tcW w:w="0" w:type="auto"/>
            <w:shd w:val="clear" w:color="auto" w:fill="FFFFFF"/>
            <w:hideMark/>
          </w:tcPr>
          <w:p w14:paraId="32792585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UL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</w:p>
          <w:p w14:paraId="6CA1302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681DCFB9" w14:textId="77777777" w:rsidTr="00E60319">
        <w:tc>
          <w:tcPr>
            <w:tcW w:w="0" w:type="auto"/>
            <w:shd w:val="clear" w:color="auto" w:fill="FFFFFF"/>
            <w:hideMark/>
          </w:tcPr>
          <w:p w14:paraId="6373528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2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5A32C0D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67E18418" w14:textId="77777777" w:rsidTr="00E60319">
        <w:tc>
          <w:tcPr>
            <w:tcW w:w="0" w:type="auto"/>
            <w:shd w:val="clear" w:color="auto" w:fill="FFFFFF"/>
            <w:hideMark/>
          </w:tcPr>
          <w:p w14:paraId="5AB6EC8F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369E098F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177C7407" w14:textId="77777777" w:rsidTr="00E60319">
        <w:tc>
          <w:tcPr>
            <w:tcW w:w="0" w:type="auto"/>
            <w:shd w:val="clear" w:color="auto" w:fill="FFFFFF"/>
            <w:hideMark/>
          </w:tcPr>
          <w:p w14:paraId="5195820E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RIGHT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 </w:t>
            </w:r>
            <w:r w:rsidRPr="006C7E5A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; CALCULATING STRING'S RIGHT MOVING INDEX  </w:t>
            </w:r>
          </w:p>
          <w:p w14:paraId="6FAB3E2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6AC8D60E" w14:textId="77777777" w:rsidTr="00E60319">
        <w:tc>
          <w:tcPr>
            <w:tcW w:w="0" w:type="auto"/>
            <w:shd w:val="clear" w:color="auto" w:fill="FFFFFF"/>
            <w:hideMark/>
          </w:tcPr>
          <w:p w14:paraId="1C7BEED0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              </w:t>
            </w:r>
          </w:p>
          <w:p w14:paraId="598552D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16D5C2A" w14:textId="77777777" w:rsidTr="00E60319">
        <w:tc>
          <w:tcPr>
            <w:tcW w:w="0" w:type="auto"/>
            <w:shd w:val="clear" w:color="auto" w:fill="FFFFFF"/>
            <w:hideMark/>
          </w:tcPr>
          <w:p w14:paraId="35C8B4E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FD09EEA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1E47A3D" w14:textId="77777777" w:rsidTr="00E60319">
        <w:tc>
          <w:tcPr>
            <w:tcW w:w="0" w:type="auto"/>
            <w:shd w:val="clear" w:color="auto" w:fill="FFFFFF"/>
            <w:hideMark/>
          </w:tcPr>
          <w:p w14:paraId="4B757320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RIGHT           </w:t>
            </w:r>
          </w:p>
          <w:p w14:paraId="73CE717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63D8476" w14:textId="77777777" w:rsidTr="00E60319">
        <w:tc>
          <w:tcPr>
            <w:tcW w:w="0" w:type="auto"/>
            <w:shd w:val="clear" w:color="auto" w:fill="FFFFFF"/>
            <w:hideMark/>
          </w:tcPr>
          <w:p w14:paraId="4532480F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52</w:t>
            </w:r>
          </w:p>
          <w:p w14:paraId="35032F62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455850EC" w14:textId="77777777" w:rsidTr="00E60319">
        <w:tc>
          <w:tcPr>
            <w:tcW w:w="0" w:type="auto"/>
            <w:shd w:val="clear" w:color="auto" w:fill="FFFFFF"/>
            <w:hideMark/>
          </w:tcPr>
          <w:p w14:paraId="110F961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COUNT</w:t>
            </w:r>
          </w:p>
          <w:p w14:paraId="1DFE719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1FB7EDDB" w14:textId="77777777" w:rsidTr="00E60319">
        <w:tc>
          <w:tcPr>
            <w:tcW w:w="0" w:type="auto"/>
            <w:shd w:val="clear" w:color="auto" w:fill="FFFFFF"/>
            <w:hideMark/>
          </w:tcPr>
          <w:p w14:paraId="682547DF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COUNT             </w:t>
            </w:r>
          </w:p>
          <w:p w14:paraId="7943238E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138A19D" w14:textId="77777777" w:rsidTr="00E60319">
        <w:tc>
          <w:tcPr>
            <w:tcW w:w="0" w:type="auto"/>
            <w:shd w:val="clear" w:color="auto" w:fill="FFFFFF"/>
            <w:hideMark/>
          </w:tcPr>
          <w:p w14:paraId="6E2CBA5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UP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 </w:t>
            </w:r>
            <w:r w:rsidRPr="006C7E5A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>; CALCULATING STRING'S   UP  MOVING INDEX</w:t>
            </w:r>
          </w:p>
          <w:p w14:paraId="44F6200E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AD5A9F9" w14:textId="77777777" w:rsidTr="00E60319">
        <w:tc>
          <w:tcPr>
            <w:tcW w:w="0" w:type="auto"/>
            <w:shd w:val="clear" w:color="auto" w:fill="FFFFFF"/>
            <w:hideMark/>
          </w:tcPr>
          <w:p w14:paraId="649CC66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D74F48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EBE0FAA" w14:textId="77777777" w:rsidTr="00E60319">
        <w:tc>
          <w:tcPr>
            <w:tcW w:w="0" w:type="auto"/>
            <w:shd w:val="clear" w:color="auto" w:fill="FFFFFF"/>
            <w:hideMark/>
          </w:tcPr>
          <w:p w14:paraId="31E6818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303401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778C177" w14:textId="77777777" w:rsidTr="00E60319">
        <w:tc>
          <w:tcPr>
            <w:tcW w:w="0" w:type="auto"/>
            <w:shd w:val="clear" w:color="auto" w:fill="FFFFFF"/>
            <w:hideMark/>
          </w:tcPr>
          <w:p w14:paraId="3C6BC2DA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77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0D1EF3B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405DB25" w14:textId="77777777" w:rsidTr="00E60319">
        <w:tc>
          <w:tcPr>
            <w:tcW w:w="0" w:type="auto"/>
            <w:shd w:val="clear" w:color="auto" w:fill="FFFFFF"/>
            <w:hideMark/>
          </w:tcPr>
          <w:p w14:paraId="6EA2FA7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COUNT</w:t>
            </w:r>
          </w:p>
          <w:p w14:paraId="7D6EF04E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C444997" w14:textId="77777777" w:rsidTr="00E60319">
        <w:tc>
          <w:tcPr>
            <w:tcW w:w="0" w:type="auto"/>
            <w:shd w:val="clear" w:color="auto" w:fill="FFFFFF"/>
            <w:hideMark/>
          </w:tcPr>
          <w:p w14:paraId="0FB4E932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COUNT</w:t>
            </w:r>
          </w:p>
          <w:p w14:paraId="2A62D2F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41184D82" w14:textId="77777777" w:rsidTr="00E60319">
        <w:tc>
          <w:tcPr>
            <w:tcW w:w="0" w:type="auto"/>
            <w:shd w:val="clear" w:color="auto" w:fill="FFFFFF"/>
            <w:hideMark/>
          </w:tcPr>
          <w:p w14:paraId="52C7E2FF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595C32DE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0C484BA1" w14:textId="77777777" w:rsidTr="00E60319">
        <w:tc>
          <w:tcPr>
            <w:tcW w:w="0" w:type="auto"/>
            <w:shd w:val="clear" w:color="auto" w:fill="FFFFFF"/>
            <w:hideMark/>
          </w:tcPr>
          <w:p w14:paraId="5C624C6A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LEFT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6C7E5A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; CALCULATING STRING'S  LEFT MOVING INDEX    </w:t>
            </w:r>
          </w:p>
          <w:p w14:paraId="421A76B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D76F6CD" w14:textId="77777777" w:rsidTr="00E60319">
        <w:tc>
          <w:tcPr>
            <w:tcW w:w="0" w:type="auto"/>
            <w:shd w:val="clear" w:color="auto" w:fill="FFFFFF"/>
            <w:hideMark/>
          </w:tcPr>
          <w:p w14:paraId="4C8A257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ACC5F75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14A97591" w14:textId="77777777" w:rsidTr="00E60319">
        <w:tc>
          <w:tcPr>
            <w:tcW w:w="0" w:type="auto"/>
            <w:shd w:val="clear" w:color="auto" w:fill="FFFFFF"/>
            <w:hideMark/>
          </w:tcPr>
          <w:p w14:paraId="17E6F48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            </w:t>
            </w:r>
          </w:p>
          <w:p w14:paraId="123EF77F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1361D1D5" w14:textId="77777777" w:rsidTr="00E60319">
        <w:tc>
          <w:tcPr>
            <w:tcW w:w="0" w:type="auto"/>
            <w:shd w:val="clear" w:color="auto" w:fill="FFFFFF"/>
            <w:hideMark/>
          </w:tcPr>
          <w:p w14:paraId="440FF885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33BDCCA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612DAB6A" w14:textId="77777777" w:rsidTr="00E60319">
        <w:tc>
          <w:tcPr>
            <w:tcW w:w="0" w:type="auto"/>
            <w:shd w:val="clear" w:color="auto" w:fill="FFFFFF"/>
            <w:hideMark/>
          </w:tcPr>
          <w:p w14:paraId="2ABB88B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DOWN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6C7E5A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; CALCULATING STRING'S  DOWN MOVING INDEX    </w:t>
            </w:r>
          </w:p>
          <w:p w14:paraId="777867A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F0AB292" w14:textId="77777777" w:rsidTr="00E60319">
        <w:tc>
          <w:tcPr>
            <w:tcW w:w="0" w:type="auto"/>
            <w:shd w:val="clear" w:color="auto" w:fill="FFFFFF"/>
            <w:hideMark/>
          </w:tcPr>
          <w:p w14:paraId="3015E670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                     </w:t>
            </w:r>
          </w:p>
          <w:p w14:paraId="533623D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94A108D" w14:textId="77777777" w:rsidTr="00E60319">
        <w:tc>
          <w:tcPr>
            <w:tcW w:w="0" w:type="auto"/>
            <w:shd w:val="clear" w:color="auto" w:fill="FFFFFF"/>
            <w:hideMark/>
          </w:tcPr>
          <w:p w14:paraId="38716A5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7209B3F7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18125D21" w14:textId="77777777" w:rsidTr="00E60319">
        <w:tc>
          <w:tcPr>
            <w:tcW w:w="0" w:type="auto"/>
            <w:shd w:val="clear" w:color="auto" w:fill="FFFFFF"/>
            <w:hideMark/>
          </w:tcPr>
          <w:p w14:paraId="2969DAF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5D015B24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59CF259" w14:textId="77777777" w:rsidTr="00E60319">
        <w:tc>
          <w:tcPr>
            <w:tcW w:w="0" w:type="auto"/>
            <w:shd w:val="clear" w:color="auto" w:fill="FFFFFF"/>
            <w:hideMark/>
          </w:tcPr>
          <w:p w14:paraId="138B87C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; DISPLAY MODE   </w:t>
            </w:r>
          </w:p>
          <w:p w14:paraId="6AE53130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BC03D50" w14:textId="77777777" w:rsidTr="00E60319">
        <w:tc>
          <w:tcPr>
            <w:tcW w:w="0" w:type="auto"/>
            <w:shd w:val="clear" w:color="auto" w:fill="FFFFFF"/>
            <w:hideMark/>
          </w:tcPr>
          <w:p w14:paraId="210A408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215A9985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7FD2735" w14:textId="77777777" w:rsidTr="00E60319">
        <w:tc>
          <w:tcPr>
            <w:tcW w:w="0" w:type="auto"/>
            <w:shd w:val="clear" w:color="auto" w:fill="FFFFFF"/>
            <w:hideMark/>
          </w:tcPr>
          <w:p w14:paraId="08FCF02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RIGHT           </w:t>
            </w:r>
            <w:r w:rsidRPr="006C7E5A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>; STARTING INDEX</w:t>
            </w:r>
          </w:p>
          <w:p w14:paraId="6A966DBF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DA19F82" w14:textId="77777777" w:rsidTr="00E60319">
        <w:tc>
          <w:tcPr>
            <w:tcW w:w="0" w:type="auto"/>
            <w:shd w:val="clear" w:color="auto" w:fill="FFFFFF"/>
            <w:hideMark/>
          </w:tcPr>
          <w:p w14:paraId="35D5E88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lastRenderedPageBreak/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</w:p>
          <w:p w14:paraId="6A467FC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012D1B29" w14:textId="77777777" w:rsidTr="00E60319">
        <w:tc>
          <w:tcPr>
            <w:tcW w:w="0" w:type="auto"/>
            <w:shd w:val="clear" w:color="auto" w:fill="FFFFFF"/>
            <w:hideMark/>
          </w:tcPr>
          <w:p w14:paraId="2C71155F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94D9A82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0DE85B94" w14:textId="77777777" w:rsidTr="00E60319">
        <w:tc>
          <w:tcPr>
            <w:tcW w:w="0" w:type="auto"/>
            <w:shd w:val="clear" w:color="auto" w:fill="FFFFFF"/>
            <w:hideMark/>
          </w:tcPr>
          <w:p w14:paraId="3A77B4A2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1D59824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45EDDD6B" w14:textId="77777777" w:rsidTr="00E60319">
        <w:tc>
          <w:tcPr>
            <w:tcW w:w="0" w:type="auto"/>
            <w:shd w:val="clear" w:color="auto" w:fill="FFFFFF"/>
            <w:hideMark/>
          </w:tcPr>
          <w:p w14:paraId="260DF88F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3</w:t>
            </w:r>
          </w:p>
          <w:p w14:paraId="01055DD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42E3B53B" w14:textId="77777777" w:rsidTr="00E60319">
        <w:tc>
          <w:tcPr>
            <w:tcW w:w="0" w:type="auto"/>
            <w:shd w:val="clear" w:color="auto" w:fill="FFFFFF"/>
            <w:hideMark/>
          </w:tcPr>
          <w:p w14:paraId="51542352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T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H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</w:p>
          <w:p w14:paraId="23DBD0B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D79866F" w14:textId="77777777" w:rsidTr="00E60319">
        <w:tc>
          <w:tcPr>
            <w:tcW w:w="0" w:type="auto"/>
            <w:shd w:val="clear" w:color="auto" w:fill="FFFFFF"/>
            <w:hideMark/>
          </w:tcPr>
          <w:p w14:paraId="34AC78B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579FEDFA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08DBA1C4" w14:textId="77777777" w:rsidTr="00E60319">
        <w:tc>
          <w:tcPr>
            <w:tcW w:w="0" w:type="auto"/>
            <w:shd w:val="clear" w:color="auto" w:fill="FFFFFF"/>
            <w:hideMark/>
          </w:tcPr>
          <w:p w14:paraId="2A27186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B800</w:t>
            </w:r>
          </w:p>
          <w:p w14:paraId="38E01D95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274E535" w14:textId="77777777" w:rsidTr="00E60319">
        <w:tc>
          <w:tcPr>
            <w:tcW w:w="0" w:type="auto"/>
            <w:shd w:val="clear" w:color="auto" w:fill="FFFFFF"/>
            <w:hideMark/>
          </w:tcPr>
          <w:p w14:paraId="6CD99E5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</w:p>
          <w:p w14:paraId="739D3E8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1BAE4EC" w14:textId="77777777" w:rsidTr="00E60319">
        <w:tc>
          <w:tcPr>
            <w:tcW w:w="0" w:type="auto"/>
            <w:shd w:val="clear" w:color="auto" w:fill="FFFFFF"/>
            <w:hideMark/>
          </w:tcPr>
          <w:p w14:paraId="098A2190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7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</w:p>
          <w:p w14:paraId="133635CE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65E77BD0" w14:textId="77777777" w:rsidTr="00E60319">
        <w:tc>
          <w:tcPr>
            <w:tcW w:w="0" w:type="auto"/>
            <w:shd w:val="clear" w:color="auto" w:fill="FFFFFF"/>
            <w:hideMark/>
          </w:tcPr>
          <w:p w14:paraId="19ECF75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2D9BAFE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475F0F6E" w14:textId="77777777" w:rsidTr="00E60319">
        <w:tc>
          <w:tcPr>
            <w:tcW w:w="0" w:type="auto"/>
            <w:shd w:val="clear" w:color="auto" w:fill="FFFFFF"/>
            <w:hideMark/>
          </w:tcPr>
          <w:p w14:paraId="7C85B6B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 </w:t>
            </w:r>
            <w:r w:rsidRPr="006C7E5A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INTERRUPT: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6C7E5A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>;CMP TFLAG, 1</w:t>
            </w:r>
          </w:p>
          <w:p w14:paraId="30BFC115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625006A9" w14:textId="77777777" w:rsidTr="00E60319">
        <w:tc>
          <w:tcPr>
            <w:tcW w:w="0" w:type="auto"/>
            <w:shd w:val="clear" w:color="auto" w:fill="FFFFFF"/>
            <w:hideMark/>
          </w:tcPr>
          <w:p w14:paraId="24DFCFC5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>;JNE NEXTCOMP</w:t>
            </w:r>
          </w:p>
          <w:p w14:paraId="3932861E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D7BB517" w14:textId="77777777" w:rsidTr="00E60319">
        <w:tc>
          <w:tcPr>
            <w:tcW w:w="0" w:type="auto"/>
            <w:shd w:val="clear" w:color="auto" w:fill="FFFFFF"/>
            <w:hideMark/>
          </w:tcPr>
          <w:p w14:paraId="331C727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>;MOV TFLAG, 0</w:t>
            </w:r>
          </w:p>
          <w:p w14:paraId="655FF660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6C39809F" w14:textId="77777777" w:rsidTr="00E60319">
        <w:tc>
          <w:tcPr>
            <w:tcW w:w="0" w:type="auto"/>
            <w:shd w:val="clear" w:color="auto" w:fill="FFFFFF"/>
            <w:hideMark/>
          </w:tcPr>
          <w:p w14:paraId="7DDF02A0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>;JMP RIGHTMOVE</w:t>
            </w:r>
          </w:p>
          <w:p w14:paraId="6F74BB1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6DCAA486" w14:textId="77777777" w:rsidTr="00E60319">
        <w:tc>
          <w:tcPr>
            <w:tcW w:w="0" w:type="auto"/>
            <w:shd w:val="clear" w:color="auto" w:fill="FFFFFF"/>
            <w:hideMark/>
          </w:tcPr>
          <w:p w14:paraId="750840EE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8AFDD5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113DA02" w14:textId="77777777" w:rsidTr="00E60319">
        <w:tc>
          <w:tcPr>
            <w:tcW w:w="0" w:type="auto"/>
            <w:shd w:val="clear" w:color="auto" w:fill="FFFFFF"/>
            <w:hideMark/>
          </w:tcPr>
          <w:p w14:paraId="12168DB0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 </w:t>
            </w:r>
            <w:r w:rsidRPr="006C7E5A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NEXTCOMP: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FLAG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064646B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42F76732" w14:textId="77777777" w:rsidTr="00E60319">
        <w:tc>
          <w:tcPr>
            <w:tcW w:w="0" w:type="auto"/>
            <w:shd w:val="clear" w:color="auto" w:fill="FFFFFF"/>
            <w:hideMark/>
          </w:tcPr>
          <w:p w14:paraId="019F5E6A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AGAIN</w:t>
            </w:r>
          </w:p>
          <w:p w14:paraId="59F5BA42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DB71B37" w14:textId="77777777" w:rsidTr="00E60319">
        <w:tc>
          <w:tcPr>
            <w:tcW w:w="0" w:type="auto"/>
            <w:shd w:val="clear" w:color="auto" w:fill="FFFFFF"/>
            <w:hideMark/>
          </w:tcPr>
          <w:p w14:paraId="283EB9B7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09675F1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0D0D087" w14:textId="77777777" w:rsidTr="00E60319">
        <w:tc>
          <w:tcPr>
            <w:tcW w:w="0" w:type="auto"/>
            <w:shd w:val="clear" w:color="auto" w:fill="FFFFFF"/>
            <w:hideMark/>
          </w:tcPr>
          <w:p w14:paraId="549BF97A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EBE97C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BF5A4C7" w14:textId="77777777" w:rsidTr="00E60319">
        <w:tc>
          <w:tcPr>
            <w:tcW w:w="0" w:type="auto"/>
            <w:shd w:val="clear" w:color="auto" w:fill="FFFFFF"/>
            <w:hideMark/>
          </w:tcPr>
          <w:p w14:paraId="15DCD05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 </w:t>
            </w:r>
            <w:r w:rsidRPr="006C7E5A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RIGHTMOVE: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RFLAG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533178D7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5A2FF56" w14:textId="77777777" w:rsidTr="00E60319">
        <w:tc>
          <w:tcPr>
            <w:tcW w:w="0" w:type="auto"/>
            <w:shd w:val="clear" w:color="auto" w:fill="FFFFFF"/>
            <w:hideMark/>
          </w:tcPr>
          <w:p w14:paraId="09BF238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DFLAG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</w:p>
          <w:p w14:paraId="04C21B6E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0707764D" w14:textId="77777777" w:rsidTr="00E60319">
        <w:tc>
          <w:tcPr>
            <w:tcW w:w="0" w:type="auto"/>
            <w:shd w:val="clear" w:color="auto" w:fill="FFFFFF"/>
            <w:hideMark/>
          </w:tcPr>
          <w:p w14:paraId="792A5ECE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LFLAG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6983F97F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FEE333C" w14:textId="77777777" w:rsidTr="00E60319">
        <w:tc>
          <w:tcPr>
            <w:tcW w:w="0" w:type="auto"/>
            <w:shd w:val="clear" w:color="auto" w:fill="FFFFFF"/>
            <w:hideMark/>
          </w:tcPr>
          <w:p w14:paraId="4452106F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UFLAG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6C7E5A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>; PREVENTS MOVING STRING IN OTHER DIRECTIONS</w:t>
            </w:r>
          </w:p>
          <w:p w14:paraId="1B4D4F7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1FC472B" w14:textId="77777777" w:rsidTr="00E60319">
        <w:tc>
          <w:tcPr>
            <w:tcW w:w="0" w:type="auto"/>
            <w:shd w:val="clear" w:color="auto" w:fill="FFFFFF"/>
            <w:hideMark/>
          </w:tcPr>
          <w:p w14:paraId="70308F0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11EC516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167430A" w14:textId="77777777" w:rsidTr="00E60319">
        <w:tc>
          <w:tcPr>
            <w:tcW w:w="0" w:type="auto"/>
            <w:shd w:val="clear" w:color="auto" w:fill="FFFFFF"/>
            <w:hideMark/>
          </w:tcPr>
          <w:p w14:paraId="3643198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4737593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08B1F6A" w14:textId="77777777" w:rsidTr="00E60319">
        <w:tc>
          <w:tcPr>
            <w:tcW w:w="0" w:type="auto"/>
            <w:shd w:val="clear" w:color="auto" w:fill="FFFFFF"/>
            <w:hideMark/>
          </w:tcPr>
          <w:p w14:paraId="6183B437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EA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ARR</w:t>
            </w:r>
          </w:p>
          <w:p w14:paraId="14A59D2A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9164259" w14:textId="77777777" w:rsidTr="00E60319">
        <w:tc>
          <w:tcPr>
            <w:tcW w:w="0" w:type="auto"/>
            <w:shd w:val="clear" w:color="auto" w:fill="FFFFFF"/>
            <w:hideMark/>
          </w:tcPr>
          <w:p w14:paraId="6440E01A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COUNT  </w:t>
            </w:r>
          </w:p>
          <w:p w14:paraId="27E220EF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1F8BA6A" w14:textId="77777777" w:rsidTr="00E60319">
        <w:tc>
          <w:tcPr>
            <w:tcW w:w="0" w:type="auto"/>
            <w:shd w:val="clear" w:color="auto" w:fill="FFFFFF"/>
            <w:hideMark/>
          </w:tcPr>
          <w:p w14:paraId="55FC1BC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TRINGPRINT</w:t>
            </w:r>
          </w:p>
          <w:p w14:paraId="43C2C47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FFD21B4" w14:textId="77777777" w:rsidTr="00E60319">
        <w:tc>
          <w:tcPr>
            <w:tcW w:w="0" w:type="auto"/>
            <w:shd w:val="clear" w:color="auto" w:fill="FFFFFF"/>
            <w:hideMark/>
          </w:tcPr>
          <w:p w14:paraId="5E144787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B08E9C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CD610E9" w14:textId="77777777" w:rsidTr="00E60319">
        <w:tc>
          <w:tcPr>
            <w:tcW w:w="0" w:type="auto"/>
            <w:shd w:val="clear" w:color="auto" w:fill="FFFFFF"/>
            <w:hideMark/>
          </w:tcPr>
          <w:p w14:paraId="1D02C8E4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 </w:t>
            </w:r>
            <w:r w:rsidRPr="006C7E5A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UPMOVE: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RFLAG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0EE185C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15DC328A" w14:textId="77777777" w:rsidTr="00E60319">
        <w:tc>
          <w:tcPr>
            <w:tcW w:w="0" w:type="auto"/>
            <w:shd w:val="clear" w:color="auto" w:fill="FFFFFF"/>
            <w:hideMark/>
          </w:tcPr>
          <w:p w14:paraId="3B53B0E2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DFLAG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14B599D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4FB63814" w14:textId="77777777" w:rsidTr="00E60319">
        <w:tc>
          <w:tcPr>
            <w:tcW w:w="0" w:type="auto"/>
            <w:shd w:val="clear" w:color="auto" w:fill="FFFFFF"/>
            <w:hideMark/>
          </w:tcPr>
          <w:p w14:paraId="3B8B92A7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LFLAG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7485E52F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BEDBF85" w14:textId="77777777" w:rsidTr="00E60319">
        <w:tc>
          <w:tcPr>
            <w:tcW w:w="0" w:type="auto"/>
            <w:shd w:val="clear" w:color="auto" w:fill="FFFFFF"/>
            <w:hideMark/>
          </w:tcPr>
          <w:p w14:paraId="1C9248C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UFLAG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32FF019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4657D583" w14:textId="77777777" w:rsidTr="00E60319">
        <w:tc>
          <w:tcPr>
            <w:tcW w:w="0" w:type="auto"/>
            <w:shd w:val="clear" w:color="auto" w:fill="FFFFFF"/>
            <w:hideMark/>
          </w:tcPr>
          <w:p w14:paraId="6AD9493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2CDA1B5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CC566B9" w14:textId="77777777" w:rsidTr="00E60319">
        <w:tc>
          <w:tcPr>
            <w:tcW w:w="0" w:type="auto"/>
            <w:shd w:val="clear" w:color="auto" w:fill="FFFFFF"/>
            <w:hideMark/>
          </w:tcPr>
          <w:p w14:paraId="32A6D490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</w:p>
          <w:p w14:paraId="4535673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A895DAA" w14:textId="77777777" w:rsidTr="00E60319">
        <w:tc>
          <w:tcPr>
            <w:tcW w:w="0" w:type="auto"/>
            <w:shd w:val="clear" w:color="auto" w:fill="FFFFFF"/>
            <w:hideMark/>
          </w:tcPr>
          <w:p w14:paraId="2C02947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EA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ARR</w:t>
            </w:r>
          </w:p>
          <w:p w14:paraId="7A0630C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7625EB8" w14:textId="77777777" w:rsidTr="00E60319">
        <w:tc>
          <w:tcPr>
            <w:tcW w:w="0" w:type="auto"/>
            <w:shd w:val="clear" w:color="auto" w:fill="FFFFFF"/>
            <w:hideMark/>
          </w:tcPr>
          <w:p w14:paraId="62DB1ED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COUNT  </w:t>
            </w:r>
          </w:p>
          <w:p w14:paraId="0B3B276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10356196" w14:textId="77777777" w:rsidTr="00E60319">
        <w:tc>
          <w:tcPr>
            <w:tcW w:w="0" w:type="auto"/>
            <w:shd w:val="clear" w:color="auto" w:fill="FFFFFF"/>
            <w:hideMark/>
          </w:tcPr>
          <w:p w14:paraId="13D8B8A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TRINGPRINT</w:t>
            </w:r>
          </w:p>
          <w:p w14:paraId="7C3173D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6DB4940" w14:textId="77777777" w:rsidTr="00E60319">
        <w:tc>
          <w:tcPr>
            <w:tcW w:w="0" w:type="auto"/>
            <w:shd w:val="clear" w:color="auto" w:fill="FFFFFF"/>
            <w:hideMark/>
          </w:tcPr>
          <w:p w14:paraId="6AED7BC0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3B160C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4259480C" w14:textId="77777777" w:rsidTr="00E60319">
        <w:tc>
          <w:tcPr>
            <w:tcW w:w="0" w:type="auto"/>
            <w:shd w:val="clear" w:color="auto" w:fill="FFFFFF"/>
            <w:hideMark/>
          </w:tcPr>
          <w:p w14:paraId="1595FF9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 </w:t>
            </w:r>
            <w:r w:rsidRPr="006C7E5A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LEFTMOVE: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RFLAG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367BB19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F46DD90" w14:textId="77777777" w:rsidTr="00E60319">
        <w:tc>
          <w:tcPr>
            <w:tcW w:w="0" w:type="auto"/>
            <w:shd w:val="clear" w:color="auto" w:fill="FFFFFF"/>
            <w:hideMark/>
          </w:tcPr>
          <w:p w14:paraId="762DCBC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DFLAG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</w:p>
          <w:p w14:paraId="55F0505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CB1515B" w14:textId="77777777" w:rsidTr="00E60319">
        <w:tc>
          <w:tcPr>
            <w:tcW w:w="0" w:type="auto"/>
            <w:shd w:val="clear" w:color="auto" w:fill="FFFFFF"/>
            <w:hideMark/>
          </w:tcPr>
          <w:p w14:paraId="5CAED3D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LFLAG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3A021375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B60CFE3" w14:textId="77777777" w:rsidTr="00E60319">
        <w:tc>
          <w:tcPr>
            <w:tcW w:w="0" w:type="auto"/>
            <w:shd w:val="clear" w:color="auto" w:fill="FFFFFF"/>
            <w:hideMark/>
          </w:tcPr>
          <w:p w14:paraId="398B18CE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UFLAG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</w:p>
          <w:p w14:paraId="28435D5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17BFD9BD" w14:textId="77777777" w:rsidTr="00E60319">
        <w:tc>
          <w:tcPr>
            <w:tcW w:w="0" w:type="auto"/>
            <w:shd w:val="clear" w:color="auto" w:fill="FFFFFF"/>
            <w:hideMark/>
          </w:tcPr>
          <w:p w14:paraId="0C1405E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7733C2AA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4B37F254" w14:textId="77777777" w:rsidTr="00E60319">
        <w:tc>
          <w:tcPr>
            <w:tcW w:w="0" w:type="auto"/>
            <w:shd w:val="clear" w:color="auto" w:fill="FFFFFF"/>
            <w:hideMark/>
          </w:tcPr>
          <w:p w14:paraId="3610E36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40EFD12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C9F481E" w14:textId="77777777" w:rsidTr="00E60319">
        <w:tc>
          <w:tcPr>
            <w:tcW w:w="0" w:type="auto"/>
            <w:shd w:val="clear" w:color="auto" w:fill="FFFFFF"/>
            <w:hideMark/>
          </w:tcPr>
          <w:p w14:paraId="3C585197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EA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ARR</w:t>
            </w:r>
          </w:p>
          <w:p w14:paraId="233ED5D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0B9FDB33" w14:textId="77777777" w:rsidTr="00E60319">
        <w:tc>
          <w:tcPr>
            <w:tcW w:w="0" w:type="auto"/>
            <w:shd w:val="clear" w:color="auto" w:fill="FFFFFF"/>
            <w:hideMark/>
          </w:tcPr>
          <w:p w14:paraId="459E6FA7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COUNT  </w:t>
            </w:r>
          </w:p>
          <w:p w14:paraId="6A2E41D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A06594F" w14:textId="77777777" w:rsidTr="00E60319">
        <w:tc>
          <w:tcPr>
            <w:tcW w:w="0" w:type="auto"/>
            <w:shd w:val="clear" w:color="auto" w:fill="FFFFFF"/>
            <w:hideMark/>
          </w:tcPr>
          <w:p w14:paraId="0EA8F910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TRINGPRINT</w:t>
            </w:r>
          </w:p>
          <w:p w14:paraId="0367A3DF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65518961" w14:textId="77777777" w:rsidTr="00E60319">
        <w:tc>
          <w:tcPr>
            <w:tcW w:w="0" w:type="auto"/>
            <w:shd w:val="clear" w:color="auto" w:fill="FFFFFF"/>
            <w:hideMark/>
          </w:tcPr>
          <w:p w14:paraId="209D077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3350D7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06FA3955" w14:textId="77777777" w:rsidTr="00E60319">
        <w:tc>
          <w:tcPr>
            <w:tcW w:w="0" w:type="auto"/>
            <w:shd w:val="clear" w:color="auto" w:fill="FFFFFF"/>
            <w:hideMark/>
          </w:tcPr>
          <w:p w14:paraId="04104C92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 </w:t>
            </w:r>
            <w:r w:rsidRPr="006C7E5A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DOWNMOVE: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RFLAG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005639F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0C08921E" w14:textId="77777777" w:rsidTr="00E60319">
        <w:tc>
          <w:tcPr>
            <w:tcW w:w="0" w:type="auto"/>
            <w:shd w:val="clear" w:color="auto" w:fill="FFFFFF"/>
            <w:hideMark/>
          </w:tcPr>
          <w:p w14:paraId="487636B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DFLAG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</w:p>
          <w:p w14:paraId="7A1ED61A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66893849" w14:textId="77777777" w:rsidTr="00E60319">
        <w:tc>
          <w:tcPr>
            <w:tcW w:w="0" w:type="auto"/>
            <w:shd w:val="clear" w:color="auto" w:fill="FFFFFF"/>
            <w:hideMark/>
          </w:tcPr>
          <w:p w14:paraId="3FDA4750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LFLAG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33EEADA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24E8238" w14:textId="77777777" w:rsidTr="00E60319">
        <w:tc>
          <w:tcPr>
            <w:tcW w:w="0" w:type="auto"/>
            <w:shd w:val="clear" w:color="auto" w:fill="FFFFFF"/>
            <w:hideMark/>
          </w:tcPr>
          <w:p w14:paraId="39412714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UFLAG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</w:p>
          <w:p w14:paraId="13850CF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B99AB27" w14:textId="77777777" w:rsidTr="00E60319">
        <w:tc>
          <w:tcPr>
            <w:tcW w:w="0" w:type="auto"/>
            <w:shd w:val="clear" w:color="auto" w:fill="FFFFFF"/>
            <w:hideMark/>
          </w:tcPr>
          <w:p w14:paraId="48E6842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lastRenderedPageBreak/>
              <w:t xml:space="preserve">                    </w:t>
            </w:r>
          </w:p>
          <w:p w14:paraId="4E69602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007864EC" w14:textId="77777777" w:rsidTr="00E60319">
        <w:tc>
          <w:tcPr>
            <w:tcW w:w="0" w:type="auto"/>
            <w:shd w:val="clear" w:color="auto" w:fill="FFFFFF"/>
            <w:hideMark/>
          </w:tcPr>
          <w:p w14:paraId="1147D6D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</w:p>
          <w:p w14:paraId="0C0A415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ADA5A10" w14:textId="77777777" w:rsidTr="00E60319">
        <w:tc>
          <w:tcPr>
            <w:tcW w:w="0" w:type="auto"/>
            <w:shd w:val="clear" w:color="auto" w:fill="FFFFFF"/>
            <w:hideMark/>
          </w:tcPr>
          <w:p w14:paraId="25C45075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EA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ARR</w:t>
            </w:r>
          </w:p>
          <w:p w14:paraId="774F5E1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9F436FC" w14:textId="77777777" w:rsidTr="00E60319">
        <w:tc>
          <w:tcPr>
            <w:tcW w:w="0" w:type="auto"/>
            <w:shd w:val="clear" w:color="auto" w:fill="FFFFFF"/>
            <w:hideMark/>
          </w:tcPr>
          <w:p w14:paraId="65BDD9A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COUNT  </w:t>
            </w:r>
          </w:p>
          <w:p w14:paraId="3F548EB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259AE8D" w14:textId="77777777" w:rsidTr="00E60319">
        <w:tc>
          <w:tcPr>
            <w:tcW w:w="0" w:type="auto"/>
            <w:shd w:val="clear" w:color="auto" w:fill="FFFFFF"/>
            <w:hideMark/>
          </w:tcPr>
          <w:p w14:paraId="18EE2AF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TRINGPRINT</w:t>
            </w:r>
          </w:p>
          <w:p w14:paraId="03F392F7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6546725" w14:textId="77777777" w:rsidTr="00E60319">
        <w:tc>
          <w:tcPr>
            <w:tcW w:w="0" w:type="auto"/>
            <w:shd w:val="clear" w:color="auto" w:fill="FFFFFF"/>
            <w:hideMark/>
          </w:tcPr>
          <w:p w14:paraId="358A202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   </w:t>
            </w:r>
          </w:p>
          <w:p w14:paraId="0EFF61B7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68F1CFB3" w14:textId="77777777" w:rsidTr="00E60319">
        <w:tc>
          <w:tcPr>
            <w:tcW w:w="0" w:type="auto"/>
            <w:shd w:val="clear" w:color="auto" w:fill="FFFFFF"/>
            <w:hideMark/>
          </w:tcPr>
          <w:p w14:paraId="1F05E317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   </w:t>
            </w:r>
          </w:p>
          <w:p w14:paraId="3FE5AB84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D27EFEA" w14:textId="77777777" w:rsidTr="00E60319">
        <w:tc>
          <w:tcPr>
            <w:tcW w:w="0" w:type="auto"/>
            <w:shd w:val="clear" w:color="auto" w:fill="FFFFFF"/>
            <w:hideMark/>
          </w:tcPr>
          <w:p w14:paraId="1FBA03AF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6C7E5A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STRINGPRINT: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3E2C1B8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2AC2ACE" w14:textId="77777777" w:rsidTr="00E60319">
        <w:tc>
          <w:tcPr>
            <w:tcW w:w="0" w:type="auto"/>
            <w:shd w:val="clear" w:color="auto" w:fill="FFFFFF"/>
            <w:hideMark/>
          </w:tcPr>
          <w:p w14:paraId="402BCBD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E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PRINTNEXT  </w:t>
            </w:r>
          </w:p>
          <w:p w14:paraId="6B38875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6A79D246" w14:textId="77777777" w:rsidTr="00E60319">
        <w:tc>
          <w:tcPr>
            <w:tcW w:w="0" w:type="auto"/>
            <w:shd w:val="clear" w:color="auto" w:fill="FFFFFF"/>
            <w:hideMark/>
          </w:tcPr>
          <w:p w14:paraId="51F30EC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[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7489EDEF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836C93E" w14:textId="77777777" w:rsidTr="00E60319">
        <w:tc>
          <w:tcPr>
            <w:tcW w:w="0" w:type="auto"/>
            <w:shd w:val="clear" w:color="auto" w:fill="FFFFFF"/>
            <w:hideMark/>
          </w:tcPr>
          <w:p w14:paraId="5E84A95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226217C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19E27C7" w14:textId="77777777" w:rsidTr="00E60319">
        <w:tc>
          <w:tcPr>
            <w:tcW w:w="0" w:type="auto"/>
            <w:shd w:val="clear" w:color="auto" w:fill="FFFFFF"/>
            <w:hideMark/>
          </w:tcPr>
          <w:p w14:paraId="58D31FD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2</w:t>
            </w:r>
          </w:p>
          <w:p w14:paraId="367996E2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AB73ADA" w14:textId="77777777" w:rsidTr="00E60319">
        <w:tc>
          <w:tcPr>
            <w:tcW w:w="0" w:type="auto"/>
            <w:shd w:val="clear" w:color="auto" w:fill="FFFFFF"/>
            <w:hideMark/>
          </w:tcPr>
          <w:p w14:paraId="5B68E8AA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</w:p>
          <w:p w14:paraId="62B2A6D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0AA0F6D5" w14:textId="77777777" w:rsidTr="00E60319">
        <w:tc>
          <w:tcPr>
            <w:tcW w:w="0" w:type="auto"/>
            <w:shd w:val="clear" w:color="auto" w:fill="FFFFFF"/>
            <w:hideMark/>
          </w:tcPr>
          <w:p w14:paraId="6259B89A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DEC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</w:p>
          <w:p w14:paraId="270BCC15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FEB51CA" w14:textId="77777777" w:rsidTr="00E60319">
        <w:tc>
          <w:tcPr>
            <w:tcW w:w="0" w:type="auto"/>
            <w:shd w:val="clear" w:color="auto" w:fill="FFFFFF"/>
            <w:hideMark/>
          </w:tcPr>
          <w:p w14:paraId="5C29FB8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TRINGPRINT          </w:t>
            </w:r>
            <w:r w:rsidRPr="006C7E5A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>; PRINTS STRING DIAGONALLY</w:t>
            </w:r>
          </w:p>
          <w:p w14:paraId="51A2718F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66952B6F" w14:textId="77777777" w:rsidTr="00E60319">
        <w:tc>
          <w:tcPr>
            <w:tcW w:w="0" w:type="auto"/>
            <w:shd w:val="clear" w:color="auto" w:fill="FFFFFF"/>
            <w:hideMark/>
          </w:tcPr>
          <w:p w14:paraId="61ADA03A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5CE8B5D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086669CC" w14:textId="77777777" w:rsidTr="00E60319">
        <w:tc>
          <w:tcPr>
            <w:tcW w:w="0" w:type="auto"/>
            <w:shd w:val="clear" w:color="auto" w:fill="FFFFFF"/>
            <w:hideMark/>
          </w:tcPr>
          <w:p w14:paraId="03B026D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             </w:t>
            </w:r>
          </w:p>
          <w:p w14:paraId="17CF57C2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A34B84A" w14:textId="77777777" w:rsidTr="00E60319">
        <w:tc>
          <w:tcPr>
            <w:tcW w:w="0" w:type="auto"/>
            <w:shd w:val="clear" w:color="auto" w:fill="FFFFFF"/>
            <w:hideMark/>
          </w:tcPr>
          <w:p w14:paraId="5BF5730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 </w:t>
            </w:r>
            <w:r w:rsidRPr="006C7E5A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PRINTNEXT: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COUNT</w:t>
            </w:r>
          </w:p>
          <w:p w14:paraId="724B9F8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137A2616" w14:textId="77777777" w:rsidTr="00E60319">
        <w:tc>
          <w:tcPr>
            <w:tcW w:w="0" w:type="auto"/>
            <w:shd w:val="clear" w:color="auto" w:fill="FFFFFF"/>
            <w:hideMark/>
          </w:tcPr>
          <w:p w14:paraId="338EE79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0C577D9A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F4551BA" w14:textId="77777777" w:rsidTr="00E60319">
        <w:tc>
          <w:tcPr>
            <w:tcW w:w="0" w:type="auto"/>
            <w:shd w:val="clear" w:color="auto" w:fill="FFFFFF"/>
            <w:hideMark/>
          </w:tcPr>
          <w:p w14:paraId="5013C2C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 </w:t>
            </w:r>
            <w:r w:rsidRPr="006C7E5A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ERASE: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7</w:t>
            </w:r>
          </w:p>
          <w:p w14:paraId="212338C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905ED7B" w14:textId="77777777" w:rsidTr="00E60319">
        <w:tc>
          <w:tcPr>
            <w:tcW w:w="0" w:type="auto"/>
            <w:shd w:val="clear" w:color="auto" w:fill="FFFFFF"/>
            <w:hideMark/>
          </w:tcPr>
          <w:p w14:paraId="015D31F4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8F8634"/>
                <w:bdr w:val="none" w:sz="0" w:space="0" w:color="auto" w:frame="1"/>
                <w:shd w:val="clear" w:color="auto" w:fill="FFFFFF"/>
                <w:lang w:val="en-PK" w:eastAsia="en-PK"/>
              </w:rPr>
              <w:t>' '</w:t>
            </w:r>
          </w:p>
          <w:p w14:paraId="6F5207E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1F51FCDC" w14:textId="77777777" w:rsidTr="00E60319">
        <w:tc>
          <w:tcPr>
            <w:tcW w:w="0" w:type="auto"/>
            <w:shd w:val="clear" w:color="auto" w:fill="FFFFFF"/>
            <w:hideMark/>
          </w:tcPr>
          <w:p w14:paraId="33744E7E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0FF40434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15643D2" w14:textId="77777777" w:rsidTr="00E60319">
        <w:tc>
          <w:tcPr>
            <w:tcW w:w="0" w:type="auto"/>
            <w:shd w:val="clear" w:color="auto" w:fill="FFFFFF"/>
            <w:hideMark/>
          </w:tcPr>
          <w:p w14:paraId="275E3FB7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2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</w:t>
            </w:r>
          </w:p>
          <w:p w14:paraId="65BF275F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1F208EB" w14:textId="77777777" w:rsidTr="00E60319">
        <w:tc>
          <w:tcPr>
            <w:tcW w:w="0" w:type="auto"/>
            <w:shd w:val="clear" w:color="auto" w:fill="FFFFFF"/>
            <w:hideMark/>
          </w:tcPr>
          <w:p w14:paraId="1574C71A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RASE               </w:t>
            </w:r>
            <w:r w:rsidRPr="006C7E5A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>; ERASES STRING DIAGONALLY</w:t>
            </w:r>
          </w:p>
          <w:p w14:paraId="3C06F50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626B0672" w14:textId="77777777" w:rsidTr="00E60319">
        <w:tc>
          <w:tcPr>
            <w:tcW w:w="0" w:type="auto"/>
            <w:shd w:val="clear" w:color="auto" w:fill="FFFFFF"/>
            <w:hideMark/>
          </w:tcPr>
          <w:p w14:paraId="6D4D0C3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3FDB7D84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0CB9DDCF" w14:textId="77777777" w:rsidTr="00E60319">
        <w:tc>
          <w:tcPr>
            <w:tcW w:w="0" w:type="auto"/>
            <w:shd w:val="clear" w:color="auto" w:fill="FFFFFF"/>
            <w:hideMark/>
          </w:tcPr>
          <w:p w14:paraId="3EE326E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</w:p>
          <w:p w14:paraId="2B58E79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DCF7D1D" w14:textId="77777777" w:rsidTr="00E60319">
        <w:tc>
          <w:tcPr>
            <w:tcW w:w="0" w:type="auto"/>
            <w:shd w:val="clear" w:color="auto" w:fill="FFFFFF"/>
            <w:hideMark/>
          </w:tcPr>
          <w:p w14:paraId="517F0007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030DE5E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6CF7CE38" w14:textId="77777777" w:rsidTr="00E60319">
        <w:tc>
          <w:tcPr>
            <w:tcW w:w="0" w:type="auto"/>
            <w:shd w:val="clear" w:color="auto" w:fill="FFFFFF"/>
            <w:hideMark/>
          </w:tcPr>
          <w:p w14:paraId="5BFF8784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UP</w:t>
            </w:r>
          </w:p>
          <w:p w14:paraId="74FEC5D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4880EA9E" w14:textId="77777777" w:rsidTr="00E60319">
        <w:tc>
          <w:tcPr>
            <w:tcW w:w="0" w:type="auto"/>
            <w:shd w:val="clear" w:color="auto" w:fill="FFFFFF"/>
            <w:hideMark/>
          </w:tcPr>
          <w:p w14:paraId="79AF3EB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E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UPMOVE               </w:t>
            </w:r>
            <w:r w:rsidRPr="006C7E5A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; SHIFTS STRING UP  </w:t>
            </w:r>
          </w:p>
          <w:p w14:paraId="5306D75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6B07C2F2" w14:textId="77777777" w:rsidTr="00E60319">
        <w:tc>
          <w:tcPr>
            <w:tcW w:w="0" w:type="auto"/>
            <w:shd w:val="clear" w:color="auto" w:fill="FFFFFF"/>
            <w:hideMark/>
          </w:tcPr>
          <w:p w14:paraId="14B59574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LEFT</w:t>
            </w:r>
          </w:p>
          <w:p w14:paraId="153345C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7CA4819" w14:textId="77777777" w:rsidTr="00E60319">
        <w:tc>
          <w:tcPr>
            <w:tcW w:w="0" w:type="auto"/>
            <w:shd w:val="clear" w:color="auto" w:fill="FFFFFF"/>
            <w:hideMark/>
          </w:tcPr>
          <w:p w14:paraId="23CEA2D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E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LEFTMOVE             </w:t>
            </w:r>
            <w:r w:rsidRPr="006C7E5A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; SHIFTS STRING LEFT                  </w:t>
            </w:r>
          </w:p>
          <w:p w14:paraId="494A05B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42FDB434" w14:textId="77777777" w:rsidTr="00E60319">
        <w:tc>
          <w:tcPr>
            <w:tcW w:w="0" w:type="auto"/>
            <w:shd w:val="clear" w:color="auto" w:fill="FFFFFF"/>
            <w:hideMark/>
          </w:tcPr>
          <w:p w14:paraId="663CC245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DOWN</w:t>
            </w:r>
          </w:p>
          <w:p w14:paraId="43F5AD14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44E093CE" w14:textId="77777777" w:rsidTr="00E60319">
        <w:tc>
          <w:tcPr>
            <w:tcW w:w="0" w:type="auto"/>
            <w:shd w:val="clear" w:color="auto" w:fill="FFFFFF"/>
            <w:hideMark/>
          </w:tcPr>
          <w:p w14:paraId="19F703D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E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DOWNMOVE             </w:t>
            </w:r>
            <w:r w:rsidRPr="006C7E5A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>; SHIFTS STRING DOWN</w:t>
            </w:r>
          </w:p>
          <w:p w14:paraId="345BE80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99B615B" w14:textId="77777777" w:rsidTr="00E60319">
        <w:tc>
          <w:tcPr>
            <w:tcW w:w="0" w:type="auto"/>
            <w:shd w:val="clear" w:color="auto" w:fill="FFFFFF"/>
            <w:hideMark/>
          </w:tcPr>
          <w:p w14:paraId="76932212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RIGHT</w:t>
            </w:r>
          </w:p>
          <w:p w14:paraId="058EFD6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6CA5194" w14:textId="77777777" w:rsidTr="00E60319">
        <w:tc>
          <w:tcPr>
            <w:tcW w:w="0" w:type="auto"/>
            <w:shd w:val="clear" w:color="auto" w:fill="FFFFFF"/>
            <w:hideMark/>
          </w:tcPr>
          <w:p w14:paraId="38F2C83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E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RIGHTMOVE            </w:t>
            </w:r>
            <w:r w:rsidRPr="006C7E5A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>; SHIFTS STRING RIGHT</w:t>
            </w:r>
          </w:p>
          <w:p w14:paraId="54F7858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1B36E211" w14:textId="77777777" w:rsidTr="00E60319">
        <w:tc>
          <w:tcPr>
            <w:tcW w:w="0" w:type="auto"/>
            <w:shd w:val="clear" w:color="auto" w:fill="FFFFFF"/>
            <w:hideMark/>
          </w:tcPr>
          <w:p w14:paraId="0AA863D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            </w:t>
            </w:r>
          </w:p>
          <w:p w14:paraId="790A4CF2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2179B5A" w14:textId="77777777" w:rsidTr="00E60319">
        <w:tc>
          <w:tcPr>
            <w:tcW w:w="0" w:type="auto"/>
            <w:shd w:val="clear" w:color="auto" w:fill="FFFFFF"/>
            <w:hideMark/>
          </w:tcPr>
          <w:p w14:paraId="238B6D4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            </w:t>
            </w:r>
          </w:p>
          <w:p w14:paraId="36EC4B75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0A5F122D" w14:textId="77777777" w:rsidTr="00E60319">
        <w:tc>
          <w:tcPr>
            <w:tcW w:w="0" w:type="auto"/>
            <w:shd w:val="clear" w:color="auto" w:fill="FFFFFF"/>
            <w:hideMark/>
          </w:tcPr>
          <w:p w14:paraId="7EAF88F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UFLAG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</w:p>
          <w:p w14:paraId="2F271BB7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2C18DC3" w14:textId="77777777" w:rsidTr="00E60319">
        <w:tc>
          <w:tcPr>
            <w:tcW w:w="0" w:type="auto"/>
            <w:shd w:val="clear" w:color="auto" w:fill="FFFFFF"/>
            <w:hideMark/>
          </w:tcPr>
          <w:p w14:paraId="7C4901E4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E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 UPMOVE</w:t>
            </w:r>
          </w:p>
          <w:p w14:paraId="17DA74DA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DED86F8" w14:textId="77777777" w:rsidTr="00E60319">
        <w:tc>
          <w:tcPr>
            <w:tcW w:w="0" w:type="auto"/>
            <w:shd w:val="clear" w:color="auto" w:fill="FFFFFF"/>
            <w:hideMark/>
          </w:tcPr>
          <w:p w14:paraId="46683F04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LFLAG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284659BE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63FA1E6" w14:textId="77777777" w:rsidTr="00E60319">
        <w:tc>
          <w:tcPr>
            <w:tcW w:w="0" w:type="auto"/>
            <w:shd w:val="clear" w:color="auto" w:fill="FFFFFF"/>
            <w:hideMark/>
          </w:tcPr>
          <w:p w14:paraId="0C5FB3B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E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LEFTMOVE </w:t>
            </w:r>
          </w:p>
          <w:p w14:paraId="4E7EEC64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01A77907" w14:textId="77777777" w:rsidTr="00E60319">
        <w:tc>
          <w:tcPr>
            <w:tcW w:w="0" w:type="auto"/>
            <w:shd w:val="clear" w:color="auto" w:fill="FFFFFF"/>
            <w:hideMark/>
          </w:tcPr>
          <w:p w14:paraId="0232F22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DFLAG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777FECA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6DF50B5" w14:textId="77777777" w:rsidTr="00E60319">
        <w:tc>
          <w:tcPr>
            <w:tcW w:w="0" w:type="auto"/>
            <w:shd w:val="clear" w:color="auto" w:fill="FFFFFF"/>
            <w:hideMark/>
          </w:tcPr>
          <w:p w14:paraId="10DAB360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E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 DOWNMOVE</w:t>
            </w:r>
          </w:p>
          <w:p w14:paraId="3120155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64A21DE1" w14:textId="77777777" w:rsidTr="00E60319">
        <w:tc>
          <w:tcPr>
            <w:tcW w:w="0" w:type="auto"/>
            <w:shd w:val="clear" w:color="auto" w:fill="FFFFFF"/>
            <w:hideMark/>
          </w:tcPr>
          <w:p w14:paraId="3028046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RFLAG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0A3D16D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4BB4E10A" w14:textId="77777777" w:rsidTr="00E60319">
        <w:tc>
          <w:tcPr>
            <w:tcW w:w="0" w:type="auto"/>
            <w:shd w:val="clear" w:color="auto" w:fill="FFFFFF"/>
            <w:hideMark/>
          </w:tcPr>
          <w:p w14:paraId="3A61308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E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RIGHTMOVE            </w:t>
            </w:r>
            <w:r w:rsidRPr="006C7E5A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; MAKES STRING KEEP MOVING IN SAME DIRECTION      </w:t>
            </w:r>
          </w:p>
          <w:p w14:paraId="3D8FAB8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A68D39C" w14:textId="77777777" w:rsidTr="00E60319">
        <w:tc>
          <w:tcPr>
            <w:tcW w:w="0" w:type="auto"/>
            <w:shd w:val="clear" w:color="auto" w:fill="FFFFFF"/>
            <w:hideMark/>
          </w:tcPr>
          <w:p w14:paraId="752A2BE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DE30CA4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0D96C829" w14:textId="77777777" w:rsidTr="00E60319">
        <w:tc>
          <w:tcPr>
            <w:tcW w:w="0" w:type="auto"/>
            <w:shd w:val="clear" w:color="auto" w:fill="FFFFFF"/>
            <w:hideMark/>
          </w:tcPr>
          <w:p w14:paraId="628ACE07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20ED1E4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1B2B740F" w14:textId="77777777" w:rsidTr="00E60319">
        <w:tc>
          <w:tcPr>
            <w:tcW w:w="0" w:type="auto"/>
            <w:shd w:val="clear" w:color="auto" w:fill="FFFFFF"/>
            <w:hideMark/>
          </w:tcPr>
          <w:p w14:paraId="6C898670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 </w:t>
            </w:r>
            <w:r w:rsidRPr="006C7E5A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AGAIN: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INTERRUPT    </w:t>
            </w:r>
          </w:p>
          <w:p w14:paraId="72F77AB5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029C0D1B" w14:textId="77777777" w:rsidTr="00E60319">
        <w:tc>
          <w:tcPr>
            <w:tcW w:w="0" w:type="auto"/>
            <w:shd w:val="clear" w:color="auto" w:fill="FFFFFF"/>
            <w:hideMark/>
          </w:tcPr>
          <w:p w14:paraId="6D10122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 </w:t>
            </w:r>
          </w:p>
          <w:p w14:paraId="1C945C0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53537CF" w14:textId="77777777" w:rsidTr="00E60319">
        <w:tc>
          <w:tcPr>
            <w:tcW w:w="0" w:type="auto"/>
            <w:shd w:val="clear" w:color="auto" w:fill="FFFFFF"/>
            <w:hideMark/>
          </w:tcPr>
          <w:p w14:paraId="37AF88FF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 </w:t>
            </w:r>
          </w:p>
          <w:p w14:paraId="64275D5A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175A630D" w14:textId="77777777" w:rsidTr="00E60319">
        <w:tc>
          <w:tcPr>
            <w:tcW w:w="0" w:type="auto"/>
            <w:shd w:val="clear" w:color="auto" w:fill="FFFFFF"/>
            <w:hideMark/>
          </w:tcPr>
          <w:p w14:paraId="75AAF28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 </w:t>
            </w:r>
            <w:r w:rsidRPr="006C7E5A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KBISR: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3A277904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F5EEEDE" w14:textId="77777777" w:rsidTr="00E60319">
        <w:tc>
          <w:tcPr>
            <w:tcW w:w="0" w:type="auto"/>
            <w:shd w:val="clear" w:color="auto" w:fill="FFFFFF"/>
            <w:hideMark/>
          </w:tcPr>
          <w:p w14:paraId="01969FFA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60</w:t>
            </w:r>
          </w:p>
          <w:p w14:paraId="0A83DA6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2EB6ADB" w14:textId="77777777" w:rsidTr="00E60319">
        <w:tc>
          <w:tcPr>
            <w:tcW w:w="0" w:type="auto"/>
            <w:shd w:val="clear" w:color="auto" w:fill="FFFFFF"/>
            <w:hideMark/>
          </w:tcPr>
          <w:p w14:paraId="77FEC89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lastRenderedPageBreak/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2E</w:t>
            </w:r>
          </w:p>
          <w:p w14:paraId="0462874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21D916A" w14:textId="77777777" w:rsidTr="00E60319">
        <w:tc>
          <w:tcPr>
            <w:tcW w:w="0" w:type="auto"/>
            <w:shd w:val="clear" w:color="auto" w:fill="FFFFFF"/>
            <w:hideMark/>
          </w:tcPr>
          <w:p w14:paraId="2C6F2DC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CHECK_RELEASE</w:t>
            </w:r>
          </w:p>
          <w:p w14:paraId="403BD315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0F332F7" w14:textId="77777777" w:rsidTr="00E60319">
        <w:tc>
          <w:tcPr>
            <w:tcW w:w="0" w:type="auto"/>
            <w:shd w:val="clear" w:color="auto" w:fill="FFFFFF"/>
            <w:hideMark/>
          </w:tcPr>
          <w:p w14:paraId="53605F9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CFLAG,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33409DD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4A8ADE90" w14:textId="77777777" w:rsidTr="00E60319">
        <w:tc>
          <w:tcPr>
            <w:tcW w:w="0" w:type="auto"/>
            <w:shd w:val="clear" w:color="auto" w:fill="FFFFFF"/>
            <w:hideMark/>
          </w:tcPr>
          <w:p w14:paraId="1CF717F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KEXIT</w:t>
            </w:r>
          </w:p>
          <w:p w14:paraId="4E5FC16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E546BAE" w14:textId="77777777" w:rsidTr="00E60319">
        <w:tc>
          <w:tcPr>
            <w:tcW w:w="0" w:type="auto"/>
            <w:shd w:val="clear" w:color="auto" w:fill="FFFFFF"/>
            <w:hideMark/>
          </w:tcPr>
          <w:p w14:paraId="4C890DD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0E578B4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B044CF8" w14:textId="77777777" w:rsidTr="00E60319">
        <w:tc>
          <w:tcPr>
            <w:tcW w:w="0" w:type="auto"/>
            <w:shd w:val="clear" w:color="auto" w:fill="FFFFFF"/>
            <w:hideMark/>
          </w:tcPr>
          <w:p w14:paraId="47B3C754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6C7E5A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CHECK_RELEASE: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AA</w:t>
            </w:r>
          </w:p>
          <w:p w14:paraId="56F2C88A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554F1EE" w14:textId="77777777" w:rsidTr="00E60319">
        <w:tc>
          <w:tcPr>
            <w:tcW w:w="0" w:type="auto"/>
            <w:shd w:val="clear" w:color="auto" w:fill="FFFFFF"/>
            <w:hideMark/>
          </w:tcPr>
          <w:p w14:paraId="2F09A315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CHECK_A</w:t>
            </w:r>
          </w:p>
          <w:p w14:paraId="1FC2201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EF74314" w14:textId="77777777" w:rsidTr="00E60319">
        <w:tc>
          <w:tcPr>
            <w:tcW w:w="0" w:type="auto"/>
            <w:shd w:val="clear" w:color="auto" w:fill="FFFFFF"/>
            <w:hideMark/>
          </w:tcPr>
          <w:p w14:paraId="56D23BC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CFLAG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5A4C5F77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9A063FB" w14:textId="77777777" w:rsidTr="00E60319">
        <w:tc>
          <w:tcPr>
            <w:tcW w:w="0" w:type="auto"/>
            <w:shd w:val="clear" w:color="auto" w:fill="FFFFFF"/>
            <w:hideMark/>
          </w:tcPr>
          <w:p w14:paraId="2ED530D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KEXIT</w:t>
            </w:r>
          </w:p>
          <w:p w14:paraId="43C00C30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965EF11" w14:textId="77777777" w:rsidTr="00E60319">
        <w:tc>
          <w:tcPr>
            <w:tcW w:w="0" w:type="auto"/>
            <w:shd w:val="clear" w:color="auto" w:fill="FFFFFF"/>
            <w:hideMark/>
          </w:tcPr>
          <w:p w14:paraId="59286627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DE3DB6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4B8C762" w14:textId="77777777" w:rsidTr="00E60319">
        <w:tc>
          <w:tcPr>
            <w:tcW w:w="0" w:type="auto"/>
            <w:shd w:val="clear" w:color="auto" w:fill="FFFFFF"/>
            <w:hideMark/>
          </w:tcPr>
          <w:p w14:paraId="46912C6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6C7E5A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CHECK_A: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AE</w:t>
            </w:r>
          </w:p>
          <w:p w14:paraId="4A6235DA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1948C56E" w14:textId="77777777" w:rsidTr="00E60319">
        <w:tc>
          <w:tcPr>
            <w:tcW w:w="0" w:type="auto"/>
            <w:shd w:val="clear" w:color="auto" w:fill="FFFFFF"/>
            <w:hideMark/>
          </w:tcPr>
          <w:p w14:paraId="2FC5D69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KEXIT</w:t>
            </w:r>
          </w:p>
          <w:p w14:paraId="53C720F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8E831E8" w14:textId="77777777" w:rsidTr="00E60319">
        <w:tc>
          <w:tcPr>
            <w:tcW w:w="0" w:type="auto"/>
            <w:shd w:val="clear" w:color="auto" w:fill="FFFFFF"/>
            <w:hideMark/>
          </w:tcPr>
          <w:p w14:paraId="17CABFB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CFLAG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58289BA7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183BFB4" w14:textId="77777777" w:rsidTr="00E60319">
        <w:tc>
          <w:tcPr>
            <w:tcW w:w="0" w:type="auto"/>
            <w:shd w:val="clear" w:color="auto" w:fill="FFFFFF"/>
            <w:hideMark/>
          </w:tcPr>
          <w:p w14:paraId="6ECF5BC2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KEXIT</w:t>
            </w:r>
          </w:p>
          <w:p w14:paraId="2400107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D87A115" w14:textId="77777777" w:rsidTr="00E60319">
        <w:tc>
          <w:tcPr>
            <w:tcW w:w="0" w:type="auto"/>
            <w:shd w:val="clear" w:color="auto" w:fill="FFFFFF"/>
            <w:hideMark/>
          </w:tcPr>
          <w:p w14:paraId="265E318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FLAG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069E2F42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1859E665" w14:textId="77777777" w:rsidTr="00E60319">
        <w:tc>
          <w:tcPr>
            <w:tcW w:w="0" w:type="auto"/>
            <w:shd w:val="clear" w:color="auto" w:fill="FFFFFF"/>
            <w:hideMark/>
          </w:tcPr>
          <w:p w14:paraId="573BA5FA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COMPLETE</w:t>
            </w:r>
          </w:p>
          <w:p w14:paraId="265B51B2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1453F1A3" w14:textId="77777777" w:rsidTr="00E60319">
        <w:tc>
          <w:tcPr>
            <w:tcW w:w="0" w:type="auto"/>
            <w:shd w:val="clear" w:color="auto" w:fill="FFFFFF"/>
            <w:hideMark/>
          </w:tcPr>
          <w:p w14:paraId="4BE8642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D57974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4D4A44E3" w14:textId="77777777" w:rsidTr="00E60319">
        <w:tc>
          <w:tcPr>
            <w:tcW w:w="0" w:type="auto"/>
            <w:shd w:val="clear" w:color="auto" w:fill="FFFFFF"/>
            <w:hideMark/>
          </w:tcPr>
          <w:p w14:paraId="7369C870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 </w:t>
            </w:r>
            <w:r w:rsidRPr="006C7E5A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KEXIT: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FLAG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3C3B62CE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4AF55BAB" w14:textId="77777777" w:rsidTr="00E60319">
        <w:tc>
          <w:tcPr>
            <w:tcW w:w="0" w:type="auto"/>
            <w:shd w:val="clear" w:color="auto" w:fill="FFFFFF"/>
            <w:hideMark/>
          </w:tcPr>
          <w:p w14:paraId="3541A05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 </w:t>
            </w:r>
            <w:r w:rsidRPr="006C7E5A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COMPLETE: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20</w:t>
            </w:r>
          </w:p>
          <w:p w14:paraId="31B013D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4388EB8" w14:textId="77777777" w:rsidTr="00E60319">
        <w:tc>
          <w:tcPr>
            <w:tcW w:w="0" w:type="auto"/>
            <w:shd w:val="clear" w:color="auto" w:fill="FFFFFF"/>
            <w:hideMark/>
          </w:tcPr>
          <w:p w14:paraId="41CA9D0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OUT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20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</w:p>
          <w:p w14:paraId="14F77462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AB373AC" w14:textId="77777777" w:rsidTr="00E60319">
        <w:tc>
          <w:tcPr>
            <w:tcW w:w="0" w:type="auto"/>
            <w:shd w:val="clear" w:color="auto" w:fill="FFFFFF"/>
            <w:hideMark/>
          </w:tcPr>
          <w:p w14:paraId="38C80EBF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O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6DEA906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74DDCBB" w14:textId="77777777" w:rsidTr="00E60319">
        <w:tc>
          <w:tcPr>
            <w:tcW w:w="0" w:type="auto"/>
            <w:shd w:val="clear" w:color="auto" w:fill="FFFFFF"/>
            <w:hideMark/>
          </w:tcPr>
          <w:p w14:paraId="316971D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RET</w:t>
            </w:r>
          </w:p>
          <w:p w14:paraId="35401AB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692827BF" w14:textId="77777777" w:rsidTr="00E60319">
        <w:tc>
          <w:tcPr>
            <w:tcW w:w="0" w:type="auto"/>
            <w:shd w:val="clear" w:color="auto" w:fill="FFFFFF"/>
            <w:hideMark/>
          </w:tcPr>
          <w:p w14:paraId="0119F49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5BC9D61E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440BC98" w14:textId="77777777" w:rsidTr="00E60319">
        <w:tc>
          <w:tcPr>
            <w:tcW w:w="0" w:type="auto"/>
            <w:shd w:val="clear" w:color="auto" w:fill="FFFFFF"/>
            <w:hideMark/>
          </w:tcPr>
          <w:p w14:paraId="4489B070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 </w:t>
            </w:r>
            <w:r w:rsidRPr="006C7E5A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TISR: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7142A1A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7EC3073" w14:textId="77777777" w:rsidTr="00E60319">
        <w:tc>
          <w:tcPr>
            <w:tcW w:w="0" w:type="auto"/>
            <w:shd w:val="clear" w:color="auto" w:fill="FFFFFF"/>
            <w:hideMark/>
          </w:tcPr>
          <w:p w14:paraId="628FD1C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</w:p>
          <w:p w14:paraId="426FD932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4C7C4DF2" w14:textId="77777777" w:rsidTr="00E60319">
        <w:tc>
          <w:tcPr>
            <w:tcW w:w="0" w:type="auto"/>
            <w:shd w:val="clear" w:color="auto" w:fill="FFFFFF"/>
            <w:hideMark/>
          </w:tcPr>
          <w:p w14:paraId="1B0B8B17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24E3A6A2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1B3C472" w14:textId="77777777" w:rsidTr="00E60319">
        <w:tc>
          <w:tcPr>
            <w:tcW w:w="0" w:type="auto"/>
            <w:shd w:val="clear" w:color="auto" w:fill="FFFFFF"/>
            <w:hideMark/>
          </w:tcPr>
          <w:p w14:paraId="57C7267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TCOUNT</w:t>
            </w:r>
          </w:p>
          <w:p w14:paraId="0E1C60A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17863C7" w14:textId="77777777" w:rsidTr="00E60319">
        <w:tc>
          <w:tcPr>
            <w:tcW w:w="0" w:type="auto"/>
            <w:shd w:val="clear" w:color="auto" w:fill="FFFFFF"/>
            <w:hideMark/>
          </w:tcPr>
          <w:p w14:paraId="18843FF4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49634E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6F021C15" w14:textId="77777777" w:rsidTr="00E60319">
        <w:tc>
          <w:tcPr>
            <w:tcW w:w="0" w:type="auto"/>
            <w:shd w:val="clear" w:color="auto" w:fill="FFFFFF"/>
            <w:hideMark/>
          </w:tcPr>
          <w:p w14:paraId="7298854F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XOR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603F147E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009DAE77" w14:textId="77777777" w:rsidTr="00E60319">
        <w:tc>
          <w:tcPr>
            <w:tcW w:w="0" w:type="auto"/>
            <w:shd w:val="clear" w:color="auto" w:fill="FFFFFF"/>
            <w:hideMark/>
          </w:tcPr>
          <w:p w14:paraId="3EFC4A90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XOR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</w:p>
          <w:p w14:paraId="6FC556BE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7E15742" w14:textId="77777777" w:rsidTr="00E60319">
        <w:tc>
          <w:tcPr>
            <w:tcW w:w="0" w:type="auto"/>
            <w:shd w:val="clear" w:color="auto" w:fill="FFFFFF"/>
            <w:hideMark/>
          </w:tcPr>
          <w:p w14:paraId="3C3AAD0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8</w:t>
            </w:r>
          </w:p>
          <w:p w14:paraId="320C95F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1227AFAD" w14:textId="77777777" w:rsidTr="00E60319">
        <w:tc>
          <w:tcPr>
            <w:tcW w:w="0" w:type="auto"/>
            <w:shd w:val="clear" w:color="auto" w:fill="FFFFFF"/>
            <w:hideMark/>
          </w:tcPr>
          <w:p w14:paraId="0ADD3980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L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</w:t>
            </w:r>
          </w:p>
          <w:p w14:paraId="63F391A7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1956B9A" w14:textId="77777777" w:rsidTr="00E60319">
        <w:tc>
          <w:tcPr>
            <w:tcW w:w="0" w:type="auto"/>
            <w:shd w:val="clear" w:color="auto" w:fill="FFFFFF"/>
            <w:hideMark/>
          </w:tcPr>
          <w:p w14:paraId="178B4AEE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DI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L</w:t>
            </w:r>
          </w:p>
          <w:p w14:paraId="55C6401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6E29C05F" w14:textId="77777777" w:rsidTr="00E60319">
        <w:tc>
          <w:tcPr>
            <w:tcW w:w="0" w:type="auto"/>
            <w:shd w:val="clear" w:color="auto" w:fill="FFFFFF"/>
            <w:hideMark/>
          </w:tcPr>
          <w:p w14:paraId="4C4DC418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E689BB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0F0DD5F1" w14:textId="77777777" w:rsidTr="00E60319">
        <w:tc>
          <w:tcPr>
            <w:tcW w:w="0" w:type="auto"/>
            <w:shd w:val="clear" w:color="auto" w:fill="FFFFFF"/>
            <w:hideMark/>
          </w:tcPr>
          <w:p w14:paraId="52C5EC0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L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</w:p>
          <w:p w14:paraId="0DFBC6FF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0E8B064A" w14:textId="77777777" w:rsidTr="00E60319">
        <w:tc>
          <w:tcPr>
            <w:tcW w:w="0" w:type="auto"/>
            <w:shd w:val="clear" w:color="auto" w:fill="FFFFFF"/>
            <w:hideMark/>
          </w:tcPr>
          <w:p w14:paraId="20D545F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</w:p>
          <w:p w14:paraId="30E9A5D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57BEE99" w14:textId="77777777" w:rsidTr="00E60319">
        <w:tc>
          <w:tcPr>
            <w:tcW w:w="0" w:type="auto"/>
            <w:shd w:val="clear" w:color="auto" w:fill="FFFFFF"/>
            <w:hideMark/>
          </w:tcPr>
          <w:p w14:paraId="067D03A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</w:p>
          <w:p w14:paraId="0502BF92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044AE90E" w14:textId="77777777" w:rsidTr="00E60319">
        <w:tc>
          <w:tcPr>
            <w:tcW w:w="0" w:type="auto"/>
            <w:shd w:val="clear" w:color="auto" w:fill="FFFFFF"/>
            <w:hideMark/>
          </w:tcPr>
          <w:p w14:paraId="0E7D4405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6A71E8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D3E8BA6" w14:textId="77777777" w:rsidTr="00E60319">
        <w:tc>
          <w:tcPr>
            <w:tcW w:w="0" w:type="auto"/>
            <w:shd w:val="clear" w:color="auto" w:fill="FFFFFF"/>
            <w:hideMark/>
          </w:tcPr>
          <w:p w14:paraId="48DB60A1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TCOUNT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</w:p>
          <w:p w14:paraId="2316D037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4D82C676" w14:textId="77777777" w:rsidTr="00E60319">
        <w:tc>
          <w:tcPr>
            <w:tcW w:w="0" w:type="auto"/>
            <w:shd w:val="clear" w:color="auto" w:fill="FFFFFF"/>
            <w:hideMark/>
          </w:tcPr>
          <w:p w14:paraId="23802597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LE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XIT_T</w:t>
            </w:r>
          </w:p>
          <w:p w14:paraId="062ED3DF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50EBD1AD" w14:textId="77777777" w:rsidTr="00E60319">
        <w:tc>
          <w:tcPr>
            <w:tcW w:w="0" w:type="auto"/>
            <w:shd w:val="clear" w:color="auto" w:fill="FFFFFF"/>
            <w:hideMark/>
          </w:tcPr>
          <w:p w14:paraId="2D047C67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TFLAG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20254599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740CA376" w14:textId="77777777" w:rsidTr="00E60319">
        <w:tc>
          <w:tcPr>
            <w:tcW w:w="0" w:type="auto"/>
            <w:shd w:val="clear" w:color="auto" w:fill="FFFFFF"/>
            <w:hideMark/>
          </w:tcPr>
          <w:p w14:paraId="01D7C48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TCOUNT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</w:p>
          <w:p w14:paraId="4D9BFB83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2BF45954" w14:textId="77777777" w:rsidTr="00E60319">
        <w:tc>
          <w:tcPr>
            <w:tcW w:w="0" w:type="auto"/>
            <w:shd w:val="clear" w:color="auto" w:fill="FFFFFF"/>
            <w:hideMark/>
          </w:tcPr>
          <w:p w14:paraId="23E7D2AA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0F8993B6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1AC77AE7" w14:textId="77777777" w:rsidTr="00E60319">
        <w:tc>
          <w:tcPr>
            <w:tcW w:w="0" w:type="auto"/>
            <w:shd w:val="clear" w:color="auto" w:fill="FFFFFF"/>
            <w:hideMark/>
          </w:tcPr>
          <w:p w14:paraId="5813A56F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 </w:t>
            </w:r>
            <w:r w:rsidRPr="006C7E5A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EXIT_T: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20</w:t>
            </w:r>
          </w:p>
          <w:p w14:paraId="04BE7CD4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147282F" w14:textId="77777777" w:rsidTr="00E60319">
        <w:tc>
          <w:tcPr>
            <w:tcW w:w="0" w:type="auto"/>
            <w:shd w:val="clear" w:color="auto" w:fill="FFFFFF"/>
            <w:hideMark/>
          </w:tcPr>
          <w:p w14:paraId="71C2B7FF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OUT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20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</w:p>
          <w:p w14:paraId="5619A7CC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1B5794FC" w14:textId="77777777" w:rsidTr="00E60319">
        <w:tc>
          <w:tcPr>
            <w:tcW w:w="0" w:type="auto"/>
            <w:shd w:val="clear" w:color="auto" w:fill="FFFFFF"/>
            <w:hideMark/>
          </w:tcPr>
          <w:p w14:paraId="11DD5C35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O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74271B84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3FDA2D48" w14:textId="77777777" w:rsidTr="00E60319">
        <w:tc>
          <w:tcPr>
            <w:tcW w:w="0" w:type="auto"/>
            <w:shd w:val="clear" w:color="auto" w:fill="FFFFFF"/>
            <w:hideMark/>
          </w:tcPr>
          <w:p w14:paraId="09FB4F1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O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</w:p>
          <w:p w14:paraId="09168432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096C0C7D" w14:textId="77777777" w:rsidTr="00E60319">
        <w:tc>
          <w:tcPr>
            <w:tcW w:w="0" w:type="auto"/>
            <w:shd w:val="clear" w:color="auto" w:fill="FFFFFF"/>
            <w:hideMark/>
          </w:tcPr>
          <w:p w14:paraId="3008090F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OP</w:t>
            </w: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6C7E5A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3F505F7D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6C7E5A" w:rsidRPr="006C7E5A" w14:paraId="402BE64A" w14:textId="77777777" w:rsidTr="00E60319">
        <w:tc>
          <w:tcPr>
            <w:tcW w:w="0" w:type="auto"/>
            <w:shd w:val="clear" w:color="auto" w:fill="FFFFFF"/>
            <w:hideMark/>
          </w:tcPr>
          <w:p w14:paraId="1127D53B" w14:textId="77777777" w:rsidR="006C7E5A" w:rsidRPr="006C7E5A" w:rsidRDefault="006C7E5A" w:rsidP="00E60319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6C7E5A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6C7E5A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RET</w:t>
            </w:r>
          </w:p>
        </w:tc>
      </w:tr>
    </w:tbl>
    <w:p w14:paraId="36D5AB8F" w14:textId="11D4C100" w:rsidR="00E520F9" w:rsidRPr="00E6283F" w:rsidRDefault="00E520F9" w:rsidP="00CE776F">
      <w:pPr>
        <w:pBdr>
          <w:bottom w:val="single" w:sz="12" w:space="1" w:color="auto"/>
        </w:pBdr>
        <w:spacing w:before="40" w:after="40"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85EE86C" w14:textId="77777777" w:rsidR="0014326F" w:rsidRPr="0014326F" w:rsidRDefault="0014326F" w:rsidP="00CE776F">
      <w:pPr>
        <w:spacing w:before="40" w:after="40" w:line="480" w:lineRule="auto"/>
        <w:rPr>
          <w:rFonts w:ascii="Times New Roman" w:hAnsi="Times New Roman" w:cs="Times New Roman"/>
          <w:sz w:val="24"/>
          <w:szCs w:val="24"/>
        </w:rPr>
      </w:pPr>
    </w:p>
    <w:p w14:paraId="514531FD" w14:textId="77777777" w:rsidR="00BA6BC6" w:rsidRPr="008D25EC" w:rsidRDefault="00BA6BC6"/>
    <w:sectPr w:rsidR="00BA6BC6" w:rsidRPr="008D25EC" w:rsidSect="003D149D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7608A" w14:textId="77777777" w:rsidR="00832A93" w:rsidRDefault="00832A93" w:rsidP="00EA5C66">
      <w:pPr>
        <w:spacing w:after="0" w:line="240" w:lineRule="auto"/>
      </w:pPr>
      <w:r>
        <w:separator/>
      </w:r>
    </w:p>
    <w:p w14:paraId="0BAF3D1E" w14:textId="77777777" w:rsidR="00832A93" w:rsidRDefault="00832A93"/>
    <w:p w14:paraId="5CC8571A" w14:textId="77777777" w:rsidR="00832A93" w:rsidRDefault="00832A93" w:rsidP="007F7046"/>
    <w:p w14:paraId="0CC26AEC" w14:textId="77777777" w:rsidR="00832A93" w:rsidRDefault="00832A93"/>
  </w:endnote>
  <w:endnote w:type="continuationSeparator" w:id="0">
    <w:p w14:paraId="419C28EB" w14:textId="77777777" w:rsidR="00832A93" w:rsidRDefault="00832A93" w:rsidP="00EA5C66">
      <w:pPr>
        <w:spacing w:after="0" w:line="240" w:lineRule="auto"/>
      </w:pPr>
      <w:r>
        <w:continuationSeparator/>
      </w:r>
    </w:p>
    <w:p w14:paraId="1EDA940B" w14:textId="77777777" w:rsidR="00832A93" w:rsidRDefault="00832A93"/>
    <w:p w14:paraId="426E2736" w14:textId="77777777" w:rsidR="00832A93" w:rsidRDefault="00832A93" w:rsidP="007F7046"/>
    <w:p w14:paraId="16E32BD2" w14:textId="77777777" w:rsidR="00832A93" w:rsidRDefault="00832A93"/>
  </w:endnote>
  <w:endnote w:type="continuationNotice" w:id="1">
    <w:p w14:paraId="4CD61153" w14:textId="77777777" w:rsidR="00832A93" w:rsidRDefault="00832A93">
      <w:pPr>
        <w:spacing w:after="0" w:line="240" w:lineRule="auto"/>
      </w:pPr>
    </w:p>
    <w:p w14:paraId="4B636B74" w14:textId="77777777" w:rsidR="00832A93" w:rsidRDefault="00832A93"/>
    <w:p w14:paraId="401E13DD" w14:textId="77777777" w:rsidR="00832A93" w:rsidRDefault="00832A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roy ExtraBold">
    <w:panose1 w:val="000009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00C6" w14:textId="77777777" w:rsidR="00EA5C66" w:rsidRDefault="00EA5C66">
    <w:pPr>
      <w:pStyle w:val="Footer"/>
    </w:pPr>
  </w:p>
  <w:p w14:paraId="63761EE5" w14:textId="77777777" w:rsidR="00B46EE3" w:rsidRDefault="00B46EE3"/>
  <w:p w14:paraId="050B5113" w14:textId="77777777" w:rsidR="00B46EE3" w:rsidRDefault="00B46EE3" w:rsidP="007F7046"/>
  <w:p w14:paraId="2FBCCABA" w14:textId="77777777" w:rsidR="00CD3488" w:rsidRDefault="00CD348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FFBD8" w14:textId="351F1795" w:rsidR="00CD3488" w:rsidRPr="00B22087" w:rsidRDefault="000C01A9" w:rsidP="00B22087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F46BA" w14:textId="77777777" w:rsidR="00832A93" w:rsidRDefault="00832A93" w:rsidP="00EA5C66">
      <w:pPr>
        <w:spacing w:after="0" w:line="240" w:lineRule="auto"/>
      </w:pPr>
      <w:r>
        <w:separator/>
      </w:r>
    </w:p>
    <w:p w14:paraId="02B94C94" w14:textId="77777777" w:rsidR="00832A93" w:rsidRDefault="00832A93"/>
    <w:p w14:paraId="19BB78C0" w14:textId="77777777" w:rsidR="00832A93" w:rsidRDefault="00832A93" w:rsidP="007F7046"/>
    <w:p w14:paraId="48140CF5" w14:textId="77777777" w:rsidR="00832A93" w:rsidRDefault="00832A93"/>
  </w:footnote>
  <w:footnote w:type="continuationSeparator" w:id="0">
    <w:p w14:paraId="3058C9F1" w14:textId="77777777" w:rsidR="00832A93" w:rsidRDefault="00832A93" w:rsidP="00EA5C66">
      <w:pPr>
        <w:spacing w:after="0" w:line="240" w:lineRule="auto"/>
      </w:pPr>
      <w:r>
        <w:continuationSeparator/>
      </w:r>
    </w:p>
    <w:p w14:paraId="5948029C" w14:textId="77777777" w:rsidR="00832A93" w:rsidRDefault="00832A93"/>
    <w:p w14:paraId="3A98EF44" w14:textId="77777777" w:rsidR="00832A93" w:rsidRDefault="00832A93" w:rsidP="007F7046"/>
    <w:p w14:paraId="181FE051" w14:textId="77777777" w:rsidR="00832A93" w:rsidRDefault="00832A93"/>
  </w:footnote>
  <w:footnote w:type="continuationNotice" w:id="1">
    <w:p w14:paraId="3F4B6BF7" w14:textId="77777777" w:rsidR="00832A93" w:rsidRDefault="00832A93">
      <w:pPr>
        <w:spacing w:after="0" w:line="240" w:lineRule="auto"/>
      </w:pPr>
    </w:p>
    <w:p w14:paraId="4B79BED1" w14:textId="77777777" w:rsidR="00832A93" w:rsidRDefault="00832A93"/>
    <w:p w14:paraId="189A3AD5" w14:textId="77777777" w:rsidR="00832A93" w:rsidRDefault="00832A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1E798" w14:textId="4A26924D" w:rsidR="00EA5C66" w:rsidRDefault="00EA5C66">
    <w:pPr>
      <w:pStyle w:val="Header"/>
    </w:pPr>
  </w:p>
  <w:p w14:paraId="46D4793A" w14:textId="77777777" w:rsidR="00B46EE3" w:rsidRDefault="00B46EE3"/>
  <w:p w14:paraId="1CBAB0BC" w14:textId="77777777" w:rsidR="00B46EE3" w:rsidRDefault="00B46EE3" w:rsidP="007F7046"/>
  <w:p w14:paraId="78BC0D83" w14:textId="77777777" w:rsidR="00CD3488" w:rsidRDefault="00CD348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4F38C" w14:textId="44C76785" w:rsidR="00B46EE3" w:rsidRDefault="00B46EE3" w:rsidP="00456D72">
    <w:pPr>
      <w:pStyle w:val="Header"/>
    </w:pPr>
  </w:p>
  <w:p w14:paraId="4BF978DA" w14:textId="77777777" w:rsidR="00CD3488" w:rsidRDefault="00CD3488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C21C6" w14:textId="757FFD55" w:rsidR="00EA5C66" w:rsidRDefault="00EA5C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5751"/>
    <w:multiLevelType w:val="hybridMultilevel"/>
    <w:tmpl w:val="FFB437C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D2774"/>
    <w:multiLevelType w:val="hybridMultilevel"/>
    <w:tmpl w:val="8CC037C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533977"/>
    <w:multiLevelType w:val="hybridMultilevel"/>
    <w:tmpl w:val="83BC4B1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94421"/>
    <w:multiLevelType w:val="hybridMultilevel"/>
    <w:tmpl w:val="E56607B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270DCB"/>
    <w:multiLevelType w:val="hybridMultilevel"/>
    <w:tmpl w:val="62EECF5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7320B7"/>
    <w:multiLevelType w:val="hybridMultilevel"/>
    <w:tmpl w:val="870EB30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F184A"/>
    <w:multiLevelType w:val="hybridMultilevel"/>
    <w:tmpl w:val="2B3E5FE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546084"/>
    <w:multiLevelType w:val="hybridMultilevel"/>
    <w:tmpl w:val="D35032C8"/>
    <w:lvl w:ilvl="0" w:tplc="3ED4B5F2">
      <w:start w:val="8"/>
      <w:numFmt w:val="bullet"/>
      <w:lvlText w:val="•"/>
      <w:lvlJc w:val="left"/>
      <w:pPr>
        <w:ind w:left="1440" w:hanging="72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7E01D07"/>
    <w:multiLevelType w:val="hybridMultilevel"/>
    <w:tmpl w:val="9814D2CA"/>
    <w:lvl w:ilvl="0" w:tplc="3ED4B5F2">
      <w:start w:val="8"/>
      <w:numFmt w:val="bullet"/>
      <w:lvlText w:val="•"/>
      <w:lvlJc w:val="left"/>
      <w:pPr>
        <w:ind w:left="1440" w:hanging="72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713782"/>
    <w:multiLevelType w:val="hybridMultilevel"/>
    <w:tmpl w:val="C256D3E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8F1061"/>
    <w:multiLevelType w:val="hybridMultilevel"/>
    <w:tmpl w:val="6C20A8B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F22EC1"/>
    <w:multiLevelType w:val="hybridMultilevel"/>
    <w:tmpl w:val="CE32FE8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674F81"/>
    <w:multiLevelType w:val="hybridMultilevel"/>
    <w:tmpl w:val="A05C7E7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512DFC"/>
    <w:multiLevelType w:val="hybridMultilevel"/>
    <w:tmpl w:val="BA1C726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6D55C9"/>
    <w:multiLevelType w:val="hybridMultilevel"/>
    <w:tmpl w:val="9696A17A"/>
    <w:lvl w:ilvl="0" w:tplc="3ED4B5F2">
      <w:start w:val="8"/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6F7EE8"/>
    <w:multiLevelType w:val="hybridMultilevel"/>
    <w:tmpl w:val="A8BCABA0"/>
    <w:lvl w:ilvl="0" w:tplc="4D32E988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170" w:hanging="360"/>
      </w:pPr>
    </w:lvl>
    <w:lvl w:ilvl="2" w:tplc="2000001B" w:tentative="1">
      <w:start w:val="1"/>
      <w:numFmt w:val="lowerRoman"/>
      <w:lvlText w:val="%3."/>
      <w:lvlJc w:val="right"/>
      <w:pPr>
        <w:ind w:left="1890" w:hanging="180"/>
      </w:pPr>
    </w:lvl>
    <w:lvl w:ilvl="3" w:tplc="2000000F" w:tentative="1">
      <w:start w:val="1"/>
      <w:numFmt w:val="decimal"/>
      <w:lvlText w:val="%4."/>
      <w:lvlJc w:val="left"/>
      <w:pPr>
        <w:ind w:left="2610" w:hanging="360"/>
      </w:pPr>
    </w:lvl>
    <w:lvl w:ilvl="4" w:tplc="20000019" w:tentative="1">
      <w:start w:val="1"/>
      <w:numFmt w:val="lowerLetter"/>
      <w:lvlText w:val="%5."/>
      <w:lvlJc w:val="left"/>
      <w:pPr>
        <w:ind w:left="3330" w:hanging="360"/>
      </w:pPr>
    </w:lvl>
    <w:lvl w:ilvl="5" w:tplc="2000001B" w:tentative="1">
      <w:start w:val="1"/>
      <w:numFmt w:val="lowerRoman"/>
      <w:lvlText w:val="%6."/>
      <w:lvlJc w:val="right"/>
      <w:pPr>
        <w:ind w:left="4050" w:hanging="180"/>
      </w:pPr>
    </w:lvl>
    <w:lvl w:ilvl="6" w:tplc="2000000F" w:tentative="1">
      <w:start w:val="1"/>
      <w:numFmt w:val="decimal"/>
      <w:lvlText w:val="%7."/>
      <w:lvlJc w:val="left"/>
      <w:pPr>
        <w:ind w:left="4770" w:hanging="360"/>
      </w:pPr>
    </w:lvl>
    <w:lvl w:ilvl="7" w:tplc="20000019" w:tentative="1">
      <w:start w:val="1"/>
      <w:numFmt w:val="lowerLetter"/>
      <w:lvlText w:val="%8."/>
      <w:lvlJc w:val="left"/>
      <w:pPr>
        <w:ind w:left="5490" w:hanging="360"/>
      </w:pPr>
    </w:lvl>
    <w:lvl w:ilvl="8" w:tplc="2000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6" w15:restartNumberingAfterBreak="0">
    <w:nsid w:val="62F34599"/>
    <w:multiLevelType w:val="hybridMultilevel"/>
    <w:tmpl w:val="837A5730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82488979">
    <w:abstractNumId w:val="10"/>
  </w:num>
  <w:num w:numId="2" w16cid:durableId="1840726887">
    <w:abstractNumId w:val="12"/>
  </w:num>
  <w:num w:numId="3" w16cid:durableId="1039360238">
    <w:abstractNumId w:val="14"/>
  </w:num>
  <w:num w:numId="4" w16cid:durableId="1604337183">
    <w:abstractNumId w:val="7"/>
  </w:num>
  <w:num w:numId="5" w16cid:durableId="1503475401">
    <w:abstractNumId w:val="8"/>
  </w:num>
  <w:num w:numId="6" w16cid:durableId="1381831487">
    <w:abstractNumId w:val="2"/>
  </w:num>
  <w:num w:numId="7" w16cid:durableId="66920096">
    <w:abstractNumId w:val="3"/>
  </w:num>
  <w:num w:numId="8" w16cid:durableId="489559755">
    <w:abstractNumId w:val="6"/>
  </w:num>
  <w:num w:numId="9" w16cid:durableId="497310135">
    <w:abstractNumId w:val="0"/>
  </w:num>
  <w:num w:numId="10" w16cid:durableId="341081732">
    <w:abstractNumId w:val="13"/>
  </w:num>
  <w:num w:numId="11" w16cid:durableId="366028470">
    <w:abstractNumId w:val="9"/>
  </w:num>
  <w:num w:numId="12" w16cid:durableId="2048681364">
    <w:abstractNumId w:val="11"/>
  </w:num>
  <w:num w:numId="13" w16cid:durableId="1935480245">
    <w:abstractNumId w:val="16"/>
  </w:num>
  <w:num w:numId="14" w16cid:durableId="1221867420">
    <w:abstractNumId w:val="1"/>
  </w:num>
  <w:num w:numId="15" w16cid:durableId="275866778">
    <w:abstractNumId w:val="15"/>
  </w:num>
  <w:num w:numId="16" w16cid:durableId="573590537">
    <w:abstractNumId w:val="5"/>
  </w:num>
  <w:num w:numId="17" w16cid:durableId="16465483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MTCxsLQ0NLY0NTBT0lEKTi0uzszPAykwNKsFANGs+yYtAAAA"/>
  </w:docVars>
  <w:rsids>
    <w:rsidRoot w:val="00C1047D"/>
    <w:rsid w:val="00003A17"/>
    <w:rsid w:val="00004495"/>
    <w:rsid w:val="0000509C"/>
    <w:rsid w:val="000070A3"/>
    <w:rsid w:val="000109ED"/>
    <w:rsid w:val="00012123"/>
    <w:rsid w:val="000129F3"/>
    <w:rsid w:val="0001350E"/>
    <w:rsid w:val="00013A5E"/>
    <w:rsid w:val="00016D79"/>
    <w:rsid w:val="00017F15"/>
    <w:rsid w:val="00021CB5"/>
    <w:rsid w:val="00036576"/>
    <w:rsid w:val="00043A64"/>
    <w:rsid w:val="0005282B"/>
    <w:rsid w:val="00052B54"/>
    <w:rsid w:val="000644B2"/>
    <w:rsid w:val="00065346"/>
    <w:rsid w:val="00067286"/>
    <w:rsid w:val="000717C8"/>
    <w:rsid w:val="00082300"/>
    <w:rsid w:val="00083469"/>
    <w:rsid w:val="000834E7"/>
    <w:rsid w:val="00084D0E"/>
    <w:rsid w:val="00085D6F"/>
    <w:rsid w:val="00090005"/>
    <w:rsid w:val="00090FB3"/>
    <w:rsid w:val="00096363"/>
    <w:rsid w:val="0009637E"/>
    <w:rsid w:val="000A0C43"/>
    <w:rsid w:val="000B7512"/>
    <w:rsid w:val="000C01A9"/>
    <w:rsid w:val="000C3BE4"/>
    <w:rsid w:val="000C44AA"/>
    <w:rsid w:val="000C5A28"/>
    <w:rsid w:val="000C773F"/>
    <w:rsid w:val="000D22EB"/>
    <w:rsid w:val="000D35EA"/>
    <w:rsid w:val="000D50D6"/>
    <w:rsid w:val="000E339D"/>
    <w:rsid w:val="000E4808"/>
    <w:rsid w:val="000E74C3"/>
    <w:rsid w:val="000F14CC"/>
    <w:rsid w:val="000F2F30"/>
    <w:rsid w:val="000F32AD"/>
    <w:rsid w:val="001025C9"/>
    <w:rsid w:val="00105523"/>
    <w:rsid w:val="001068AE"/>
    <w:rsid w:val="00107CB1"/>
    <w:rsid w:val="0011044B"/>
    <w:rsid w:val="00110F61"/>
    <w:rsid w:val="0011101E"/>
    <w:rsid w:val="00111AFE"/>
    <w:rsid w:val="00111D20"/>
    <w:rsid w:val="00112C39"/>
    <w:rsid w:val="00116105"/>
    <w:rsid w:val="00130787"/>
    <w:rsid w:val="00130BEF"/>
    <w:rsid w:val="0013124D"/>
    <w:rsid w:val="0013139E"/>
    <w:rsid w:val="0013204B"/>
    <w:rsid w:val="001344B4"/>
    <w:rsid w:val="00141912"/>
    <w:rsid w:val="001424AB"/>
    <w:rsid w:val="0014326F"/>
    <w:rsid w:val="00145A71"/>
    <w:rsid w:val="00150BA1"/>
    <w:rsid w:val="001535F1"/>
    <w:rsid w:val="001751F3"/>
    <w:rsid w:val="00175FBD"/>
    <w:rsid w:val="00177C11"/>
    <w:rsid w:val="001800F7"/>
    <w:rsid w:val="00181766"/>
    <w:rsid w:val="00182D92"/>
    <w:rsid w:val="00184000"/>
    <w:rsid w:val="00187651"/>
    <w:rsid w:val="001877A6"/>
    <w:rsid w:val="00190262"/>
    <w:rsid w:val="00193FEB"/>
    <w:rsid w:val="001949FE"/>
    <w:rsid w:val="00194C33"/>
    <w:rsid w:val="001970F2"/>
    <w:rsid w:val="001A4674"/>
    <w:rsid w:val="001C36D1"/>
    <w:rsid w:val="001C55D2"/>
    <w:rsid w:val="001C569D"/>
    <w:rsid w:val="001D1310"/>
    <w:rsid w:val="001D1C79"/>
    <w:rsid w:val="001D4586"/>
    <w:rsid w:val="001D51E2"/>
    <w:rsid w:val="001D552A"/>
    <w:rsid w:val="001E0567"/>
    <w:rsid w:val="001E377E"/>
    <w:rsid w:val="001F7F92"/>
    <w:rsid w:val="0020110C"/>
    <w:rsid w:val="00201898"/>
    <w:rsid w:val="00201B63"/>
    <w:rsid w:val="002026D5"/>
    <w:rsid w:val="00204333"/>
    <w:rsid w:val="002104B7"/>
    <w:rsid w:val="002106EE"/>
    <w:rsid w:val="002148D8"/>
    <w:rsid w:val="00221E27"/>
    <w:rsid w:val="00223698"/>
    <w:rsid w:val="00225080"/>
    <w:rsid w:val="00233137"/>
    <w:rsid w:val="002341FF"/>
    <w:rsid w:val="00234D0B"/>
    <w:rsid w:val="00235B3A"/>
    <w:rsid w:val="002423F9"/>
    <w:rsid w:val="002424A0"/>
    <w:rsid w:val="002466A8"/>
    <w:rsid w:val="00254D4A"/>
    <w:rsid w:val="002555C2"/>
    <w:rsid w:val="00261AA6"/>
    <w:rsid w:val="00262FA2"/>
    <w:rsid w:val="00266B61"/>
    <w:rsid w:val="00272F5D"/>
    <w:rsid w:val="00277D5D"/>
    <w:rsid w:val="00280DCD"/>
    <w:rsid w:val="00282FFE"/>
    <w:rsid w:val="00283B12"/>
    <w:rsid w:val="00292B97"/>
    <w:rsid w:val="00293C4A"/>
    <w:rsid w:val="002941A6"/>
    <w:rsid w:val="00294EC0"/>
    <w:rsid w:val="002969FE"/>
    <w:rsid w:val="002A36B6"/>
    <w:rsid w:val="002A7957"/>
    <w:rsid w:val="002B06CD"/>
    <w:rsid w:val="002B4737"/>
    <w:rsid w:val="002B55F1"/>
    <w:rsid w:val="002B577A"/>
    <w:rsid w:val="002C0217"/>
    <w:rsid w:val="002C2CDD"/>
    <w:rsid w:val="002C6C1B"/>
    <w:rsid w:val="002D0450"/>
    <w:rsid w:val="002D353D"/>
    <w:rsid w:val="002D47FE"/>
    <w:rsid w:val="002D4C6A"/>
    <w:rsid w:val="002D75E3"/>
    <w:rsid w:val="002E31A4"/>
    <w:rsid w:val="002F13ED"/>
    <w:rsid w:val="002F476C"/>
    <w:rsid w:val="002F493E"/>
    <w:rsid w:val="002F52EA"/>
    <w:rsid w:val="002F6A46"/>
    <w:rsid w:val="0030542A"/>
    <w:rsid w:val="003060EF"/>
    <w:rsid w:val="00313027"/>
    <w:rsid w:val="00315E90"/>
    <w:rsid w:val="00317867"/>
    <w:rsid w:val="00321CCC"/>
    <w:rsid w:val="00325314"/>
    <w:rsid w:val="0034485D"/>
    <w:rsid w:val="003468FA"/>
    <w:rsid w:val="003528DE"/>
    <w:rsid w:val="003541C2"/>
    <w:rsid w:val="00356345"/>
    <w:rsid w:val="00363C35"/>
    <w:rsid w:val="00365931"/>
    <w:rsid w:val="003663C2"/>
    <w:rsid w:val="00367E07"/>
    <w:rsid w:val="003706AE"/>
    <w:rsid w:val="003722D5"/>
    <w:rsid w:val="00372BEA"/>
    <w:rsid w:val="00382159"/>
    <w:rsid w:val="00393D54"/>
    <w:rsid w:val="003948A6"/>
    <w:rsid w:val="00396CB5"/>
    <w:rsid w:val="003979FE"/>
    <w:rsid w:val="00397D89"/>
    <w:rsid w:val="003A2BAC"/>
    <w:rsid w:val="003A37DE"/>
    <w:rsid w:val="003A3BF5"/>
    <w:rsid w:val="003A4C9F"/>
    <w:rsid w:val="003A4FAD"/>
    <w:rsid w:val="003A79E1"/>
    <w:rsid w:val="003A7B10"/>
    <w:rsid w:val="003B3B60"/>
    <w:rsid w:val="003B3D94"/>
    <w:rsid w:val="003B3E75"/>
    <w:rsid w:val="003B4760"/>
    <w:rsid w:val="003D1165"/>
    <w:rsid w:val="003D149D"/>
    <w:rsid w:val="003D3915"/>
    <w:rsid w:val="003D68CA"/>
    <w:rsid w:val="003E3226"/>
    <w:rsid w:val="003E46B4"/>
    <w:rsid w:val="003F0D27"/>
    <w:rsid w:val="003F5C05"/>
    <w:rsid w:val="003F5E19"/>
    <w:rsid w:val="004019DF"/>
    <w:rsid w:val="00402054"/>
    <w:rsid w:val="00402EC3"/>
    <w:rsid w:val="00406A3C"/>
    <w:rsid w:val="00426D3A"/>
    <w:rsid w:val="004278C6"/>
    <w:rsid w:val="00444646"/>
    <w:rsid w:val="00450B30"/>
    <w:rsid w:val="00453363"/>
    <w:rsid w:val="00453BBA"/>
    <w:rsid w:val="004564A4"/>
    <w:rsid w:val="00456D72"/>
    <w:rsid w:val="004662FF"/>
    <w:rsid w:val="00471932"/>
    <w:rsid w:val="0047297E"/>
    <w:rsid w:val="004808BE"/>
    <w:rsid w:val="0048298D"/>
    <w:rsid w:val="004842CF"/>
    <w:rsid w:val="00485E1D"/>
    <w:rsid w:val="00490AB6"/>
    <w:rsid w:val="0049163E"/>
    <w:rsid w:val="00491911"/>
    <w:rsid w:val="004A3E05"/>
    <w:rsid w:val="004A4DBF"/>
    <w:rsid w:val="004A6B3B"/>
    <w:rsid w:val="004B52B5"/>
    <w:rsid w:val="004C15C1"/>
    <w:rsid w:val="004C49BE"/>
    <w:rsid w:val="004C7EE3"/>
    <w:rsid w:val="004D2ECA"/>
    <w:rsid w:val="004D4E0B"/>
    <w:rsid w:val="004D5A3E"/>
    <w:rsid w:val="004E1DCD"/>
    <w:rsid w:val="004E555B"/>
    <w:rsid w:val="004E56BE"/>
    <w:rsid w:val="004E59EB"/>
    <w:rsid w:val="004F0872"/>
    <w:rsid w:val="004F2C26"/>
    <w:rsid w:val="004F3BBF"/>
    <w:rsid w:val="004F5111"/>
    <w:rsid w:val="004F68D5"/>
    <w:rsid w:val="00501B21"/>
    <w:rsid w:val="0051001D"/>
    <w:rsid w:val="00513CDE"/>
    <w:rsid w:val="00522425"/>
    <w:rsid w:val="00525262"/>
    <w:rsid w:val="005272A4"/>
    <w:rsid w:val="00530684"/>
    <w:rsid w:val="00535840"/>
    <w:rsid w:val="0054032B"/>
    <w:rsid w:val="00544B35"/>
    <w:rsid w:val="00552F3A"/>
    <w:rsid w:val="00553692"/>
    <w:rsid w:val="00553DBF"/>
    <w:rsid w:val="00555DA0"/>
    <w:rsid w:val="00567487"/>
    <w:rsid w:val="005677BB"/>
    <w:rsid w:val="00574EF4"/>
    <w:rsid w:val="00575A70"/>
    <w:rsid w:val="00584690"/>
    <w:rsid w:val="00585F60"/>
    <w:rsid w:val="00595258"/>
    <w:rsid w:val="005A2442"/>
    <w:rsid w:val="005A73F9"/>
    <w:rsid w:val="005A7621"/>
    <w:rsid w:val="005A7E39"/>
    <w:rsid w:val="005B0297"/>
    <w:rsid w:val="005B6D28"/>
    <w:rsid w:val="005C2AA8"/>
    <w:rsid w:val="005D5E0D"/>
    <w:rsid w:val="005E0A02"/>
    <w:rsid w:val="005E0E00"/>
    <w:rsid w:val="005E155F"/>
    <w:rsid w:val="005E3A10"/>
    <w:rsid w:val="005F2ECA"/>
    <w:rsid w:val="005F76DB"/>
    <w:rsid w:val="005F7D67"/>
    <w:rsid w:val="00612D3C"/>
    <w:rsid w:val="00617EB9"/>
    <w:rsid w:val="006227AD"/>
    <w:rsid w:val="0062499E"/>
    <w:rsid w:val="006277DF"/>
    <w:rsid w:val="006318A7"/>
    <w:rsid w:val="00632A4F"/>
    <w:rsid w:val="0063347D"/>
    <w:rsid w:val="00641729"/>
    <w:rsid w:val="00642E86"/>
    <w:rsid w:val="00643C23"/>
    <w:rsid w:val="00645066"/>
    <w:rsid w:val="00651082"/>
    <w:rsid w:val="006551FE"/>
    <w:rsid w:val="00662A3B"/>
    <w:rsid w:val="00664F47"/>
    <w:rsid w:val="006655C3"/>
    <w:rsid w:val="006658A4"/>
    <w:rsid w:val="006669F0"/>
    <w:rsid w:val="00670369"/>
    <w:rsid w:val="006719FA"/>
    <w:rsid w:val="00674C5D"/>
    <w:rsid w:val="00676B37"/>
    <w:rsid w:val="00680CE6"/>
    <w:rsid w:val="00682F48"/>
    <w:rsid w:val="00683E31"/>
    <w:rsid w:val="00685957"/>
    <w:rsid w:val="00687911"/>
    <w:rsid w:val="00693BC4"/>
    <w:rsid w:val="0069769F"/>
    <w:rsid w:val="006A002E"/>
    <w:rsid w:val="006A1146"/>
    <w:rsid w:val="006A57DC"/>
    <w:rsid w:val="006A6348"/>
    <w:rsid w:val="006A7FB4"/>
    <w:rsid w:val="006B3B7F"/>
    <w:rsid w:val="006B7250"/>
    <w:rsid w:val="006B7A80"/>
    <w:rsid w:val="006C42DA"/>
    <w:rsid w:val="006C6C51"/>
    <w:rsid w:val="006C7E5A"/>
    <w:rsid w:val="006D1AAA"/>
    <w:rsid w:val="006D361C"/>
    <w:rsid w:val="006D38EA"/>
    <w:rsid w:val="006D42DF"/>
    <w:rsid w:val="006D4B6D"/>
    <w:rsid w:val="006E15C6"/>
    <w:rsid w:val="006F4AC7"/>
    <w:rsid w:val="006F6B84"/>
    <w:rsid w:val="0070187A"/>
    <w:rsid w:val="0070756C"/>
    <w:rsid w:val="00707FDE"/>
    <w:rsid w:val="00713891"/>
    <w:rsid w:val="00716146"/>
    <w:rsid w:val="00716FBA"/>
    <w:rsid w:val="007303BA"/>
    <w:rsid w:val="00730C44"/>
    <w:rsid w:val="007341C8"/>
    <w:rsid w:val="00734D6B"/>
    <w:rsid w:val="00734FBD"/>
    <w:rsid w:val="007356C6"/>
    <w:rsid w:val="00737EB9"/>
    <w:rsid w:val="00741A58"/>
    <w:rsid w:val="00744501"/>
    <w:rsid w:val="00746ACA"/>
    <w:rsid w:val="00752283"/>
    <w:rsid w:val="00754C4D"/>
    <w:rsid w:val="007568A1"/>
    <w:rsid w:val="007639A0"/>
    <w:rsid w:val="0076707F"/>
    <w:rsid w:val="00772749"/>
    <w:rsid w:val="00773C37"/>
    <w:rsid w:val="00774289"/>
    <w:rsid w:val="0077604E"/>
    <w:rsid w:val="00782AF6"/>
    <w:rsid w:val="0078339B"/>
    <w:rsid w:val="0078341C"/>
    <w:rsid w:val="00784040"/>
    <w:rsid w:val="00784B2E"/>
    <w:rsid w:val="00787558"/>
    <w:rsid w:val="007A327D"/>
    <w:rsid w:val="007A6601"/>
    <w:rsid w:val="007C3216"/>
    <w:rsid w:val="007D4045"/>
    <w:rsid w:val="007F533F"/>
    <w:rsid w:val="007F6677"/>
    <w:rsid w:val="007F7046"/>
    <w:rsid w:val="0080738B"/>
    <w:rsid w:val="00811D1A"/>
    <w:rsid w:val="008161D9"/>
    <w:rsid w:val="008179FB"/>
    <w:rsid w:val="008213E5"/>
    <w:rsid w:val="00822774"/>
    <w:rsid w:val="00825F72"/>
    <w:rsid w:val="008264D6"/>
    <w:rsid w:val="00830EFC"/>
    <w:rsid w:val="00832A93"/>
    <w:rsid w:val="00832D83"/>
    <w:rsid w:val="00834A22"/>
    <w:rsid w:val="00835AD2"/>
    <w:rsid w:val="00837CE9"/>
    <w:rsid w:val="00841EFD"/>
    <w:rsid w:val="008475A3"/>
    <w:rsid w:val="008612E7"/>
    <w:rsid w:val="008642BD"/>
    <w:rsid w:val="00874E4D"/>
    <w:rsid w:val="00880B44"/>
    <w:rsid w:val="00880C2A"/>
    <w:rsid w:val="00890A41"/>
    <w:rsid w:val="00894FFF"/>
    <w:rsid w:val="008A51AF"/>
    <w:rsid w:val="008A7C47"/>
    <w:rsid w:val="008A7D89"/>
    <w:rsid w:val="008C40ED"/>
    <w:rsid w:val="008C7C08"/>
    <w:rsid w:val="008C7F7C"/>
    <w:rsid w:val="008D25EC"/>
    <w:rsid w:val="008D5F64"/>
    <w:rsid w:val="008E3281"/>
    <w:rsid w:val="008E5BE9"/>
    <w:rsid w:val="008F1A42"/>
    <w:rsid w:val="008F74F5"/>
    <w:rsid w:val="008F7EBA"/>
    <w:rsid w:val="009008DB"/>
    <w:rsid w:val="00904AE3"/>
    <w:rsid w:val="00906C13"/>
    <w:rsid w:val="00911E9E"/>
    <w:rsid w:val="00912459"/>
    <w:rsid w:val="00920021"/>
    <w:rsid w:val="0092031F"/>
    <w:rsid w:val="00923E0F"/>
    <w:rsid w:val="00925819"/>
    <w:rsid w:val="0092748C"/>
    <w:rsid w:val="00930CFB"/>
    <w:rsid w:val="00931830"/>
    <w:rsid w:val="00931C75"/>
    <w:rsid w:val="009336F0"/>
    <w:rsid w:val="00933D87"/>
    <w:rsid w:val="0093624D"/>
    <w:rsid w:val="009362C3"/>
    <w:rsid w:val="009417DE"/>
    <w:rsid w:val="00941E0F"/>
    <w:rsid w:val="00950DBB"/>
    <w:rsid w:val="00953B89"/>
    <w:rsid w:val="00963396"/>
    <w:rsid w:val="00964C13"/>
    <w:rsid w:val="00965790"/>
    <w:rsid w:val="00970403"/>
    <w:rsid w:val="009814BB"/>
    <w:rsid w:val="00983C0F"/>
    <w:rsid w:val="009876E8"/>
    <w:rsid w:val="00996580"/>
    <w:rsid w:val="00996B88"/>
    <w:rsid w:val="009A0384"/>
    <w:rsid w:val="009A1741"/>
    <w:rsid w:val="009A4BBC"/>
    <w:rsid w:val="009A6D7F"/>
    <w:rsid w:val="009B0478"/>
    <w:rsid w:val="009B0B09"/>
    <w:rsid w:val="009B499F"/>
    <w:rsid w:val="009B7BFC"/>
    <w:rsid w:val="009C32B6"/>
    <w:rsid w:val="009C3E87"/>
    <w:rsid w:val="009C4596"/>
    <w:rsid w:val="009D218E"/>
    <w:rsid w:val="009D27BF"/>
    <w:rsid w:val="009D28AF"/>
    <w:rsid w:val="009D4212"/>
    <w:rsid w:val="009E142F"/>
    <w:rsid w:val="009E4C3D"/>
    <w:rsid w:val="009F0124"/>
    <w:rsid w:val="009F06BF"/>
    <w:rsid w:val="009F1EDD"/>
    <w:rsid w:val="009F4B1D"/>
    <w:rsid w:val="009F5CF5"/>
    <w:rsid w:val="00A00E29"/>
    <w:rsid w:val="00A01B5B"/>
    <w:rsid w:val="00A024CD"/>
    <w:rsid w:val="00A26DCF"/>
    <w:rsid w:val="00A26E1D"/>
    <w:rsid w:val="00A3066D"/>
    <w:rsid w:val="00A30D86"/>
    <w:rsid w:val="00A32D7D"/>
    <w:rsid w:val="00A431A2"/>
    <w:rsid w:val="00A4355C"/>
    <w:rsid w:val="00A44404"/>
    <w:rsid w:val="00A501FD"/>
    <w:rsid w:val="00A50E47"/>
    <w:rsid w:val="00A511C5"/>
    <w:rsid w:val="00A51B22"/>
    <w:rsid w:val="00A62E39"/>
    <w:rsid w:val="00A63A46"/>
    <w:rsid w:val="00A63B5D"/>
    <w:rsid w:val="00A70C4C"/>
    <w:rsid w:val="00A71591"/>
    <w:rsid w:val="00A74B8E"/>
    <w:rsid w:val="00A80ADE"/>
    <w:rsid w:val="00A8286E"/>
    <w:rsid w:val="00A84220"/>
    <w:rsid w:val="00A91133"/>
    <w:rsid w:val="00A94BB7"/>
    <w:rsid w:val="00AA0177"/>
    <w:rsid w:val="00AA49C2"/>
    <w:rsid w:val="00AB0A8E"/>
    <w:rsid w:val="00AB6D3A"/>
    <w:rsid w:val="00AB7D96"/>
    <w:rsid w:val="00AC1370"/>
    <w:rsid w:val="00AC1D68"/>
    <w:rsid w:val="00AC39DA"/>
    <w:rsid w:val="00AC524B"/>
    <w:rsid w:val="00AD386C"/>
    <w:rsid w:val="00AD3FEF"/>
    <w:rsid w:val="00AE27F4"/>
    <w:rsid w:val="00AF0433"/>
    <w:rsid w:val="00AF1BB1"/>
    <w:rsid w:val="00AF349B"/>
    <w:rsid w:val="00AF6176"/>
    <w:rsid w:val="00B01360"/>
    <w:rsid w:val="00B021C7"/>
    <w:rsid w:val="00B05460"/>
    <w:rsid w:val="00B071D9"/>
    <w:rsid w:val="00B16D7D"/>
    <w:rsid w:val="00B16DA3"/>
    <w:rsid w:val="00B17301"/>
    <w:rsid w:val="00B21134"/>
    <w:rsid w:val="00B22087"/>
    <w:rsid w:val="00B2288F"/>
    <w:rsid w:val="00B22FA3"/>
    <w:rsid w:val="00B30A13"/>
    <w:rsid w:val="00B318CD"/>
    <w:rsid w:val="00B31DA1"/>
    <w:rsid w:val="00B32A57"/>
    <w:rsid w:val="00B3565D"/>
    <w:rsid w:val="00B357F3"/>
    <w:rsid w:val="00B403F0"/>
    <w:rsid w:val="00B4140D"/>
    <w:rsid w:val="00B46EE3"/>
    <w:rsid w:val="00B52076"/>
    <w:rsid w:val="00B55D75"/>
    <w:rsid w:val="00B66417"/>
    <w:rsid w:val="00B673B8"/>
    <w:rsid w:val="00B70314"/>
    <w:rsid w:val="00B710A1"/>
    <w:rsid w:val="00B75D4C"/>
    <w:rsid w:val="00B771CF"/>
    <w:rsid w:val="00B81F55"/>
    <w:rsid w:val="00B90280"/>
    <w:rsid w:val="00B93867"/>
    <w:rsid w:val="00B947F8"/>
    <w:rsid w:val="00BA4153"/>
    <w:rsid w:val="00BA44C4"/>
    <w:rsid w:val="00BA52A9"/>
    <w:rsid w:val="00BA6BC6"/>
    <w:rsid w:val="00BB5272"/>
    <w:rsid w:val="00BC0FE9"/>
    <w:rsid w:val="00BC3AC4"/>
    <w:rsid w:val="00BD3190"/>
    <w:rsid w:val="00BD3E3E"/>
    <w:rsid w:val="00BD4ED6"/>
    <w:rsid w:val="00BD6809"/>
    <w:rsid w:val="00BE0F40"/>
    <w:rsid w:val="00BE3625"/>
    <w:rsid w:val="00BE7716"/>
    <w:rsid w:val="00BF0072"/>
    <w:rsid w:val="00BF3A29"/>
    <w:rsid w:val="00BF5C67"/>
    <w:rsid w:val="00C02145"/>
    <w:rsid w:val="00C03454"/>
    <w:rsid w:val="00C04CDD"/>
    <w:rsid w:val="00C1047D"/>
    <w:rsid w:val="00C121B6"/>
    <w:rsid w:val="00C129C4"/>
    <w:rsid w:val="00C16DA4"/>
    <w:rsid w:val="00C17201"/>
    <w:rsid w:val="00C2192A"/>
    <w:rsid w:val="00C3442D"/>
    <w:rsid w:val="00C413FF"/>
    <w:rsid w:val="00C45666"/>
    <w:rsid w:val="00C465B7"/>
    <w:rsid w:val="00C511CE"/>
    <w:rsid w:val="00C51DC7"/>
    <w:rsid w:val="00C538DC"/>
    <w:rsid w:val="00C56E71"/>
    <w:rsid w:val="00C57487"/>
    <w:rsid w:val="00C62D53"/>
    <w:rsid w:val="00C63197"/>
    <w:rsid w:val="00C669BE"/>
    <w:rsid w:val="00C7036A"/>
    <w:rsid w:val="00C727E5"/>
    <w:rsid w:val="00C734B2"/>
    <w:rsid w:val="00C7648F"/>
    <w:rsid w:val="00C8053E"/>
    <w:rsid w:val="00C81627"/>
    <w:rsid w:val="00C8375A"/>
    <w:rsid w:val="00C90423"/>
    <w:rsid w:val="00C91EB8"/>
    <w:rsid w:val="00C9426D"/>
    <w:rsid w:val="00C97A35"/>
    <w:rsid w:val="00CA0761"/>
    <w:rsid w:val="00CA0F6A"/>
    <w:rsid w:val="00CB11E2"/>
    <w:rsid w:val="00CB24E3"/>
    <w:rsid w:val="00CB34BB"/>
    <w:rsid w:val="00CB3D94"/>
    <w:rsid w:val="00CC1016"/>
    <w:rsid w:val="00CC1C57"/>
    <w:rsid w:val="00CC2102"/>
    <w:rsid w:val="00CC3F27"/>
    <w:rsid w:val="00CC4EB4"/>
    <w:rsid w:val="00CC7C27"/>
    <w:rsid w:val="00CD2726"/>
    <w:rsid w:val="00CD3488"/>
    <w:rsid w:val="00CD65AA"/>
    <w:rsid w:val="00CD7548"/>
    <w:rsid w:val="00CE2AAB"/>
    <w:rsid w:val="00CE5A68"/>
    <w:rsid w:val="00CE776F"/>
    <w:rsid w:val="00CF2D32"/>
    <w:rsid w:val="00CF5B31"/>
    <w:rsid w:val="00CF5EC7"/>
    <w:rsid w:val="00D000B5"/>
    <w:rsid w:val="00D01C03"/>
    <w:rsid w:val="00D0301E"/>
    <w:rsid w:val="00D06AF4"/>
    <w:rsid w:val="00D072D7"/>
    <w:rsid w:val="00D07358"/>
    <w:rsid w:val="00D1260F"/>
    <w:rsid w:val="00D150DC"/>
    <w:rsid w:val="00D17323"/>
    <w:rsid w:val="00D17C56"/>
    <w:rsid w:val="00D21A7F"/>
    <w:rsid w:val="00D2388E"/>
    <w:rsid w:val="00D24EF8"/>
    <w:rsid w:val="00D256EC"/>
    <w:rsid w:val="00D25B4E"/>
    <w:rsid w:val="00D30944"/>
    <w:rsid w:val="00D34C6A"/>
    <w:rsid w:val="00D36D6A"/>
    <w:rsid w:val="00D37202"/>
    <w:rsid w:val="00D455AD"/>
    <w:rsid w:val="00D4594A"/>
    <w:rsid w:val="00D4788B"/>
    <w:rsid w:val="00D479C4"/>
    <w:rsid w:val="00D56901"/>
    <w:rsid w:val="00D57CE9"/>
    <w:rsid w:val="00D633AA"/>
    <w:rsid w:val="00D6357F"/>
    <w:rsid w:val="00D642E9"/>
    <w:rsid w:val="00D7294F"/>
    <w:rsid w:val="00D772D7"/>
    <w:rsid w:val="00D80EB1"/>
    <w:rsid w:val="00D8257C"/>
    <w:rsid w:val="00D82EB8"/>
    <w:rsid w:val="00D83576"/>
    <w:rsid w:val="00D85459"/>
    <w:rsid w:val="00D87262"/>
    <w:rsid w:val="00D9112D"/>
    <w:rsid w:val="00D919A0"/>
    <w:rsid w:val="00D9543D"/>
    <w:rsid w:val="00D95C87"/>
    <w:rsid w:val="00D97C73"/>
    <w:rsid w:val="00D97EE7"/>
    <w:rsid w:val="00DA1166"/>
    <w:rsid w:val="00DA6797"/>
    <w:rsid w:val="00DB1E91"/>
    <w:rsid w:val="00DB2D6C"/>
    <w:rsid w:val="00DD2400"/>
    <w:rsid w:val="00DE0D60"/>
    <w:rsid w:val="00DF3A7C"/>
    <w:rsid w:val="00DF58D1"/>
    <w:rsid w:val="00DF5F3D"/>
    <w:rsid w:val="00DF61FB"/>
    <w:rsid w:val="00E006A5"/>
    <w:rsid w:val="00E00858"/>
    <w:rsid w:val="00E02083"/>
    <w:rsid w:val="00E0266E"/>
    <w:rsid w:val="00E04003"/>
    <w:rsid w:val="00E052CA"/>
    <w:rsid w:val="00E1312E"/>
    <w:rsid w:val="00E13615"/>
    <w:rsid w:val="00E2124A"/>
    <w:rsid w:val="00E220B8"/>
    <w:rsid w:val="00E223C1"/>
    <w:rsid w:val="00E22FA9"/>
    <w:rsid w:val="00E24398"/>
    <w:rsid w:val="00E30B9B"/>
    <w:rsid w:val="00E3765D"/>
    <w:rsid w:val="00E4256C"/>
    <w:rsid w:val="00E42CCB"/>
    <w:rsid w:val="00E43D49"/>
    <w:rsid w:val="00E4442D"/>
    <w:rsid w:val="00E520F9"/>
    <w:rsid w:val="00E52507"/>
    <w:rsid w:val="00E52E73"/>
    <w:rsid w:val="00E60062"/>
    <w:rsid w:val="00E6283F"/>
    <w:rsid w:val="00E6357C"/>
    <w:rsid w:val="00E651AB"/>
    <w:rsid w:val="00E675B9"/>
    <w:rsid w:val="00E70E0B"/>
    <w:rsid w:val="00E73BF1"/>
    <w:rsid w:val="00E75E8B"/>
    <w:rsid w:val="00E77965"/>
    <w:rsid w:val="00E81C6D"/>
    <w:rsid w:val="00E8249A"/>
    <w:rsid w:val="00E82837"/>
    <w:rsid w:val="00E83F7F"/>
    <w:rsid w:val="00E858AB"/>
    <w:rsid w:val="00E86A71"/>
    <w:rsid w:val="00E87BE3"/>
    <w:rsid w:val="00E90804"/>
    <w:rsid w:val="00E92968"/>
    <w:rsid w:val="00E92B79"/>
    <w:rsid w:val="00E93A39"/>
    <w:rsid w:val="00E96AA8"/>
    <w:rsid w:val="00EA5985"/>
    <w:rsid w:val="00EA5C66"/>
    <w:rsid w:val="00EA69F4"/>
    <w:rsid w:val="00EB1A0D"/>
    <w:rsid w:val="00EB2EDB"/>
    <w:rsid w:val="00EB2FCC"/>
    <w:rsid w:val="00EB53EE"/>
    <w:rsid w:val="00EB655F"/>
    <w:rsid w:val="00EC1BAC"/>
    <w:rsid w:val="00EC3C2E"/>
    <w:rsid w:val="00EC402A"/>
    <w:rsid w:val="00EC6474"/>
    <w:rsid w:val="00EC6604"/>
    <w:rsid w:val="00EC6B6F"/>
    <w:rsid w:val="00EC7878"/>
    <w:rsid w:val="00EC7D8E"/>
    <w:rsid w:val="00EC7E31"/>
    <w:rsid w:val="00ED2071"/>
    <w:rsid w:val="00ED6E26"/>
    <w:rsid w:val="00EE04BC"/>
    <w:rsid w:val="00EF0EF6"/>
    <w:rsid w:val="00EF2DE4"/>
    <w:rsid w:val="00EF372A"/>
    <w:rsid w:val="00EF4BCF"/>
    <w:rsid w:val="00EF51DF"/>
    <w:rsid w:val="00EF52FA"/>
    <w:rsid w:val="00F0708C"/>
    <w:rsid w:val="00F14008"/>
    <w:rsid w:val="00F1421A"/>
    <w:rsid w:val="00F15D6B"/>
    <w:rsid w:val="00F167A4"/>
    <w:rsid w:val="00F215AB"/>
    <w:rsid w:val="00F252FB"/>
    <w:rsid w:val="00F27995"/>
    <w:rsid w:val="00F30113"/>
    <w:rsid w:val="00F35BC8"/>
    <w:rsid w:val="00F401A2"/>
    <w:rsid w:val="00F45394"/>
    <w:rsid w:val="00F45D07"/>
    <w:rsid w:val="00F51B4D"/>
    <w:rsid w:val="00F60377"/>
    <w:rsid w:val="00F6050B"/>
    <w:rsid w:val="00F627DA"/>
    <w:rsid w:val="00F669E7"/>
    <w:rsid w:val="00F71479"/>
    <w:rsid w:val="00F7414B"/>
    <w:rsid w:val="00F809E7"/>
    <w:rsid w:val="00F84287"/>
    <w:rsid w:val="00F84D22"/>
    <w:rsid w:val="00F8737B"/>
    <w:rsid w:val="00F93EBC"/>
    <w:rsid w:val="00F975A0"/>
    <w:rsid w:val="00FA2A99"/>
    <w:rsid w:val="00FB05EB"/>
    <w:rsid w:val="00FB0D72"/>
    <w:rsid w:val="00FB1FFB"/>
    <w:rsid w:val="00FB2408"/>
    <w:rsid w:val="00FB2D16"/>
    <w:rsid w:val="00FB54DE"/>
    <w:rsid w:val="00FD44A5"/>
    <w:rsid w:val="00FE08E8"/>
    <w:rsid w:val="00FE2134"/>
    <w:rsid w:val="00FE4D77"/>
    <w:rsid w:val="00FF073E"/>
    <w:rsid w:val="00FF468C"/>
    <w:rsid w:val="00FF4846"/>
    <w:rsid w:val="00FF7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6AB6E1"/>
  <w15:chartTrackingRefBased/>
  <w15:docId w15:val="{ACABCE1B-C6C7-48ED-8222-A4A437672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4040"/>
  </w:style>
  <w:style w:type="paragraph" w:styleId="Heading1">
    <w:name w:val="heading 1"/>
    <w:basedOn w:val="Normal"/>
    <w:next w:val="Normal"/>
    <w:link w:val="Heading1Char"/>
    <w:uiPriority w:val="9"/>
    <w:qFormat/>
    <w:rsid w:val="007F7046"/>
    <w:pPr>
      <w:spacing w:line="256" w:lineRule="auto"/>
      <w:outlineLvl w:val="0"/>
    </w:pPr>
    <w:rPr>
      <w:rFonts w:ascii="Gilroy ExtraBold" w:eastAsia="Times New Roman" w:hAnsi="Gilroy ExtraBold"/>
      <w:b/>
      <w:sz w:val="36"/>
      <w:szCs w:val="36"/>
      <w:lang w:val="en-US"/>
    </w:rPr>
  </w:style>
  <w:style w:type="paragraph" w:styleId="Heading2">
    <w:name w:val="heading 2"/>
    <w:basedOn w:val="Style1"/>
    <w:next w:val="Normal"/>
    <w:link w:val="Heading2Char"/>
    <w:uiPriority w:val="9"/>
    <w:unhideWhenUsed/>
    <w:qFormat/>
    <w:rsid w:val="007F7046"/>
    <w:pPr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83469"/>
    <w:pPr>
      <w:keepNext/>
      <w:keepLines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7046"/>
    <w:rPr>
      <w:rFonts w:ascii="Gilroy ExtraBold" w:eastAsia="Times New Roman" w:hAnsi="Gilroy ExtraBold"/>
      <w:b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8346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083469"/>
    <w:pPr>
      <w:spacing w:after="200" w:line="276" w:lineRule="auto"/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08346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8346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083469"/>
    <w:pPr>
      <w:spacing w:after="200" w:line="240" w:lineRule="auto"/>
    </w:pPr>
    <w:rPr>
      <w:i/>
      <w:iCs/>
      <w:color w:val="44546A" w:themeColor="text2"/>
      <w:sz w:val="18"/>
      <w:szCs w:val="18"/>
      <w:lang w:val="en-US"/>
    </w:rPr>
  </w:style>
  <w:style w:type="paragraph" w:customStyle="1" w:styleId="Style1">
    <w:name w:val="Style1"/>
    <w:basedOn w:val="Heading1"/>
    <w:link w:val="Style1Char"/>
    <w:qFormat/>
    <w:rsid w:val="006F4AC7"/>
    <w:rPr>
      <w:bCs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83469"/>
    <w:pPr>
      <w:keepNext/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lang w:eastAsia="ja-JP"/>
    </w:rPr>
  </w:style>
  <w:style w:type="character" w:customStyle="1" w:styleId="Style1Char">
    <w:name w:val="Style1 Char"/>
    <w:basedOn w:val="Heading1Char"/>
    <w:link w:val="Style1"/>
    <w:rsid w:val="006F4AC7"/>
    <w:rPr>
      <w:rFonts w:ascii="Times New Roman" w:eastAsia="Times New Roman" w:hAnsi="Times New Roman"/>
      <w:b/>
      <w:bCs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83469"/>
    <w:pPr>
      <w:spacing w:after="100" w:line="276" w:lineRule="auto"/>
    </w:pPr>
    <w:rPr>
      <w:rFonts w:eastAsiaTheme="minorEastAsia"/>
      <w:lang w:val="en-US" w:eastAsia="ja-JP"/>
    </w:rPr>
  </w:style>
  <w:style w:type="paragraph" w:styleId="TableofFigures">
    <w:name w:val="table of figures"/>
    <w:basedOn w:val="Normal"/>
    <w:next w:val="Normal"/>
    <w:uiPriority w:val="99"/>
    <w:unhideWhenUsed/>
    <w:rsid w:val="00083469"/>
    <w:pPr>
      <w:spacing w:after="0" w:line="276" w:lineRule="auto"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EA5C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5C66"/>
  </w:style>
  <w:style w:type="paragraph" w:styleId="Footer">
    <w:name w:val="footer"/>
    <w:basedOn w:val="Normal"/>
    <w:link w:val="FooterChar"/>
    <w:uiPriority w:val="99"/>
    <w:unhideWhenUsed/>
    <w:rsid w:val="00EA5C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5C66"/>
  </w:style>
  <w:style w:type="paragraph" w:styleId="TOC3">
    <w:name w:val="toc 3"/>
    <w:basedOn w:val="Normal"/>
    <w:next w:val="Normal"/>
    <w:autoRedefine/>
    <w:uiPriority w:val="39"/>
    <w:unhideWhenUsed/>
    <w:rsid w:val="00D06AF4"/>
    <w:pPr>
      <w:spacing w:after="100"/>
      <w:ind w:left="440"/>
    </w:pPr>
  </w:style>
  <w:style w:type="character" w:customStyle="1" w:styleId="Heading2Char">
    <w:name w:val="Heading 2 Char"/>
    <w:basedOn w:val="DefaultParagraphFont"/>
    <w:link w:val="Heading2"/>
    <w:uiPriority w:val="9"/>
    <w:rsid w:val="007F7046"/>
    <w:rPr>
      <w:rFonts w:ascii="Gilroy ExtraBold" w:eastAsia="Times New Roman" w:hAnsi="Gilroy ExtraBold"/>
      <w:b/>
      <w:bCs/>
      <w:sz w:val="28"/>
      <w:szCs w:val="28"/>
      <w:lang w:val="en-US"/>
    </w:rPr>
  </w:style>
  <w:style w:type="paragraph" w:styleId="Subtitle">
    <w:name w:val="Subtitle"/>
    <w:basedOn w:val="Caption"/>
    <w:next w:val="Normal"/>
    <w:link w:val="SubtitleChar"/>
    <w:uiPriority w:val="11"/>
    <w:qFormat/>
    <w:rsid w:val="00B70314"/>
    <w:pPr>
      <w:spacing w:before="200"/>
      <w:jc w:val="center"/>
    </w:pPr>
    <w:rPr>
      <w:rFonts w:asciiTheme="majorHAnsi" w:hAnsiTheme="majorHAnsi" w:cs="Times New Roman"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B70314"/>
    <w:rPr>
      <w:rFonts w:asciiTheme="majorHAnsi" w:hAnsiTheme="majorHAnsi" w:cs="Times New Roman"/>
      <w:i/>
      <w:iCs/>
      <w:color w:val="44546A" w:themeColor="text2"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A1166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20"/>
    </w:pPr>
  </w:style>
  <w:style w:type="paragraph" w:styleId="Bibliography">
    <w:name w:val="Bibliography"/>
    <w:basedOn w:val="Normal"/>
    <w:next w:val="Normal"/>
    <w:uiPriority w:val="37"/>
    <w:unhideWhenUsed/>
    <w:rsid w:val="000F2F30"/>
  </w:style>
  <w:style w:type="paragraph" w:styleId="NoSpacing">
    <w:name w:val="No Spacing"/>
    <w:basedOn w:val="Heading1"/>
    <w:uiPriority w:val="1"/>
    <w:qFormat/>
    <w:rsid w:val="00CF5EC7"/>
    <w:rPr>
      <w:rFonts w:asciiTheme="majorHAnsi" w:eastAsiaTheme="minorHAnsi" w:hAnsiTheme="majorHAnsi" w:cstheme="majorHAnsi"/>
      <w:b w:val="0"/>
      <w:sz w:val="24"/>
      <w:szCs w:val="24"/>
      <w:lang w:val="en-PK"/>
    </w:rPr>
  </w:style>
  <w:style w:type="character" w:styleId="PlaceholderText">
    <w:name w:val="Placeholder Text"/>
    <w:basedOn w:val="DefaultParagraphFont"/>
    <w:uiPriority w:val="99"/>
    <w:semiHidden/>
    <w:rsid w:val="00B81F55"/>
    <w:rPr>
      <w:color w:val="808080"/>
    </w:rPr>
  </w:style>
  <w:style w:type="character" w:customStyle="1" w:styleId="mjx-char">
    <w:name w:val="mjx-char"/>
    <w:basedOn w:val="DefaultParagraphFont"/>
    <w:rsid w:val="00B81F55"/>
  </w:style>
  <w:style w:type="paragraph" w:styleId="Title">
    <w:name w:val="Title"/>
    <w:basedOn w:val="Normal"/>
    <w:next w:val="Normal"/>
    <w:link w:val="TitleChar"/>
    <w:uiPriority w:val="10"/>
    <w:qFormat/>
    <w:rsid w:val="00EB2EDB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EB2EDB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/>
    </w:rPr>
  </w:style>
  <w:style w:type="character" w:customStyle="1" w:styleId="Normal1">
    <w:name w:val="Normal1"/>
    <w:basedOn w:val="DefaultParagraphFont"/>
    <w:rsid w:val="002C0217"/>
  </w:style>
  <w:style w:type="character" w:customStyle="1" w:styleId="italic">
    <w:name w:val="italic"/>
    <w:basedOn w:val="DefaultParagraphFont"/>
    <w:rsid w:val="002C0217"/>
  </w:style>
  <w:style w:type="paragraph" w:customStyle="1" w:styleId="msonormal0">
    <w:name w:val="msonormal"/>
    <w:basedOn w:val="Normal"/>
    <w:rsid w:val="00C538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K" w:eastAsia="en-PK"/>
    </w:rPr>
  </w:style>
  <w:style w:type="character" w:customStyle="1" w:styleId="normal0">
    <w:name w:val="normal"/>
    <w:basedOn w:val="DefaultParagraphFont"/>
    <w:rsid w:val="00C538DC"/>
  </w:style>
  <w:style w:type="character" w:styleId="FollowedHyperlink">
    <w:name w:val="FollowedHyperlink"/>
    <w:basedOn w:val="DefaultParagraphFont"/>
    <w:uiPriority w:val="99"/>
    <w:semiHidden/>
    <w:unhideWhenUsed/>
    <w:rsid w:val="006C7E5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61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2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0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6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3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55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8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66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5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9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4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8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8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33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7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8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9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6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0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4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9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73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66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50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6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8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8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3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8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1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4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0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9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6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6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7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1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03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8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86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3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13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6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8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1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6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8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6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1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7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7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0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6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02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2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2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62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1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9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5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6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8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2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09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4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9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9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2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9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2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2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5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4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6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5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2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57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4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0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1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8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4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4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34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5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0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2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8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8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0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56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5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0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4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03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44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8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8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67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57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1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3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6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4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3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3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7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8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6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0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9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5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0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17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03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2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0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77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3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4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4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6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7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9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3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5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2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0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3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1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42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05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4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3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5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1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9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7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2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8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2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1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8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6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9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6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9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1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24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0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0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5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7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1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8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6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0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7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1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3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3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4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2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6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2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29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7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25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7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1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5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0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3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9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4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7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1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2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77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1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9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66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9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9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8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0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0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7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7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6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2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8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0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56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7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6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4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89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25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9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9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4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6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06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35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0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4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04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0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0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8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8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7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3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2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2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97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69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3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7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5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06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1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5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9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2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8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7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9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4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35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8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0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5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6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8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5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8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0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13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6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7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5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9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8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4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3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9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9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4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72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2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1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4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0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0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2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7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1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3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83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5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9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7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1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4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7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8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24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9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2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3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9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6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5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76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82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5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3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0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8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5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4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3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1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5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6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8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6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7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9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9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7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6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1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4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0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5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13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7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4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0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0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7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8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5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7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0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96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8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0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9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9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82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25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6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8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9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8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4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7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1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5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8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5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59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96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55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6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0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Tim12</b:Tag>
    <b:SourceType>InternetSite</b:SourceType>
    <b:Guid>{134A108C-D62B-40C7-A031-946C56F8BAA3}</b:Guid>
    <b:Title>Timeline: History of US-Pak Relations</b:Title>
    <b:Year>2012</b:Year>
    <b:Month>7</b:Month>
    <b:Day>4</b:Day>
    <b:YearAccessed>2022</b:YearAccessed>
    <b:MonthAccessed>6</b:MonthAccessed>
    <b:DayAccessed>6</b:DayAccessed>
    <b:URL>https://www.dawn.com/news/731670/timelinehistory-of-us-pakistan-relations</b:URL>
    <b:RefOrder>2</b:RefOrder>
  </b:Source>
  <b:Source>
    <b:Tag>Unk</b:Tag>
    <b:SourceType>InternetSite</b:SourceType>
    <b:Guid>{038B6954-FAE5-405D-9614-B55EFEA3776E}</b:Guid>
    <b:Title>Liaquat's Visit to USA</b:Title>
    <b:InternetSiteTitle>HistoryPak.com</b:InternetSiteTitle>
    <b:URL>https://historypak.com/liaquats-visit-u-s/</b:URL>
    <b:RefOrder>1</b:RefOrder>
  </b:Source>
  <b:Source>
    <b:Tag>Pak</b:Tag>
    <b:SourceType>InternetSite</b:SourceType>
    <b:Guid>{E05C8989-602A-47BF-970D-DD236486F13A}</b:Guid>
    <b:Title>Pak-US Relations and the Nuclear Factor</b:Title>
    <b:ProductionCompany>Express Tribune</b:ProductionCompany>
    <b:URL>https://tribune.com.pk/story/2275333/pak-us-relations-and-the-nuclear-factor</b:URL>
    <b:RefOrder>3</b:RefOrder>
  </b:Source>
</b:Sources>
</file>

<file path=customXml/itemProps1.xml><?xml version="1.0" encoding="utf-8"?>
<ds:datastoreItem xmlns:ds="http://schemas.openxmlformats.org/officeDocument/2006/customXml" ds:itemID="{9F83C317-389A-4383-8012-03831BE317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3</TotalTime>
  <Pages>15</Pages>
  <Words>2187</Words>
  <Characters>12471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Maiz Nadeem</dc:creator>
  <cp:keywords/>
  <dc:description/>
  <cp:lastModifiedBy>SP21-BCS-052 (Muhammad Maiz)</cp:lastModifiedBy>
  <cp:revision>1620</cp:revision>
  <dcterms:created xsi:type="dcterms:W3CDTF">2021-12-02T17:41:00Z</dcterms:created>
  <dcterms:modified xsi:type="dcterms:W3CDTF">2023-01-12T09:19:00Z</dcterms:modified>
</cp:coreProperties>
</file>